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49961D" w14:textId="62CBC32C" w:rsidR="008813BD" w:rsidRPr="00B204BB" w:rsidRDefault="008813BD" w:rsidP="008813BD">
      <w:pPr>
        <w:pStyle w:val="Heading7"/>
        <w:jc w:val="right"/>
        <w:rPr>
          <w:rFonts w:ascii="Calibri" w:eastAsia="Georgia" w:hAnsi="Calibri" w:cs="Calibri"/>
          <w:b w:val="0"/>
          <w:bCs w:val="0"/>
          <w:color w:val="auto"/>
          <w:sz w:val="24"/>
          <w:szCs w:val="24"/>
        </w:rPr>
      </w:pPr>
    </w:p>
    <w:p w14:paraId="55B636EC" w14:textId="61491D69" w:rsidR="0031326A" w:rsidRPr="00B204BB" w:rsidRDefault="44BE41E3" w:rsidP="00710AAC">
      <w:pPr>
        <w:pStyle w:val="Heading7"/>
        <w:rPr>
          <w:rFonts w:ascii="Calibri" w:eastAsia="Georgia" w:hAnsi="Calibri" w:cs="Calibri"/>
          <w:b w:val="0"/>
          <w:bCs w:val="0"/>
          <w:color w:val="auto"/>
          <w:sz w:val="24"/>
          <w:szCs w:val="24"/>
        </w:rPr>
      </w:pPr>
      <w:r w:rsidRPr="00B204BB">
        <w:rPr>
          <w:rFonts w:ascii="Calibri" w:eastAsia="Georgia" w:hAnsi="Calibri" w:cs="Calibri"/>
          <w:b w:val="0"/>
          <w:bCs w:val="0"/>
          <w:color w:val="auto"/>
          <w:sz w:val="24"/>
          <w:szCs w:val="24"/>
        </w:rPr>
        <w:t>AGENDA</w:t>
      </w:r>
    </w:p>
    <w:p w14:paraId="7BE1F520" w14:textId="21BF3D19" w:rsidR="009771D6" w:rsidRPr="00B204BB" w:rsidRDefault="009771D6" w:rsidP="00710AAC">
      <w:pPr>
        <w:pStyle w:val="Heading7"/>
        <w:rPr>
          <w:rFonts w:ascii="Calibri" w:hAnsi="Calibri" w:cs="Calibri"/>
          <w:b w:val="0"/>
          <w:bCs w:val="0"/>
          <w:color w:val="auto"/>
          <w:sz w:val="24"/>
          <w:szCs w:val="24"/>
        </w:rPr>
      </w:pPr>
    </w:p>
    <w:p w14:paraId="1CFDEEA0" w14:textId="52387018" w:rsidR="00CB6669" w:rsidRPr="00B204BB" w:rsidRDefault="005814AB" w:rsidP="00CB6669">
      <w:pPr>
        <w:spacing w:after="0" w:line="240" w:lineRule="auto"/>
        <w:textAlignment w:val="baseline"/>
        <w:rPr>
          <w:rFonts w:ascii="Calibri" w:eastAsia="Times New Roman" w:hAnsi="Calibri" w:cs="Calibri"/>
          <w:sz w:val="24"/>
          <w:szCs w:val="24"/>
        </w:rPr>
      </w:pPr>
      <w:r w:rsidRPr="00B204BB">
        <w:rPr>
          <w:rFonts w:ascii="Calibri" w:eastAsia="Times New Roman" w:hAnsi="Calibri" w:cs="Calibri"/>
          <w:sz w:val="24"/>
          <w:szCs w:val="24"/>
        </w:rPr>
        <w:t>Administration, Communication &amp; Technology Committee</w:t>
      </w:r>
      <w:r w:rsidR="001C0AA8" w:rsidRPr="00B204BB">
        <w:rPr>
          <w:rFonts w:ascii="Calibri" w:eastAsia="Times New Roman" w:hAnsi="Calibri" w:cs="Calibri"/>
          <w:sz w:val="24"/>
          <w:szCs w:val="24"/>
        </w:rPr>
        <w:t xml:space="preserve"> of Borough Council</w:t>
      </w:r>
    </w:p>
    <w:p w14:paraId="54B8392E" w14:textId="306405C3" w:rsidR="00CB6669" w:rsidRPr="00B204BB" w:rsidRDefault="00CB6669" w:rsidP="00CB6669">
      <w:pPr>
        <w:spacing w:after="0" w:line="240" w:lineRule="auto"/>
        <w:textAlignment w:val="baseline"/>
        <w:rPr>
          <w:rFonts w:ascii="Calibri" w:eastAsia="Times New Roman" w:hAnsi="Calibri" w:cs="Calibri"/>
          <w:sz w:val="24"/>
          <w:szCs w:val="24"/>
        </w:rPr>
      </w:pPr>
    </w:p>
    <w:p w14:paraId="3A76775F" w14:textId="1492715E" w:rsidR="00CB6669" w:rsidRPr="00B204BB" w:rsidRDefault="00CB6669" w:rsidP="00D10406">
      <w:pPr>
        <w:tabs>
          <w:tab w:val="left" w:pos="2880"/>
        </w:tabs>
        <w:spacing w:after="0" w:line="240" w:lineRule="auto"/>
        <w:textAlignment w:val="baseline"/>
        <w:rPr>
          <w:rFonts w:ascii="Calibri" w:eastAsia="Times New Roman" w:hAnsi="Calibri" w:cs="Calibri"/>
          <w:sz w:val="24"/>
          <w:szCs w:val="24"/>
        </w:rPr>
      </w:pPr>
      <w:r w:rsidRPr="00B204BB">
        <w:rPr>
          <w:rFonts w:ascii="Calibri" w:eastAsia="Times New Roman" w:hAnsi="Calibri" w:cs="Calibri"/>
          <w:sz w:val="24"/>
          <w:szCs w:val="24"/>
        </w:rPr>
        <w:t xml:space="preserve">Date: </w:t>
      </w:r>
      <w:r w:rsidR="00D10406" w:rsidRPr="00B204BB">
        <w:rPr>
          <w:rFonts w:ascii="Calibri" w:eastAsia="Times New Roman" w:hAnsi="Calibri" w:cs="Calibri"/>
          <w:sz w:val="24"/>
          <w:szCs w:val="24"/>
        </w:rPr>
        <w:tab/>
      </w:r>
      <w:r w:rsidR="005814AB" w:rsidRPr="00B204BB">
        <w:rPr>
          <w:rFonts w:ascii="Calibri" w:eastAsia="Times New Roman" w:hAnsi="Calibri" w:cs="Calibri"/>
          <w:sz w:val="24"/>
          <w:szCs w:val="24"/>
        </w:rPr>
        <w:t>Tuesday</w:t>
      </w:r>
      <w:r w:rsidRPr="00B204BB">
        <w:rPr>
          <w:rFonts w:ascii="Calibri" w:eastAsia="Times New Roman" w:hAnsi="Calibri" w:cs="Calibri"/>
          <w:sz w:val="24"/>
          <w:szCs w:val="24"/>
        </w:rPr>
        <w:t>,</w:t>
      </w:r>
      <w:r w:rsidR="005814AB" w:rsidRPr="00B204BB">
        <w:rPr>
          <w:rFonts w:ascii="Calibri" w:eastAsia="Times New Roman" w:hAnsi="Calibri" w:cs="Calibri"/>
          <w:sz w:val="24"/>
          <w:szCs w:val="24"/>
        </w:rPr>
        <w:t xml:space="preserve"> </w:t>
      </w:r>
      <w:r w:rsidR="00AA1187">
        <w:rPr>
          <w:rFonts w:ascii="Calibri" w:eastAsia="Times New Roman" w:hAnsi="Calibri" w:cs="Calibri"/>
          <w:sz w:val="24"/>
          <w:szCs w:val="24"/>
        </w:rPr>
        <w:t>March</w:t>
      </w:r>
      <w:r w:rsidR="009A75AB">
        <w:rPr>
          <w:rFonts w:ascii="Calibri" w:eastAsia="Times New Roman" w:hAnsi="Calibri" w:cs="Calibri"/>
          <w:sz w:val="24"/>
          <w:szCs w:val="24"/>
        </w:rPr>
        <w:t xml:space="preserve"> 11</w:t>
      </w:r>
      <w:r w:rsidR="00BD2932">
        <w:rPr>
          <w:rFonts w:ascii="Calibri" w:eastAsia="Times New Roman" w:hAnsi="Calibri" w:cs="Calibri"/>
          <w:sz w:val="24"/>
          <w:szCs w:val="24"/>
        </w:rPr>
        <w:t>,</w:t>
      </w:r>
      <w:r w:rsidR="00E643E2" w:rsidRPr="00B204BB">
        <w:rPr>
          <w:rFonts w:ascii="Calibri" w:eastAsia="Times New Roman" w:hAnsi="Calibri" w:cs="Calibri"/>
          <w:sz w:val="24"/>
          <w:szCs w:val="24"/>
        </w:rPr>
        <w:t xml:space="preserve"> </w:t>
      </w:r>
      <w:r w:rsidR="12C00495" w:rsidRPr="00B204BB">
        <w:rPr>
          <w:rFonts w:ascii="Calibri" w:eastAsia="Times New Roman" w:hAnsi="Calibri" w:cs="Calibri"/>
          <w:sz w:val="24"/>
          <w:szCs w:val="24"/>
        </w:rPr>
        <w:t>202</w:t>
      </w:r>
      <w:r w:rsidR="00BD2932">
        <w:rPr>
          <w:rFonts w:ascii="Calibri" w:eastAsia="Times New Roman" w:hAnsi="Calibri" w:cs="Calibri"/>
          <w:sz w:val="24"/>
          <w:szCs w:val="24"/>
        </w:rPr>
        <w:t>5</w:t>
      </w:r>
      <w:r w:rsidR="12C00495" w:rsidRPr="00B204BB">
        <w:rPr>
          <w:rFonts w:ascii="Calibri" w:eastAsia="Times New Roman" w:hAnsi="Calibri" w:cs="Calibri"/>
          <w:sz w:val="24"/>
          <w:szCs w:val="24"/>
        </w:rPr>
        <w:t xml:space="preserve"> </w:t>
      </w:r>
      <w:r w:rsidRPr="00B204BB">
        <w:rPr>
          <w:rFonts w:ascii="Calibri" w:eastAsia="Times New Roman" w:hAnsi="Calibri" w:cs="Calibri"/>
          <w:sz w:val="24"/>
          <w:szCs w:val="24"/>
        </w:rPr>
        <w:t xml:space="preserve">@ </w:t>
      </w:r>
      <w:r w:rsidR="005814AB" w:rsidRPr="00B204BB">
        <w:rPr>
          <w:rFonts w:ascii="Calibri" w:eastAsia="Times New Roman" w:hAnsi="Calibri" w:cs="Calibri"/>
          <w:sz w:val="24"/>
          <w:szCs w:val="24"/>
        </w:rPr>
        <w:t>5:3</w:t>
      </w:r>
      <w:r w:rsidRPr="00B204BB">
        <w:rPr>
          <w:rFonts w:ascii="Calibri" w:eastAsia="Times New Roman" w:hAnsi="Calibri" w:cs="Calibri"/>
          <w:sz w:val="24"/>
          <w:szCs w:val="24"/>
        </w:rPr>
        <w:t>0</w:t>
      </w:r>
      <w:r w:rsidR="003759A4" w:rsidRPr="00B204BB">
        <w:rPr>
          <w:rFonts w:ascii="Calibri" w:eastAsia="Times New Roman" w:hAnsi="Calibri" w:cs="Calibri"/>
          <w:sz w:val="24"/>
          <w:szCs w:val="24"/>
        </w:rPr>
        <w:t xml:space="preserve"> </w:t>
      </w:r>
      <w:r w:rsidRPr="00B204BB">
        <w:rPr>
          <w:rFonts w:ascii="Calibri" w:eastAsia="Times New Roman" w:hAnsi="Calibri" w:cs="Calibri"/>
          <w:sz w:val="24"/>
          <w:szCs w:val="24"/>
        </w:rPr>
        <w:t>PM</w:t>
      </w:r>
    </w:p>
    <w:p w14:paraId="6DCE534C" w14:textId="083DDC44" w:rsidR="00CB6669" w:rsidRPr="00B204BB" w:rsidRDefault="00CB6669" w:rsidP="00CB6669">
      <w:pPr>
        <w:spacing w:after="0" w:line="240" w:lineRule="auto"/>
        <w:textAlignment w:val="baseline"/>
        <w:rPr>
          <w:rFonts w:ascii="Calibri" w:eastAsia="Times New Roman" w:hAnsi="Calibri" w:cs="Calibri"/>
          <w:sz w:val="24"/>
          <w:szCs w:val="24"/>
        </w:rPr>
      </w:pPr>
    </w:p>
    <w:p w14:paraId="1F5E7802" w14:textId="2C46F332" w:rsidR="00CB6669" w:rsidRPr="00B204BB" w:rsidRDefault="00CB6669" w:rsidP="00E643E2">
      <w:pPr>
        <w:tabs>
          <w:tab w:val="left" w:pos="2880"/>
        </w:tabs>
        <w:spacing w:after="0" w:line="240" w:lineRule="auto"/>
        <w:textAlignment w:val="baseline"/>
        <w:rPr>
          <w:rFonts w:ascii="Calibri" w:hAnsi="Calibri" w:cs="Calibri"/>
          <w:sz w:val="24"/>
          <w:szCs w:val="24"/>
        </w:rPr>
      </w:pPr>
      <w:r w:rsidRPr="00B204BB">
        <w:rPr>
          <w:rFonts w:ascii="Calibri" w:eastAsia="Times New Roman" w:hAnsi="Calibri" w:cs="Calibri"/>
          <w:sz w:val="24"/>
          <w:szCs w:val="24"/>
        </w:rPr>
        <w:t>Committee Members:</w:t>
      </w:r>
      <w:r w:rsidR="006F5DC8" w:rsidRPr="00B204BB">
        <w:rPr>
          <w:rFonts w:ascii="Calibri" w:hAnsi="Calibri" w:cs="Calibri"/>
          <w:sz w:val="24"/>
          <w:szCs w:val="24"/>
        </w:rPr>
        <w:t xml:space="preserve"> </w:t>
      </w:r>
      <w:r w:rsidR="00A16C27" w:rsidRPr="00B204BB">
        <w:rPr>
          <w:rFonts w:ascii="Calibri" w:hAnsi="Calibri" w:cs="Calibri"/>
          <w:sz w:val="24"/>
          <w:szCs w:val="24"/>
        </w:rPr>
        <w:tab/>
      </w:r>
      <w:r w:rsidR="005814AB" w:rsidRPr="00B204BB">
        <w:rPr>
          <w:rFonts w:ascii="Calibri" w:hAnsi="Calibri" w:cs="Calibri"/>
          <w:sz w:val="24"/>
          <w:szCs w:val="24"/>
        </w:rPr>
        <w:t>Bryan Travis</w:t>
      </w:r>
      <w:r w:rsidR="006F5DC8" w:rsidRPr="00B204BB">
        <w:rPr>
          <w:rFonts w:ascii="Calibri" w:hAnsi="Calibri" w:cs="Calibri"/>
          <w:sz w:val="24"/>
          <w:szCs w:val="24"/>
        </w:rPr>
        <w:t>, Chair</w:t>
      </w:r>
    </w:p>
    <w:p w14:paraId="71C6B8B3" w14:textId="0B38BBF3" w:rsidR="006F5DC8" w:rsidRPr="00B204BB" w:rsidRDefault="00104474" w:rsidP="00E643E2">
      <w:pPr>
        <w:tabs>
          <w:tab w:val="left" w:pos="2880"/>
        </w:tabs>
        <w:spacing w:after="0" w:line="240" w:lineRule="auto"/>
        <w:textAlignment w:val="baseline"/>
        <w:rPr>
          <w:rFonts w:ascii="Calibri" w:hAnsi="Calibri" w:cs="Calibri"/>
          <w:sz w:val="24"/>
          <w:szCs w:val="24"/>
        </w:rPr>
      </w:pPr>
      <w:r w:rsidRPr="00B204BB">
        <w:rPr>
          <w:rFonts w:ascii="Calibri" w:hAnsi="Calibri" w:cs="Calibri"/>
          <w:sz w:val="24"/>
          <w:szCs w:val="24"/>
        </w:rPr>
        <w:tab/>
      </w:r>
      <w:r w:rsidR="005814AB" w:rsidRPr="00B204BB">
        <w:rPr>
          <w:rFonts w:ascii="Calibri" w:hAnsi="Calibri" w:cs="Calibri"/>
          <w:sz w:val="24"/>
          <w:szCs w:val="24"/>
        </w:rPr>
        <w:t>Brian McGinnis</w:t>
      </w:r>
    </w:p>
    <w:p w14:paraId="182C70C5" w14:textId="0CF4AE21" w:rsidR="00104474" w:rsidRPr="00B204BB" w:rsidRDefault="00104474" w:rsidP="00E643E2">
      <w:pPr>
        <w:tabs>
          <w:tab w:val="left" w:pos="2880"/>
        </w:tabs>
        <w:spacing w:after="0" w:line="240" w:lineRule="auto"/>
        <w:textAlignment w:val="baseline"/>
        <w:rPr>
          <w:rFonts w:ascii="Calibri" w:eastAsia="Times New Roman" w:hAnsi="Calibri" w:cs="Calibri"/>
          <w:sz w:val="24"/>
          <w:szCs w:val="24"/>
        </w:rPr>
      </w:pPr>
      <w:r w:rsidRPr="00B204BB">
        <w:rPr>
          <w:rFonts w:ascii="Calibri" w:hAnsi="Calibri" w:cs="Calibri"/>
          <w:sz w:val="24"/>
          <w:szCs w:val="24"/>
        </w:rPr>
        <w:tab/>
      </w:r>
      <w:r w:rsidR="005814AB" w:rsidRPr="00B204BB">
        <w:rPr>
          <w:rFonts w:ascii="Calibri" w:hAnsi="Calibri" w:cs="Calibri"/>
          <w:sz w:val="24"/>
          <w:szCs w:val="24"/>
        </w:rPr>
        <w:t>Sheila Vaccaro</w:t>
      </w:r>
    </w:p>
    <w:p w14:paraId="45B147A1" w14:textId="5A672FEC" w:rsidR="00CB6669" w:rsidRPr="00B204BB" w:rsidRDefault="00CB6669" w:rsidP="758E35E5">
      <w:pPr>
        <w:spacing w:after="0" w:line="240" w:lineRule="auto"/>
        <w:textAlignment w:val="baseline"/>
        <w:rPr>
          <w:rFonts w:ascii="Calibri" w:eastAsia="Times New Roman" w:hAnsi="Calibri" w:cs="Calibri"/>
          <w:sz w:val="24"/>
          <w:szCs w:val="24"/>
        </w:rPr>
      </w:pPr>
    </w:p>
    <w:p w14:paraId="176DAA4D" w14:textId="79EE0FFA" w:rsidR="00AF1083" w:rsidRDefault="00873EF0" w:rsidP="005814AB">
      <w:pPr>
        <w:tabs>
          <w:tab w:val="left" w:pos="2880"/>
        </w:tabs>
        <w:spacing w:after="0" w:line="240" w:lineRule="auto"/>
        <w:textAlignment w:val="baseline"/>
        <w:rPr>
          <w:rFonts w:ascii="Calibri" w:eastAsia="Times New Roman" w:hAnsi="Calibri" w:cs="Calibri"/>
          <w:sz w:val="24"/>
          <w:szCs w:val="24"/>
        </w:rPr>
      </w:pPr>
      <w:r w:rsidRPr="00B204BB">
        <w:rPr>
          <w:rFonts w:ascii="Calibri" w:eastAsia="Times New Roman" w:hAnsi="Calibri" w:cs="Calibri"/>
          <w:sz w:val="24"/>
          <w:szCs w:val="24"/>
        </w:rPr>
        <w:t>Staff</w:t>
      </w:r>
      <w:proofErr w:type="gramStart"/>
      <w:r w:rsidR="00CB6669" w:rsidRPr="00B204BB">
        <w:rPr>
          <w:rFonts w:ascii="Calibri" w:eastAsia="Times New Roman" w:hAnsi="Calibri" w:cs="Calibri"/>
          <w:sz w:val="24"/>
          <w:szCs w:val="24"/>
        </w:rPr>
        <w:t>: </w:t>
      </w:r>
      <w:r w:rsidRPr="00B204BB">
        <w:rPr>
          <w:rFonts w:ascii="Calibri" w:eastAsia="Times New Roman" w:hAnsi="Calibri" w:cs="Calibri"/>
          <w:sz w:val="24"/>
          <w:szCs w:val="24"/>
        </w:rPr>
        <w:tab/>
      </w:r>
      <w:r w:rsidR="005814AB" w:rsidRPr="00B204BB">
        <w:rPr>
          <w:rFonts w:ascii="Calibri" w:eastAsia="Times New Roman" w:hAnsi="Calibri" w:cs="Calibri"/>
          <w:sz w:val="24"/>
          <w:szCs w:val="24"/>
        </w:rPr>
        <w:t>William</w:t>
      </w:r>
      <w:proofErr w:type="gramEnd"/>
      <w:r w:rsidR="005814AB" w:rsidRPr="00B204BB">
        <w:rPr>
          <w:rFonts w:ascii="Calibri" w:eastAsia="Times New Roman" w:hAnsi="Calibri" w:cs="Calibri"/>
          <w:sz w:val="24"/>
          <w:szCs w:val="24"/>
        </w:rPr>
        <w:t xml:space="preserve"> Mann, Chief Information Security Office</w:t>
      </w:r>
      <w:r w:rsidR="00AF1083" w:rsidRPr="00B204BB">
        <w:rPr>
          <w:rFonts w:ascii="Calibri" w:eastAsia="Times New Roman" w:hAnsi="Calibri" w:cs="Calibri"/>
          <w:sz w:val="24"/>
          <w:szCs w:val="24"/>
        </w:rPr>
        <w:t>r</w:t>
      </w:r>
      <w:r w:rsidR="00AF1083" w:rsidRPr="00B204BB">
        <w:rPr>
          <w:rFonts w:ascii="Calibri" w:eastAsia="Times New Roman" w:hAnsi="Calibri" w:cs="Calibri"/>
          <w:sz w:val="24"/>
          <w:szCs w:val="24"/>
        </w:rPr>
        <w:br/>
      </w:r>
      <w:r w:rsidR="00AF1083" w:rsidRPr="00B204BB">
        <w:rPr>
          <w:rFonts w:ascii="Calibri" w:eastAsia="Times New Roman" w:hAnsi="Calibri" w:cs="Calibri"/>
          <w:sz w:val="24"/>
          <w:szCs w:val="24"/>
        </w:rPr>
        <w:tab/>
        <w:t>John Crouser, Director of Human Resources</w:t>
      </w:r>
    </w:p>
    <w:p w14:paraId="48699178" w14:textId="5C7DE10F" w:rsidR="00863C6F" w:rsidRDefault="00863C6F" w:rsidP="005814AB">
      <w:pPr>
        <w:tabs>
          <w:tab w:val="left" w:pos="2880"/>
        </w:tabs>
        <w:spacing w:after="0" w:line="240" w:lineRule="auto"/>
        <w:textAlignment w:val="baseline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ab/>
        <w:t>Nicholas Fink, Manager of Data and Enterprise Applications</w:t>
      </w:r>
    </w:p>
    <w:p w14:paraId="1E80F56A" w14:textId="3C9F915B" w:rsidR="00863C6F" w:rsidRPr="00B204BB" w:rsidRDefault="00863C6F" w:rsidP="005814AB">
      <w:pPr>
        <w:tabs>
          <w:tab w:val="left" w:pos="2880"/>
        </w:tabs>
        <w:spacing w:after="0" w:line="240" w:lineRule="auto"/>
        <w:textAlignment w:val="baseline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ab/>
        <w:t>Will Williams, Director of Sustainability</w:t>
      </w:r>
    </w:p>
    <w:p w14:paraId="2C81A19C" w14:textId="4B8A7000" w:rsidR="005814AB" w:rsidRPr="00B204BB" w:rsidRDefault="005814AB" w:rsidP="005814AB">
      <w:pPr>
        <w:tabs>
          <w:tab w:val="left" w:pos="2880"/>
        </w:tabs>
        <w:spacing w:after="0" w:line="240" w:lineRule="auto"/>
        <w:textAlignment w:val="baseline"/>
        <w:rPr>
          <w:rFonts w:ascii="Calibri" w:eastAsia="Times New Roman" w:hAnsi="Calibri" w:cs="Calibri"/>
          <w:sz w:val="24"/>
          <w:szCs w:val="24"/>
        </w:rPr>
      </w:pPr>
      <w:r w:rsidRPr="00B204BB">
        <w:rPr>
          <w:rFonts w:ascii="Calibri" w:eastAsia="Times New Roman" w:hAnsi="Calibri" w:cs="Calibri"/>
          <w:sz w:val="24"/>
          <w:szCs w:val="24"/>
        </w:rPr>
        <w:tab/>
        <w:t>Sean Metrick, Borough Manager</w:t>
      </w:r>
      <w:r w:rsidRPr="00B204BB">
        <w:rPr>
          <w:rFonts w:ascii="Calibri" w:eastAsia="Times New Roman" w:hAnsi="Calibri" w:cs="Calibri"/>
          <w:sz w:val="24"/>
          <w:szCs w:val="24"/>
        </w:rPr>
        <w:tab/>
      </w:r>
    </w:p>
    <w:p w14:paraId="392934C6" w14:textId="2AD52799" w:rsidR="00CB6669" w:rsidRPr="00B204BB" w:rsidRDefault="00CB6669" w:rsidP="00CB6669">
      <w:pPr>
        <w:spacing w:after="0" w:line="240" w:lineRule="auto"/>
        <w:textAlignment w:val="baseline"/>
        <w:rPr>
          <w:rFonts w:ascii="Calibri" w:eastAsia="Times New Roman" w:hAnsi="Calibri" w:cs="Calibri"/>
          <w:sz w:val="24"/>
          <w:szCs w:val="24"/>
        </w:rPr>
      </w:pPr>
    </w:p>
    <w:p w14:paraId="71F54B90" w14:textId="29EF5400" w:rsidR="004102CE" w:rsidRPr="0024452A" w:rsidRDefault="004102CE" w:rsidP="00034848">
      <w:pPr>
        <w:pStyle w:val="ListParagraph"/>
        <w:spacing w:after="0" w:line="240" w:lineRule="auto"/>
        <w:textAlignment w:val="baseline"/>
        <w:rPr>
          <w:rFonts w:ascii="Calibri" w:eastAsia="Georgia" w:hAnsi="Calibri" w:cs="Calibri"/>
          <w:b/>
          <w:bCs/>
          <w:sz w:val="24"/>
          <w:szCs w:val="24"/>
        </w:rPr>
      </w:pPr>
      <w:r w:rsidRPr="0024452A">
        <w:rPr>
          <w:rFonts w:ascii="Calibri" w:eastAsia="Georgia" w:hAnsi="Calibri" w:cs="Calibri"/>
          <w:b/>
          <w:bCs/>
          <w:sz w:val="24"/>
          <w:szCs w:val="24"/>
        </w:rPr>
        <w:t>Call to order</w:t>
      </w:r>
    </w:p>
    <w:p w14:paraId="66323230" w14:textId="77777777" w:rsidR="004102CE" w:rsidRPr="006D5AF5" w:rsidRDefault="004102CE" w:rsidP="00C83CEB">
      <w:pPr>
        <w:spacing w:after="0" w:line="240" w:lineRule="auto"/>
        <w:ind w:left="720"/>
        <w:textAlignment w:val="baseline"/>
        <w:rPr>
          <w:rFonts w:ascii="Calibri" w:eastAsia="Georgia" w:hAnsi="Calibri" w:cs="Calibri"/>
          <w:sz w:val="24"/>
          <w:szCs w:val="24"/>
        </w:rPr>
      </w:pPr>
    </w:p>
    <w:p w14:paraId="142A5AD3" w14:textId="40A533EB" w:rsidR="00843434" w:rsidRPr="0024452A" w:rsidRDefault="5B92A8FF" w:rsidP="00C83CEB">
      <w:pPr>
        <w:pStyle w:val="ListParagraph"/>
        <w:numPr>
          <w:ilvl w:val="0"/>
          <w:numId w:val="12"/>
        </w:numPr>
        <w:spacing w:after="0" w:line="240" w:lineRule="auto"/>
        <w:ind w:left="720"/>
        <w:textAlignment w:val="baseline"/>
        <w:rPr>
          <w:rFonts w:ascii="Calibri" w:eastAsia="Times New Roman" w:hAnsi="Calibri" w:cs="Calibri"/>
          <w:b/>
          <w:bCs/>
          <w:sz w:val="24"/>
          <w:szCs w:val="24"/>
        </w:rPr>
      </w:pPr>
      <w:r w:rsidRPr="37BE5E27">
        <w:rPr>
          <w:rFonts w:ascii="Calibri" w:eastAsia="Times New Roman" w:hAnsi="Calibri" w:cs="Calibri"/>
          <w:b/>
          <w:bCs/>
          <w:sz w:val="24"/>
          <w:szCs w:val="24"/>
        </w:rPr>
        <w:t>Announcements</w:t>
      </w:r>
    </w:p>
    <w:p w14:paraId="16D6D18D" w14:textId="0BB454AD" w:rsidR="3D193C40" w:rsidRDefault="3D193C40" w:rsidP="37BE5E27">
      <w:pPr>
        <w:pStyle w:val="ListParagraph"/>
        <w:spacing w:after="0" w:line="240" w:lineRule="auto"/>
        <w:rPr>
          <w:rFonts w:ascii="Calibri" w:eastAsia="Times New Roman" w:hAnsi="Calibri" w:cs="Calibri"/>
          <w:b/>
          <w:bCs/>
          <w:sz w:val="24"/>
          <w:szCs w:val="24"/>
        </w:rPr>
      </w:pPr>
      <w:r w:rsidRPr="37BE5E27">
        <w:rPr>
          <w:rFonts w:ascii="Calibri" w:eastAsia="Times New Roman" w:hAnsi="Calibri" w:cs="Calibri"/>
          <w:b/>
          <w:bCs/>
          <w:sz w:val="24"/>
          <w:szCs w:val="24"/>
        </w:rPr>
        <w:t xml:space="preserve"> </w:t>
      </w:r>
    </w:p>
    <w:p w14:paraId="4B2F19DA" w14:textId="77777777" w:rsidR="0064014B" w:rsidRPr="006D5AF5" w:rsidRDefault="0064014B" w:rsidP="00C83CEB">
      <w:pPr>
        <w:spacing w:after="0" w:line="240" w:lineRule="auto"/>
        <w:ind w:left="720"/>
        <w:textAlignment w:val="baseline"/>
        <w:rPr>
          <w:rFonts w:ascii="Calibri" w:eastAsia="Georgia" w:hAnsi="Calibri" w:cs="Calibri"/>
          <w:sz w:val="24"/>
          <w:szCs w:val="24"/>
        </w:rPr>
      </w:pPr>
    </w:p>
    <w:p w14:paraId="68FFA80B" w14:textId="6CD3C58F" w:rsidR="0064014B" w:rsidRPr="006D5AF5" w:rsidRDefault="0064014B" w:rsidP="00C83CEB">
      <w:pPr>
        <w:numPr>
          <w:ilvl w:val="0"/>
          <w:numId w:val="12"/>
        </w:numPr>
        <w:spacing w:after="0" w:line="240" w:lineRule="auto"/>
        <w:ind w:left="720"/>
        <w:textAlignment w:val="baseline"/>
        <w:rPr>
          <w:rFonts w:ascii="Calibri" w:eastAsia="Georgia" w:hAnsi="Calibri" w:cs="Calibri"/>
          <w:sz w:val="24"/>
          <w:szCs w:val="24"/>
        </w:rPr>
      </w:pPr>
      <w:r w:rsidRPr="006D5AF5">
        <w:rPr>
          <w:rFonts w:ascii="Calibri" w:eastAsia="Georgia" w:hAnsi="Calibri" w:cs="Calibri"/>
          <w:sz w:val="24"/>
          <w:szCs w:val="24"/>
        </w:rPr>
        <w:t>Comments, suggestions, petitions by residents in attendance regarding items not on the agenda.</w:t>
      </w:r>
      <w:r w:rsidR="004102CE" w:rsidRPr="006D5AF5">
        <w:rPr>
          <w:rFonts w:ascii="Calibri" w:eastAsia="Georgia" w:hAnsi="Calibri" w:cs="Calibri"/>
          <w:sz w:val="24"/>
          <w:szCs w:val="24"/>
        </w:rPr>
        <w:t xml:space="preserve"> (Please be advised that all public comment</w:t>
      </w:r>
      <w:r w:rsidR="00D1151E" w:rsidRPr="006D5AF5">
        <w:rPr>
          <w:rFonts w:ascii="Calibri" w:eastAsia="Georgia" w:hAnsi="Calibri" w:cs="Calibri"/>
          <w:sz w:val="24"/>
          <w:szCs w:val="24"/>
        </w:rPr>
        <w:t>s</w:t>
      </w:r>
      <w:r w:rsidR="004102CE" w:rsidRPr="006D5AF5">
        <w:rPr>
          <w:rFonts w:ascii="Calibri" w:eastAsia="Georgia" w:hAnsi="Calibri" w:cs="Calibri"/>
          <w:sz w:val="24"/>
          <w:szCs w:val="24"/>
        </w:rPr>
        <w:t xml:space="preserve"> ha</w:t>
      </w:r>
      <w:r w:rsidR="00D1151E" w:rsidRPr="006D5AF5">
        <w:rPr>
          <w:rFonts w:ascii="Calibri" w:eastAsia="Georgia" w:hAnsi="Calibri" w:cs="Calibri"/>
          <w:sz w:val="24"/>
          <w:szCs w:val="24"/>
        </w:rPr>
        <w:t>ve</w:t>
      </w:r>
      <w:r w:rsidR="004102CE" w:rsidRPr="006D5AF5">
        <w:rPr>
          <w:rFonts w:ascii="Calibri" w:eastAsia="Georgia" w:hAnsi="Calibri" w:cs="Calibri"/>
          <w:sz w:val="24"/>
          <w:szCs w:val="24"/>
        </w:rPr>
        <w:t xml:space="preserve"> a 5-minute time limit.)</w:t>
      </w:r>
    </w:p>
    <w:p w14:paraId="2E26161F" w14:textId="77777777" w:rsidR="0064014B" w:rsidRPr="006D5AF5" w:rsidRDefault="0064014B" w:rsidP="00C83CEB">
      <w:pPr>
        <w:spacing w:after="0" w:line="240" w:lineRule="auto"/>
        <w:ind w:left="720"/>
        <w:textAlignment w:val="baseline"/>
        <w:rPr>
          <w:rFonts w:ascii="Calibri" w:eastAsia="Times New Roman" w:hAnsi="Calibri" w:cs="Calibri"/>
          <w:sz w:val="24"/>
          <w:szCs w:val="24"/>
        </w:rPr>
      </w:pPr>
    </w:p>
    <w:p w14:paraId="55747EA8" w14:textId="77777777" w:rsidR="00BD2932" w:rsidRDefault="0074541B" w:rsidP="1F1C5FD2">
      <w:pPr>
        <w:pStyle w:val="ListParagraph"/>
        <w:numPr>
          <w:ilvl w:val="0"/>
          <w:numId w:val="12"/>
        </w:numPr>
        <w:spacing w:after="0" w:line="240" w:lineRule="auto"/>
        <w:ind w:left="720"/>
        <w:rPr>
          <w:rFonts w:ascii="Calibri" w:eastAsia="Times New Roman" w:hAnsi="Calibri" w:cs="Calibri"/>
          <w:b/>
          <w:bCs/>
          <w:sz w:val="24"/>
          <w:szCs w:val="24"/>
        </w:rPr>
      </w:pPr>
      <w:r w:rsidRPr="0024452A">
        <w:rPr>
          <w:rFonts w:ascii="Calibri" w:eastAsia="Times New Roman" w:hAnsi="Calibri" w:cs="Calibri"/>
          <w:b/>
          <w:bCs/>
          <w:sz w:val="24"/>
          <w:szCs w:val="24"/>
        </w:rPr>
        <w:t>Reports</w:t>
      </w:r>
    </w:p>
    <w:p w14:paraId="4C010022" w14:textId="77777777" w:rsidR="00DF798A" w:rsidRPr="00DF798A" w:rsidRDefault="00DF798A" w:rsidP="00DF798A">
      <w:pPr>
        <w:pStyle w:val="ListParagraph"/>
        <w:rPr>
          <w:rFonts w:ascii="Calibri" w:eastAsia="Times New Roman" w:hAnsi="Calibri" w:cs="Calibri"/>
          <w:b/>
          <w:bCs/>
          <w:sz w:val="24"/>
          <w:szCs w:val="24"/>
        </w:rPr>
      </w:pPr>
    </w:p>
    <w:p w14:paraId="3F0C0AA4" w14:textId="7C5CC31C" w:rsidR="00DF798A" w:rsidRPr="0024452A" w:rsidRDefault="00DF798A" w:rsidP="00DF798A">
      <w:pPr>
        <w:pStyle w:val="ListParagraph"/>
        <w:numPr>
          <w:ilvl w:val="1"/>
          <w:numId w:val="12"/>
        </w:numPr>
        <w:spacing w:after="0" w:line="240" w:lineRule="auto"/>
        <w:rPr>
          <w:rFonts w:ascii="Calibri" w:eastAsia="Times New Roman" w:hAnsi="Calibri" w:cs="Calibri"/>
          <w:b/>
          <w:bCs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 xml:space="preserve">CISO Monthly report – submitted </w:t>
      </w:r>
      <w:r w:rsidR="00E37498">
        <w:rPr>
          <w:rFonts w:ascii="Calibri" w:eastAsia="Times New Roman" w:hAnsi="Calibri" w:cs="Calibri"/>
          <w:sz w:val="24"/>
          <w:szCs w:val="24"/>
        </w:rPr>
        <w:t>f</w:t>
      </w:r>
      <w:r>
        <w:rPr>
          <w:rFonts w:ascii="Calibri" w:eastAsia="Times New Roman" w:hAnsi="Calibri" w:cs="Calibri"/>
          <w:sz w:val="24"/>
          <w:szCs w:val="24"/>
        </w:rPr>
        <w:t>or questions and comment</w:t>
      </w:r>
      <w:r w:rsidR="00C27857">
        <w:rPr>
          <w:rFonts w:ascii="Calibri" w:eastAsia="Times New Roman" w:hAnsi="Calibri" w:cs="Calibri"/>
          <w:sz w:val="24"/>
          <w:szCs w:val="24"/>
        </w:rPr>
        <w:t>s</w:t>
      </w:r>
    </w:p>
    <w:p w14:paraId="712BC9DF" w14:textId="77777777" w:rsidR="00BD2932" w:rsidRDefault="00BD2932" w:rsidP="00BD2932">
      <w:pPr>
        <w:pStyle w:val="ListParagraph"/>
      </w:pPr>
    </w:p>
    <w:p w14:paraId="706EB9B6" w14:textId="4CB1D812" w:rsidR="007157F2" w:rsidRPr="0024452A" w:rsidRDefault="1295AA72" w:rsidP="73514EA2">
      <w:pPr>
        <w:pStyle w:val="ListParagraph"/>
        <w:numPr>
          <w:ilvl w:val="0"/>
          <w:numId w:val="12"/>
        </w:numPr>
        <w:spacing w:after="0" w:line="240" w:lineRule="auto"/>
        <w:ind w:left="720"/>
        <w:textAlignment w:val="baseline"/>
        <w:rPr>
          <w:rFonts w:ascii="Calibri" w:eastAsia="Times New Roman" w:hAnsi="Calibri" w:cs="Calibri"/>
          <w:b/>
          <w:bCs/>
          <w:sz w:val="24"/>
          <w:szCs w:val="24"/>
        </w:rPr>
      </w:pPr>
      <w:r w:rsidRPr="0024452A">
        <w:rPr>
          <w:rFonts w:ascii="Calibri" w:eastAsia="Times New Roman" w:hAnsi="Calibri" w:cs="Calibri"/>
          <w:b/>
          <w:bCs/>
          <w:sz w:val="24"/>
          <w:szCs w:val="24"/>
        </w:rPr>
        <w:t xml:space="preserve">Old </w:t>
      </w:r>
      <w:r w:rsidR="00472FC7" w:rsidRPr="0024452A">
        <w:rPr>
          <w:rFonts w:ascii="Calibri" w:eastAsia="Times New Roman" w:hAnsi="Calibri" w:cs="Calibri"/>
          <w:b/>
          <w:bCs/>
          <w:sz w:val="24"/>
          <w:szCs w:val="24"/>
        </w:rPr>
        <w:t>b</w:t>
      </w:r>
      <w:r w:rsidRPr="0024452A">
        <w:rPr>
          <w:rFonts w:ascii="Calibri" w:eastAsia="Times New Roman" w:hAnsi="Calibri" w:cs="Calibri"/>
          <w:b/>
          <w:bCs/>
          <w:sz w:val="24"/>
          <w:szCs w:val="24"/>
        </w:rPr>
        <w:t>usiness</w:t>
      </w:r>
      <w:r w:rsidR="629AC193" w:rsidRPr="0024452A">
        <w:rPr>
          <w:rFonts w:ascii="Calibri" w:eastAsia="Times New Roman" w:hAnsi="Calibri" w:cs="Calibri"/>
          <w:b/>
          <w:bCs/>
          <w:sz w:val="24"/>
          <w:szCs w:val="24"/>
        </w:rPr>
        <w:t xml:space="preserve"> </w:t>
      </w:r>
    </w:p>
    <w:p w14:paraId="4A4AA082" w14:textId="4E0C6459" w:rsidR="781426C4" w:rsidRDefault="781426C4" w:rsidP="37BE5E27">
      <w:pPr>
        <w:pStyle w:val="ListParagraph"/>
        <w:tabs>
          <w:tab w:val="left" w:pos="1080"/>
        </w:tabs>
        <w:spacing w:after="240" w:line="240" w:lineRule="auto"/>
        <w:rPr>
          <w:rFonts w:ascii="Calibri" w:eastAsia="Georgia" w:hAnsi="Calibri" w:cs="Calibri"/>
          <w:sz w:val="24"/>
          <w:szCs w:val="24"/>
        </w:rPr>
      </w:pPr>
    </w:p>
    <w:p w14:paraId="7ED5C957" w14:textId="201453C4" w:rsidR="002948CA" w:rsidRDefault="5487E892" w:rsidP="37BE5E27">
      <w:pPr>
        <w:pStyle w:val="ListParagraph"/>
        <w:numPr>
          <w:ilvl w:val="0"/>
          <w:numId w:val="12"/>
        </w:numPr>
        <w:spacing w:after="240" w:line="240" w:lineRule="auto"/>
        <w:ind w:left="720"/>
        <w:rPr>
          <w:rFonts w:ascii="Calibri" w:eastAsia="Georgia" w:hAnsi="Calibri" w:cs="Calibri"/>
          <w:b/>
          <w:bCs/>
          <w:sz w:val="24"/>
          <w:szCs w:val="24"/>
        </w:rPr>
      </w:pPr>
      <w:r w:rsidRPr="66C42B51">
        <w:rPr>
          <w:rFonts w:ascii="Calibri" w:eastAsia="Georgia" w:hAnsi="Calibri" w:cs="Calibri"/>
          <w:b/>
          <w:bCs/>
          <w:color w:val="000000" w:themeColor="text1"/>
          <w:sz w:val="24"/>
          <w:szCs w:val="24"/>
        </w:rPr>
        <w:t xml:space="preserve">New </w:t>
      </w:r>
      <w:r w:rsidR="2DA9366A" w:rsidRPr="66C42B51">
        <w:rPr>
          <w:rFonts w:ascii="Calibri" w:eastAsia="Georgia" w:hAnsi="Calibri" w:cs="Calibri"/>
          <w:b/>
          <w:bCs/>
          <w:sz w:val="24"/>
          <w:szCs w:val="24"/>
        </w:rPr>
        <w:t>b</w:t>
      </w:r>
      <w:r w:rsidRPr="66C42B51">
        <w:rPr>
          <w:rFonts w:ascii="Calibri" w:eastAsia="Georgia" w:hAnsi="Calibri" w:cs="Calibri"/>
          <w:b/>
          <w:bCs/>
          <w:sz w:val="24"/>
          <w:szCs w:val="24"/>
        </w:rPr>
        <w:t>usiness</w:t>
      </w:r>
    </w:p>
    <w:p w14:paraId="76EC6632" w14:textId="06A6CAE6" w:rsidR="00BD56D4" w:rsidRPr="00F54A3F" w:rsidRDefault="00BD56D4" w:rsidP="003265CE">
      <w:pPr>
        <w:pStyle w:val="ListParagraph"/>
        <w:spacing w:after="240" w:line="240" w:lineRule="auto"/>
        <w:ind w:left="1440"/>
        <w:rPr>
          <w:rFonts w:ascii="Calibri" w:eastAsia="Georgia" w:hAnsi="Calibri" w:cs="Calibri"/>
          <w:sz w:val="24"/>
          <w:szCs w:val="24"/>
        </w:rPr>
      </w:pPr>
    </w:p>
    <w:p w14:paraId="55AA5E14" w14:textId="1B005963" w:rsidR="00F54A3F" w:rsidRPr="00A26051" w:rsidRDefault="00A26051" w:rsidP="00BD56D4">
      <w:pPr>
        <w:pStyle w:val="ListParagraph"/>
        <w:numPr>
          <w:ilvl w:val="1"/>
          <w:numId w:val="12"/>
        </w:numPr>
        <w:spacing w:after="240" w:line="240" w:lineRule="auto"/>
        <w:rPr>
          <w:rFonts w:ascii="Calibri" w:eastAsia="Georgia" w:hAnsi="Calibri" w:cs="Calibri"/>
          <w:sz w:val="24"/>
          <w:szCs w:val="24"/>
        </w:rPr>
      </w:pPr>
      <w:r>
        <w:rPr>
          <w:rFonts w:ascii="Calibri" w:eastAsia="Georgia" w:hAnsi="Calibri" w:cs="Calibri"/>
          <w:color w:val="000000" w:themeColor="text1"/>
          <w:sz w:val="24"/>
          <w:szCs w:val="24"/>
        </w:rPr>
        <w:t>Motion to approve lease between SEPTA and West Chester Borough (attachment)</w:t>
      </w:r>
    </w:p>
    <w:p w14:paraId="65869132" w14:textId="01A488C8" w:rsidR="00A26051" w:rsidRPr="00090DF8" w:rsidRDefault="00A26051" w:rsidP="00BD56D4">
      <w:pPr>
        <w:pStyle w:val="ListParagraph"/>
        <w:numPr>
          <w:ilvl w:val="1"/>
          <w:numId w:val="12"/>
        </w:numPr>
        <w:spacing w:after="240" w:line="240" w:lineRule="auto"/>
        <w:rPr>
          <w:rFonts w:ascii="Calibri" w:eastAsia="Georgia" w:hAnsi="Calibri" w:cs="Calibri"/>
          <w:sz w:val="24"/>
          <w:szCs w:val="24"/>
        </w:rPr>
      </w:pPr>
      <w:r>
        <w:rPr>
          <w:rFonts w:ascii="Calibri" w:eastAsia="Georgia" w:hAnsi="Calibri" w:cs="Calibri"/>
          <w:color w:val="000000" w:themeColor="text1"/>
          <w:sz w:val="24"/>
          <w:szCs w:val="24"/>
        </w:rPr>
        <w:t>Motion to approve sublease between West Chester Borough and West Chester Railroad (attachment)</w:t>
      </w:r>
    </w:p>
    <w:p w14:paraId="3A1D9CCA" w14:textId="18DC5F06" w:rsidR="00090DF8" w:rsidRPr="00513735" w:rsidRDefault="00F46B73" w:rsidP="00BD56D4">
      <w:pPr>
        <w:pStyle w:val="ListParagraph"/>
        <w:numPr>
          <w:ilvl w:val="1"/>
          <w:numId w:val="12"/>
        </w:numPr>
        <w:spacing w:after="240" w:line="240" w:lineRule="auto"/>
        <w:rPr>
          <w:rFonts w:ascii="Calibri" w:eastAsia="Georgia" w:hAnsi="Calibri" w:cs="Calibri"/>
          <w:sz w:val="24"/>
          <w:szCs w:val="24"/>
        </w:rPr>
      </w:pPr>
      <w:r>
        <w:rPr>
          <w:rFonts w:ascii="Calibri" w:eastAsia="Georgia" w:hAnsi="Calibri" w:cs="Calibri"/>
          <w:color w:val="000000" w:themeColor="text1"/>
          <w:sz w:val="24"/>
          <w:szCs w:val="24"/>
        </w:rPr>
        <w:t xml:space="preserve">Moton to approve </w:t>
      </w:r>
      <w:r w:rsidR="004B758E">
        <w:rPr>
          <w:rFonts w:ascii="Calibri" w:eastAsia="Georgia" w:hAnsi="Calibri" w:cs="Calibri"/>
          <w:color w:val="000000" w:themeColor="text1"/>
          <w:sz w:val="24"/>
          <w:szCs w:val="24"/>
        </w:rPr>
        <w:t xml:space="preserve">disposal of records </w:t>
      </w:r>
      <w:r w:rsidR="00C70C68">
        <w:rPr>
          <w:rFonts w:ascii="Calibri" w:eastAsia="Georgia" w:hAnsi="Calibri" w:cs="Calibri"/>
          <w:color w:val="000000" w:themeColor="text1"/>
          <w:sz w:val="24"/>
          <w:szCs w:val="24"/>
        </w:rPr>
        <w:t xml:space="preserve">West Chester </w:t>
      </w:r>
      <w:r w:rsidR="00090DF8">
        <w:rPr>
          <w:rFonts w:ascii="Calibri" w:eastAsia="Georgia" w:hAnsi="Calibri" w:cs="Calibri"/>
          <w:color w:val="000000" w:themeColor="text1"/>
          <w:sz w:val="24"/>
          <w:szCs w:val="24"/>
        </w:rPr>
        <w:t>Police Department</w:t>
      </w:r>
      <w:r w:rsidR="00C70C68">
        <w:rPr>
          <w:rFonts w:ascii="Calibri" w:eastAsia="Georgia" w:hAnsi="Calibri" w:cs="Calibri"/>
          <w:color w:val="000000" w:themeColor="text1"/>
          <w:sz w:val="24"/>
          <w:szCs w:val="24"/>
        </w:rPr>
        <w:t xml:space="preserve"> (attachment)</w:t>
      </w:r>
    </w:p>
    <w:p w14:paraId="2A7D015D" w14:textId="319C349B" w:rsidR="00DB406D" w:rsidRPr="00623046" w:rsidRDefault="003265CE">
      <w:pPr>
        <w:pStyle w:val="ListParagraph"/>
        <w:numPr>
          <w:ilvl w:val="1"/>
          <w:numId w:val="12"/>
        </w:numPr>
        <w:spacing w:after="240" w:line="240" w:lineRule="auto"/>
        <w:rPr>
          <w:rFonts w:ascii="Calibri" w:eastAsia="Georgia" w:hAnsi="Calibri" w:cs="Calibri"/>
          <w:sz w:val="24"/>
          <w:szCs w:val="24"/>
        </w:rPr>
      </w:pPr>
      <w:r w:rsidRPr="00623046">
        <w:rPr>
          <w:rFonts w:ascii="Calibri" w:eastAsia="Georgia" w:hAnsi="Calibri" w:cs="Calibri"/>
          <w:sz w:val="24"/>
          <w:szCs w:val="24"/>
        </w:rPr>
        <w:t>Discuss process to become a certified master plumber</w:t>
      </w:r>
      <w:r w:rsidR="00623046" w:rsidRPr="00623046">
        <w:rPr>
          <w:rFonts w:ascii="Calibri" w:eastAsia="Georgia" w:hAnsi="Calibri" w:cs="Calibri"/>
          <w:sz w:val="24"/>
          <w:szCs w:val="24"/>
        </w:rPr>
        <w:t xml:space="preserve"> and </w:t>
      </w:r>
      <w:r w:rsidR="00513735" w:rsidRPr="00623046">
        <w:rPr>
          <w:rFonts w:ascii="Calibri" w:eastAsia="Georgia" w:hAnsi="Calibri" w:cs="Calibri"/>
          <w:sz w:val="24"/>
          <w:szCs w:val="24"/>
        </w:rPr>
        <w:t>I</w:t>
      </w:r>
      <w:r w:rsidR="001C5B77" w:rsidRPr="00623046">
        <w:rPr>
          <w:rFonts w:ascii="Calibri" w:eastAsia="Georgia" w:hAnsi="Calibri" w:cs="Calibri"/>
          <w:sz w:val="24"/>
          <w:szCs w:val="24"/>
        </w:rPr>
        <w:t xml:space="preserve">nternational </w:t>
      </w:r>
      <w:r w:rsidR="00513735" w:rsidRPr="00623046">
        <w:rPr>
          <w:rFonts w:ascii="Calibri" w:eastAsia="Georgia" w:hAnsi="Calibri" w:cs="Calibri"/>
          <w:sz w:val="24"/>
          <w:szCs w:val="24"/>
        </w:rPr>
        <w:t>C</w:t>
      </w:r>
      <w:r w:rsidR="001C5B77" w:rsidRPr="00623046">
        <w:rPr>
          <w:rFonts w:ascii="Calibri" w:eastAsia="Georgia" w:hAnsi="Calibri" w:cs="Calibri"/>
          <w:sz w:val="24"/>
          <w:szCs w:val="24"/>
        </w:rPr>
        <w:t xml:space="preserve">ode </w:t>
      </w:r>
      <w:r w:rsidR="00513735" w:rsidRPr="00623046">
        <w:rPr>
          <w:rFonts w:ascii="Calibri" w:eastAsia="Georgia" w:hAnsi="Calibri" w:cs="Calibri"/>
          <w:sz w:val="24"/>
          <w:szCs w:val="24"/>
        </w:rPr>
        <w:t>C</w:t>
      </w:r>
      <w:r w:rsidR="001C5B77" w:rsidRPr="00623046">
        <w:rPr>
          <w:rFonts w:ascii="Calibri" w:eastAsia="Georgia" w:hAnsi="Calibri" w:cs="Calibri"/>
          <w:sz w:val="24"/>
          <w:szCs w:val="24"/>
        </w:rPr>
        <w:t>ouncil</w:t>
      </w:r>
      <w:r w:rsidR="00513735" w:rsidRPr="00623046">
        <w:rPr>
          <w:rFonts w:ascii="Calibri" w:eastAsia="Georgia" w:hAnsi="Calibri" w:cs="Calibri"/>
          <w:sz w:val="24"/>
          <w:szCs w:val="24"/>
        </w:rPr>
        <w:t xml:space="preserve"> </w:t>
      </w:r>
      <w:r w:rsidR="003D62EC" w:rsidRPr="00623046">
        <w:rPr>
          <w:rFonts w:ascii="Calibri" w:eastAsia="Georgia" w:hAnsi="Calibri" w:cs="Calibri"/>
          <w:sz w:val="24"/>
          <w:szCs w:val="24"/>
        </w:rPr>
        <w:t>certification</w:t>
      </w:r>
      <w:r w:rsidR="00513735" w:rsidRPr="00623046">
        <w:rPr>
          <w:rFonts w:ascii="Calibri" w:eastAsia="Georgia" w:hAnsi="Calibri" w:cs="Calibri"/>
          <w:sz w:val="24"/>
          <w:szCs w:val="24"/>
        </w:rPr>
        <w:t xml:space="preserve"> for specialized trades</w:t>
      </w:r>
      <w:r w:rsidR="00623046" w:rsidRPr="00623046">
        <w:rPr>
          <w:rFonts w:ascii="Calibri" w:eastAsia="Georgia" w:hAnsi="Calibri" w:cs="Calibri"/>
          <w:sz w:val="24"/>
          <w:szCs w:val="24"/>
        </w:rPr>
        <w:t xml:space="preserve"> under Borough code.</w:t>
      </w:r>
    </w:p>
    <w:p w14:paraId="7158C3EC" w14:textId="2DA5BB60" w:rsidR="00AE77DF" w:rsidRPr="00190389" w:rsidRDefault="00AE77DF" w:rsidP="00BD56D4">
      <w:pPr>
        <w:pStyle w:val="ListParagraph"/>
        <w:numPr>
          <w:ilvl w:val="1"/>
          <w:numId w:val="12"/>
        </w:numPr>
        <w:spacing w:after="240" w:line="240" w:lineRule="auto"/>
        <w:rPr>
          <w:rFonts w:ascii="Calibri" w:eastAsia="Georgia" w:hAnsi="Calibri" w:cs="Calibri"/>
          <w:sz w:val="24"/>
          <w:szCs w:val="24"/>
        </w:rPr>
      </w:pPr>
      <w:r>
        <w:rPr>
          <w:rFonts w:ascii="Calibri" w:eastAsia="Georgia" w:hAnsi="Calibri" w:cs="Calibri"/>
          <w:color w:val="000000" w:themeColor="text1"/>
          <w:sz w:val="24"/>
          <w:szCs w:val="24"/>
        </w:rPr>
        <w:t>Approve the February 2025 minutes</w:t>
      </w:r>
    </w:p>
    <w:p w14:paraId="06DD369D" w14:textId="77777777" w:rsidR="00190389" w:rsidRPr="00BD56D4" w:rsidRDefault="00190389" w:rsidP="00190389">
      <w:pPr>
        <w:pStyle w:val="ListParagraph"/>
        <w:spacing w:after="240" w:line="240" w:lineRule="auto"/>
        <w:ind w:left="1440"/>
        <w:rPr>
          <w:rFonts w:ascii="Calibri" w:eastAsia="Georgia" w:hAnsi="Calibri" w:cs="Calibri"/>
          <w:sz w:val="24"/>
          <w:szCs w:val="24"/>
        </w:rPr>
      </w:pPr>
    </w:p>
    <w:p w14:paraId="0DB83B7A" w14:textId="3799624F" w:rsidR="008F38D9" w:rsidRPr="0024452A" w:rsidRDefault="008F38D9" w:rsidP="0025652A">
      <w:pPr>
        <w:pStyle w:val="ListParagraph"/>
        <w:numPr>
          <w:ilvl w:val="0"/>
          <w:numId w:val="12"/>
        </w:numPr>
        <w:spacing w:after="240" w:line="240" w:lineRule="auto"/>
        <w:ind w:left="720"/>
        <w:rPr>
          <w:rFonts w:ascii="Calibri" w:eastAsia="Georgia" w:hAnsi="Calibri" w:cs="Calibri"/>
          <w:b/>
          <w:bCs/>
          <w:sz w:val="24"/>
          <w:szCs w:val="24"/>
        </w:rPr>
      </w:pPr>
      <w:r w:rsidRPr="0024452A">
        <w:rPr>
          <w:rFonts w:ascii="Calibri" w:eastAsia="Georgia" w:hAnsi="Calibri" w:cs="Calibri"/>
          <w:b/>
          <w:bCs/>
          <w:sz w:val="24"/>
          <w:szCs w:val="24"/>
        </w:rPr>
        <w:t>Adjournment</w:t>
      </w:r>
    </w:p>
    <w:p w14:paraId="3360B034" w14:textId="3364429A" w:rsidR="00A95DE8" w:rsidRPr="006D5AF5" w:rsidRDefault="00A95DE8" w:rsidP="00B8240D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  <w:sz w:val="24"/>
          <w:szCs w:val="24"/>
        </w:rPr>
      </w:pPr>
      <w:r w:rsidRPr="006D5AF5">
        <w:rPr>
          <w:rFonts w:ascii="Calibri" w:eastAsia="Times New Roman" w:hAnsi="Calibri" w:cs="Calibri"/>
          <w:sz w:val="24"/>
          <w:szCs w:val="24"/>
        </w:rPr>
        <w:t>Visit</w:t>
      </w:r>
      <w:r w:rsidR="0062289D" w:rsidRPr="006D5AF5">
        <w:rPr>
          <w:rFonts w:ascii="Calibri" w:eastAsia="Times New Roman" w:hAnsi="Calibri" w:cs="Calibri"/>
          <w:sz w:val="24"/>
          <w:szCs w:val="24"/>
        </w:rPr>
        <w:t xml:space="preserve"> </w:t>
      </w:r>
      <w:hyperlink r:id="rId11" w:history="1">
        <w:r w:rsidR="0062289D" w:rsidRPr="006D5AF5">
          <w:rPr>
            <w:rStyle w:val="Hyperlink"/>
            <w:rFonts w:ascii="Calibri" w:eastAsia="Times New Roman" w:hAnsi="Calibri" w:cs="Calibri"/>
            <w:sz w:val="24"/>
            <w:szCs w:val="24"/>
          </w:rPr>
          <w:t>www.west-chester.com</w:t>
        </w:r>
      </w:hyperlink>
      <w:r w:rsidR="0062289D" w:rsidRPr="006D5AF5">
        <w:rPr>
          <w:rFonts w:ascii="Calibri" w:eastAsia="Times New Roman" w:hAnsi="Calibri" w:cs="Calibri"/>
          <w:sz w:val="24"/>
          <w:szCs w:val="24"/>
        </w:rPr>
        <w:t xml:space="preserve"> </w:t>
      </w:r>
      <w:r w:rsidRPr="006D5AF5">
        <w:rPr>
          <w:rFonts w:ascii="Calibri" w:eastAsia="Times New Roman" w:hAnsi="Calibri" w:cs="Calibri"/>
          <w:sz w:val="24"/>
          <w:szCs w:val="24"/>
        </w:rPr>
        <w:t xml:space="preserve">for access to all attachments. </w:t>
      </w:r>
    </w:p>
    <w:p w14:paraId="060CB6EC" w14:textId="77777777" w:rsidR="00B81A0D" w:rsidRPr="006D5AF5" w:rsidRDefault="00B81A0D" w:rsidP="00B8240D">
      <w:pPr>
        <w:spacing w:after="240"/>
        <w:ind w:left="360"/>
        <w:rPr>
          <w:rFonts w:ascii="Calibri" w:hAnsi="Calibri" w:cs="Calibri"/>
          <w:sz w:val="24"/>
          <w:szCs w:val="24"/>
        </w:rPr>
      </w:pPr>
      <w:r w:rsidRPr="006D5AF5">
        <w:rPr>
          <w:rFonts w:ascii="Calibri" w:hAnsi="Calibri" w:cs="Calibri"/>
          <w:sz w:val="24"/>
          <w:szCs w:val="24"/>
        </w:rPr>
        <w:t>Agendas are posted to www.west-chester.com by noon 3 business days prior to the meeting.</w:t>
      </w:r>
    </w:p>
    <w:sectPr w:rsidR="00B81A0D" w:rsidRPr="006D5AF5" w:rsidSect="005D150E">
      <w:footerReference w:type="default" r:id="rId12"/>
      <w:headerReference w:type="first" r:id="rId13"/>
      <w:pgSz w:w="12240" w:h="15840" w:code="1"/>
      <w:pgMar w:top="720" w:right="864" w:bottom="1260" w:left="864" w:header="288" w:footer="288" w:gutter="0"/>
      <w:cols w:space="720"/>
      <w:noEndnote/>
      <w:docGrid w:linePitch="3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FC381C" w14:textId="77777777" w:rsidR="00BC5D8F" w:rsidRDefault="00BC5D8F">
      <w:r>
        <w:separator/>
      </w:r>
    </w:p>
  </w:endnote>
  <w:endnote w:type="continuationSeparator" w:id="0">
    <w:p w14:paraId="0ED5046C" w14:textId="77777777" w:rsidR="00BC5D8F" w:rsidRDefault="00BC5D8F">
      <w:r>
        <w:continuationSeparator/>
      </w:r>
    </w:p>
  </w:endnote>
  <w:endnote w:type="continuationNotice" w:id="1">
    <w:p w14:paraId="226C410B" w14:textId="77777777" w:rsidR="00BC5D8F" w:rsidRDefault="00BC5D8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FE2BA7" w14:textId="05F9F455" w:rsidR="002B7D90" w:rsidRPr="00FA5F87" w:rsidRDefault="002B7D90">
    <w:pPr>
      <w:pStyle w:val="Footer"/>
      <w:jc w:val="right"/>
    </w:pPr>
  </w:p>
  <w:p w14:paraId="5309745D" w14:textId="77777777" w:rsidR="002B7D90" w:rsidRDefault="002B7D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D595AF" w14:textId="77777777" w:rsidR="00BC5D8F" w:rsidRDefault="00BC5D8F">
      <w:r>
        <w:separator/>
      </w:r>
    </w:p>
  </w:footnote>
  <w:footnote w:type="continuationSeparator" w:id="0">
    <w:p w14:paraId="276E4EAB" w14:textId="77777777" w:rsidR="00BC5D8F" w:rsidRDefault="00BC5D8F">
      <w:r>
        <w:continuationSeparator/>
      </w:r>
    </w:p>
  </w:footnote>
  <w:footnote w:type="continuationNotice" w:id="1">
    <w:p w14:paraId="427BA2C2" w14:textId="77777777" w:rsidR="00BC5D8F" w:rsidRDefault="00BC5D8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09A3F0" w14:textId="5922A4CC" w:rsidR="00646AD1" w:rsidRPr="00C4392B" w:rsidRDefault="44BE41E3" w:rsidP="44BE41E3">
    <w:pPr>
      <w:pStyle w:val="Header"/>
      <w:jc w:val="right"/>
      <w:rPr>
        <w:rFonts w:ascii="Georgia" w:eastAsia="Georgia" w:hAnsi="Georgia" w:cs="Georgia"/>
        <w:b/>
        <w:bCs/>
        <w:color w:val="C00000"/>
        <w:sz w:val="20"/>
        <w:szCs w:val="20"/>
      </w:rPr>
    </w:pPr>
    <w:r w:rsidRPr="44BE41E3">
      <w:rPr>
        <w:rFonts w:ascii="Georgia" w:eastAsia="Georgia" w:hAnsi="Georgia" w:cs="Georgia"/>
        <w:b/>
        <w:bCs/>
        <w:color w:val="C00000"/>
        <w:sz w:val="20"/>
        <w:szCs w:val="20"/>
      </w:rPr>
      <w:t xml:space="preserve">Updated </w:t>
    </w:r>
    <w:r w:rsidR="00190931">
      <w:rPr>
        <w:rFonts w:ascii="Georgia" w:eastAsia="Georgia" w:hAnsi="Georgia" w:cs="Georgia"/>
        <w:b/>
        <w:bCs/>
        <w:color w:val="C00000"/>
        <w:sz w:val="20"/>
        <w:szCs w:val="20"/>
      </w:rPr>
      <w:t>July 5</w:t>
    </w:r>
    <w:r w:rsidRPr="44BE41E3">
      <w:rPr>
        <w:rFonts w:ascii="Georgia" w:eastAsia="Georgia" w:hAnsi="Georgia" w:cs="Georgia"/>
        <w:b/>
        <w:bCs/>
        <w:color w:val="C00000"/>
        <w:sz w:val="20"/>
        <w:szCs w:val="20"/>
      </w:rPr>
      <w:t>, 2017</w:t>
    </w:r>
  </w:p>
  <w:p w14:paraId="29E2F333" w14:textId="77777777" w:rsidR="00FA6C3F" w:rsidRPr="00646AD1" w:rsidRDefault="00FA6C3F" w:rsidP="00646A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2F61BC"/>
    <w:multiLevelType w:val="hybridMultilevel"/>
    <w:tmpl w:val="656A0F60"/>
    <w:lvl w:ilvl="0" w:tplc="851856B4">
      <w:start w:val="1"/>
      <w:numFmt w:val="lowerLetter"/>
      <w:lvlText w:val="%1."/>
      <w:lvlJc w:val="left"/>
      <w:pPr>
        <w:ind w:left="153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92ADA"/>
    <w:multiLevelType w:val="hybridMultilevel"/>
    <w:tmpl w:val="F468D93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C9075E"/>
    <w:multiLevelType w:val="hybridMultilevel"/>
    <w:tmpl w:val="A3CE885E"/>
    <w:lvl w:ilvl="0" w:tplc="5472F942">
      <w:start w:val="1"/>
      <w:numFmt w:val="lowerLetter"/>
      <w:lvlText w:val="%1."/>
      <w:lvlJc w:val="left"/>
      <w:pPr>
        <w:ind w:left="153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3D1EF1"/>
    <w:multiLevelType w:val="hybridMultilevel"/>
    <w:tmpl w:val="936069F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2C90B88F"/>
    <w:multiLevelType w:val="hybridMultilevel"/>
    <w:tmpl w:val="C02A9F8C"/>
    <w:lvl w:ilvl="0" w:tplc="426A68CA">
      <w:start w:val="1"/>
      <w:numFmt w:val="decimal"/>
      <w:lvlText w:val="%1."/>
      <w:lvlJc w:val="left"/>
      <w:pPr>
        <w:ind w:left="720" w:hanging="360"/>
      </w:pPr>
    </w:lvl>
    <w:lvl w:ilvl="1" w:tplc="A1C8DE8E">
      <w:start w:val="1"/>
      <w:numFmt w:val="lowerLetter"/>
      <w:lvlText w:val="%2."/>
      <w:lvlJc w:val="left"/>
      <w:pPr>
        <w:ind w:left="1440" w:hanging="360"/>
      </w:pPr>
    </w:lvl>
    <w:lvl w:ilvl="2" w:tplc="936E69CE">
      <w:start w:val="1"/>
      <w:numFmt w:val="lowerRoman"/>
      <w:lvlText w:val="%3."/>
      <w:lvlJc w:val="right"/>
      <w:pPr>
        <w:ind w:left="2160" w:hanging="180"/>
      </w:pPr>
    </w:lvl>
    <w:lvl w:ilvl="3" w:tplc="A43E65EE">
      <w:start w:val="1"/>
      <w:numFmt w:val="decimal"/>
      <w:lvlText w:val="%4."/>
      <w:lvlJc w:val="left"/>
      <w:pPr>
        <w:ind w:left="2880" w:hanging="360"/>
      </w:pPr>
    </w:lvl>
    <w:lvl w:ilvl="4" w:tplc="CE344F14">
      <w:start w:val="1"/>
      <w:numFmt w:val="lowerLetter"/>
      <w:lvlText w:val="%5."/>
      <w:lvlJc w:val="left"/>
      <w:pPr>
        <w:ind w:left="3600" w:hanging="360"/>
      </w:pPr>
    </w:lvl>
    <w:lvl w:ilvl="5" w:tplc="3D94D396">
      <w:start w:val="1"/>
      <w:numFmt w:val="lowerRoman"/>
      <w:lvlText w:val="%6."/>
      <w:lvlJc w:val="right"/>
      <w:pPr>
        <w:ind w:left="4320" w:hanging="180"/>
      </w:pPr>
    </w:lvl>
    <w:lvl w:ilvl="6" w:tplc="DB3C1E56">
      <w:start w:val="1"/>
      <w:numFmt w:val="decimal"/>
      <w:lvlText w:val="%7."/>
      <w:lvlJc w:val="left"/>
      <w:pPr>
        <w:ind w:left="5040" w:hanging="360"/>
      </w:pPr>
    </w:lvl>
    <w:lvl w:ilvl="7" w:tplc="1EC8567A">
      <w:start w:val="1"/>
      <w:numFmt w:val="lowerLetter"/>
      <w:lvlText w:val="%8."/>
      <w:lvlJc w:val="left"/>
      <w:pPr>
        <w:ind w:left="5760" w:hanging="360"/>
      </w:pPr>
    </w:lvl>
    <w:lvl w:ilvl="8" w:tplc="1ABAB16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6713B9"/>
    <w:multiLevelType w:val="hybridMultilevel"/>
    <w:tmpl w:val="C9262F8A"/>
    <w:lvl w:ilvl="0" w:tplc="51DE4C3E">
      <w:start w:val="1"/>
      <w:numFmt w:val="upperLetter"/>
      <w:lvlText w:val="%1."/>
      <w:lvlJc w:val="left"/>
      <w:pPr>
        <w:ind w:left="1080" w:hanging="360"/>
      </w:pPr>
    </w:lvl>
    <w:lvl w:ilvl="1" w:tplc="3F923B44">
      <w:start w:val="1"/>
      <w:numFmt w:val="lowerLetter"/>
      <w:lvlText w:val="%2."/>
      <w:lvlJc w:val="left"/>
      <w:pPr>
        <w:ind w:left="1800" w:hanging="360"/>
      </w:pPr>
    </w:lvl>
    <w:lvl w:ilvl="2" w:tplc="1A86DD00">
      <w:start w:val="1"/>
      <w:numFmt w:val="lowerRoman"/>
      <w:lvlText w:val="%3."/>
      <w:lvlJc w:val="right"/>
      <w:pPr>
        <w:ind w:left="2520" w:hanging="180"/>
      </w:pPr>
    </w:lvl>
    <w:lvl w:ilvl="3" w:tplc="C4C665E0">
      <w:start w:val="1"/>
      <w:numFmt w:val="decimal"/>
      <w:lvlText w:val="%4."/>
      <w:lvlJc w:val="left"/>
      <w:pPr>
        <w:ind w:left="3240" w:hanging="360"/>
      </w:pPr>
    </w:lvl>
    <w:lvl w:ilvl="4" w:tplc="C66A880E">
      <w:start w:val="1"/>
      <w:numFmt w:val="lowerLetter"/>
      <w:lvlText w:val="%5."/>
      <w:lvlJc w:val="left"/>
      <w:pPr>
        <w:ind w:left="3960" w:hanging="360"/>
      </w:pPr>
    </w:lvl>
    <w:lvl w:ilvl="5" w:tplc="1AA803D8">
      <w:start w:val="1"/>
      <w:numFmt w:val="lowerRoman"/>
      <w:lvlText w:val="%6."/>
      <w:lvlJc w:val="right"/>
      <w:pPr>
        <w:ind w:left="4680" w:hanging="180"/>
      </w:pPr>
    </w:lvl>
    <w:lvl w:ilvl="6" w:tplc="B088C2FA">
      <w:start w:val="1"/>
      <w:numFmt w:val="decimal"/>
      <w:lvlText w:val="%7."/>
      <w:lvlJc w:val="left"/>
      <w:pPr>
        <w:ind w:left="5400" w:hanging="360"/>
      </w:pPr>
    </w:lvl>
    <w:lvl w:ilvl="7" w:tplc="6B6EC1CA">
      <w:start w:val="1"/>
      <w:numFmt w:val="lowerLetter"/>
      <w:lvlText w:val="%8."/>
      <w:lvlJc w:val="left"/>
      <w:pPr>
        <w:ind w:left="6120" w:hanging="360"/>
      </w:pPr>
    </w:lvl>
    <w:lvl w:ilvl="8" w:tplc="F96E75A2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3DF0D2C"/>
    <w:multiLevelType w:val="hybridMultilevel"/>
    <w:tmpl w:val="60DC4010"/>
    <w:lvl w:ilvl="0" w:tplc="1F16EE60">
      <w:start w:val="1"/>
      <w:numFmt w:val="upperRoman"/>
      <w:lvlText w:val="%1."/>
      <w:lvlJc w:val="left"/>
      <w:pPr>
        <w:ind w:left="1080" w:hanging="720"/>
      </w:pPr>
      <w:rPr>
        <w:rFonts w:hint="default"/>
        <w:b w:val="0"/>
        <w:bCs w:val="0"/>
      </w:rPr>
    </w:lvl>
    <w:lvl w:ilvl="1" w:tplc="3A262950">
      <w:start w:val="1"/>
      <w:numFmt w:val="upperLetter"/>
      <w:lvlText w:val="%2."/>
      <w:lvlJc w:val="left"/>
      <w:pPr>
        <w:ind w:left="1440" w:hanging="360"/>
      </w:pPr>
      <w:rPr>
        <w:rFonts w:asciiTheme="minorHAnsi" w:eastAsia="Georgia" w:hAnsiTheme="minorHAnsi" w:cstheme="minorBidi"/>
        <w:b w:val="0"/>
        <w:bCs w:val="0"/>
        <w:i w:val="0"/>
        <w:iCs w:val="0"/>
      </w:rPr>
    </w:lvl>
    <w:lvl w:ilvl="2" w:tplc="65BEA608">
      <w:start w:val="1"/>
      <w:numFmt w:val="decimal"/>
      <w:lvlText w:val="%3."/>
      <w:lvlJc w:val="right"/>
      <w:pPr>
        <w:ind w:left="2160" w:hanging="180"/>
      </w:pPr>
      <w:rPr>
        <w:rFonts w:asciiTheme="minorHAnsi" w:eastAsia="Georgia" w:hAnsiTheme="minorHAnsi" w:cstheme="minorBidi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4A57AF"/>
    <w:multiLevelType w:val="hybridMultilevel"/>
    <w:tmpl w:val="5C8AB136"/>
    <w:lvl w:ilvl="0" w:tplc="0409000F">
      <w:start w:val="1"/>
      <w:numFmt w:val="decimal"/>
      <w:lvlText w:val="%1."/>
      <w:lvlJc w:val="left"/>
      <w:pPr>
        <w:ind w:left="1526" w:hanging="360"/>
      </w:pPr>
    </w:lvl>
    <w:lvl w:ilvl="1" w:tplc="04090019" w:tentative="1">
      <w:start w:val="1"/>
      <w:numFmt w:val="lowerLetter"/>
      <w:lvlText w:val="%2."/>
      <w:lvlJc w:val="left"/>
      <w:pPr>
        <w:ind w:left="2246" w:hanging="360"/>
      </w:pPr>
    </w:lvl>
    <w:lvl w:ilvl="2" w:tplc="0409001B" w:tentative="1">
      <w:start w:val="1"/>
      <w:numFmt w:val="lowerRoman"/>
      <w:lvlText w:val="%3."/>
      <w:lvlJc w:val="right"/>
      <w:pPr>
        <w:ind w:left="2966" w:hanging="180"/>
      </w:pPr>
    </w:lvl>
    <w:lvl w:ilvl="3" w:tplc="0409000F" w:tentative="1">
      <w:start w:val="1"/>
      <w:numFmt w:val="decimal"/>
      <w:lvlText w:val="%4."/>
      <w:lvlJc w:val="left"/>
      <w:pPr>
        <w:ind w:left="3686" w:hanging="360"/>
      </w:pPr>
    </w:lvl>
    <w:lvl w:ilvl="4" w:tplc="04090019" w:tentative="1">
      <w:start w:val="1"/>
      <w:numFmt w:val="lowerLetter"/>
      <w:lvlText w:val="%5."/>
      <w:lvlJc w:val="left"/>
      <w:pPr>
        <w:ind w:left="4406" w:hanging="360"/>
      </w:pPr>
    </w:lvl>
    <w:lvl w:ilvl="5" w:tplc="0409001B" w:tentative="1">
      <w:start w:val="1"/>
      <w:numFmt w:val="lowerRoman"/>
      <w:lvlText w:val="%6."/>
      <w:lvlJc w:val="right"/>
      <w:pPr>
        <w:ind w:left="5126" w:hanging="180"/>
      </w:pPr>
    </w:lvl>
    <w:lvl w:ilvl="6" w:tplc="0409000F" w:tentative="1">
      <w:start w:val="1"/>
      <w:numFmt w:val="decimal"/>
      <w:lvlText w:val="%7."/>
      <w:lvlJc w:val="left"/>
      <w:pPr>
        <w:ind w:left="5846" w:hanging="360"/>
      </w:pPr>
    </w:lvl>
    <w:lvl w:ilvl="7" w:tplc="04090019" w:tentative="1">
      <w:start w:val="1"/>
      <w:numFmt w:val="lowerLetter"/>
      <w:lvlText w:val="%8."/>
      <w:lvlJc w:val="left"/>
      <w:pPr>
        <w:ind w:left="6566" w:hanging="360"/>
      </w:pPr>
    </w:lvl>
    <w:lvl w:ilvl="8" w:tplc="0409001B" w:tentative="1">
      <w:start w:val="1"/>
      <w:numFmt w:val="lowerRoman"/>
      <w:lvlText w:val="%9."/>
      <w:lvlJc w:val="right"/>
      <w:pPr>
        <w:ind w:left="7286" w:hanging="180"/>
      </w:pPr>
    </w:lvl>
  </w:abstractNum>
  <w:abstractNum w:abstractNumId="8" w15:restartNumberingAfterBreak="0">
    <w:nsid w:val="480A6AD6"/>
    <w:multiLevelType w:val="hybridMultilevel"/>
    <w:tmpl w:val="936069F6"/>
    <w:lvl w:ilvl="0" w:tplc="FFFFFFFF">
      <w:start w:val="1"/>
      <w:numFmt w:val="decimal"/>
      <w:lvlText w:val="%1."/>
      <w:lvlJc w:val="left"/>
      <w:pPr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48899278"/>
    <w:multiLevelType w:val="hybridMultilevel"/>
    <w:tmpl w:val="124AF58A"/>
    <w:lvl w:ilvl="0" w:tplc="6CD6DF7E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56160D34">
      <w:start w:val="1"/>
      <w:numFmt w:val="lowerLetter"/>
      <w:lvlText w:val="%2."/>
      <w:lvlJc w:val="left"/>
      <w:pPr>
        <w:ind w:left="1800" w:hanging="360"/>
      </w:pPr>
    </w:lvl>
    <w:lvl w:ilvl="2" w:tplc="C3FC0F1E">
      <w:start w:val="1"/>
      <w:numFmt w:val="lowerRoman"/>
      <w:lvlText w:val="%3."/>
      <w:lvlJc w:val="right"/>
      <w:pPr>
        <w:ind w:left="2520" w:hanging="180"/>
      </w:pPr>
    </w:lvl>
    <w:lvl w:ilvl="3" w:tplc="3DD46280">
      <w:start w:val="1"/>
      <w:numFmt w:val="decimal"/>
      <w:lvlText w:val="%4."/>
      <w:lvlJc w:val="left"/>
      <w:pPr>
        <w:ind w:left="3240" w:hanging="360"/>
      </w:pPr>
    </w:lvl>
    <w:lvl w:ilvl="4" w:tplc="5718BA54">
      <w:start w:val="1"/>
      <w:numFmt w:val="lowerLetter"/>
      <w:lvlText w:val="%5."/>
      <w:lvlJc w:val="left"/>
      <w:pPr>
        <w:ind w:left="3960" w:hanging="360"/>
      </w:pPr>
    </w:lvl>
    <w:lvl w:ilvl="5" w:tplc="D7A6B84C">
      <w:start w:val="1"/>
      <w:numFmt w:val="lowerRoman"/>
      <w:lvlText w:val="%6."/>
      <w:lvlJc w:val="right"/>
      <w:pPr>
        <w:ind w:left="4680" w:hanging="180"/>
      </w:pPr>
    </w:lvl>
    <w:lvl w:ilvl="6" w:tplc="D80A8FA0">
      <w:start w:val="1"/>
      <w:numFmt w:val="decimal"/>
      <w:lvlText w:val="%7."/>
      <w:lvlJc w:val="left"/>
      <w:pPr>
        <w:ind w:left="5400" w:hanging="360"/>
      </w:pPr>
    </w:lvl>
    <w:lvl w:ilvl="7" w:tplc="62721328">
      <w:start w:val="1"/>
      <w:numFmt w:val="lowerLetter"/>
      <w:lvlText w:val="%8."/>
      <w:lvlJc w:val="left"/>
      <w:pPr>
        <w:ind w:left="6120" w:hanging="360"/>
      </w:pPr>
    </w:lvl>
    <w:lvl w:ilvl="8" w:tplc="5B761D30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E35F2A6"/>
    <w:multiLevelType w:val="hybridMultilevel"/>
    <w:tmpl w:val="BD0AC7AE"/>
    <w:lvl w:ilvl="0" w:tplc="DDDAA050">
      <w:start w:val="1"/>
      <w:numFmt w:val="upperLetter"/>
      <w:lvlText w:val="%1."/>
      <w:lvlJc w:val="left"/>
      <w:pPr>
        <w:ind w:left="990" w:hanging="360"/>
      </w:pPr>
    </w:lvl>
    <w:lvl w:ilvl="1" w:tplc="AC76C818">
      <w:start w:val="1"/>
      <w:numFmt w:val="lowerLetter"/>
      <w:lvlText w:val="%2."/>
      <w:lvlJc w:val="left"/>
      <w:pPr>
        <w:ind w:left="1710" w:hanging="360"/>
      </w:pPr>
    </w:lvl>
    <w:lvl w:ilvl="2" w:tplc="F6A84562">
      <w:start w:val="1"/>
      <w:numFmt w:val="lowerRoman"/>
      <w:lvlText w:val="%3."/>
      <w:lvlJc w:val="right"/>
      <w:pPr>
        <w:ind w:left="2430" w:hanging="180"/>
      </w:pPr>
    </w:lvl>
    <w:lvl w:ilvl="3" w:tplc="176CC83E">
      <w:start w:val="1"/>
      <w:numFmt w:val="decimal"/>
      <w:lvlText w:val="%4."/>
      <w:lvlJc w:val="left"/>
      <w:pPr>
        <w:ind w:left="3150" w:hanging="360"/>
      </w:pPr>
    </w:lvl>
    <w:lvl w:ilvl="4" w:tplc="72C68E32">
      <w:start w:val="1"/>
      <w:numFmt w:val="lowerLetter"/>
      <w:lvlText w:val="%5."/>
      <w:lvlJc w:val="left"/>
      <w:pPr>
        <w:ind w:left="3870" w:hanging="360"/>
      </w:pPr>
    </w:lvl>
    <w:lvl w:ilvl="5" w:tplc="B9B84CAC">
      <w:start w:val="1"/>
      <w:numFmt w:val="lowerRoman"/>
      <w:lvlText w:val="%6."/>
      <w:lvlJc w:val="right"/>
      <w:pPr>
        <w:ind w:left="4590" w:hanging="180"/>
      </w:pPr>
    </w:lvl>
    <w:lvl w:ilvl="6" w:tplc="FBBE5CE4">
      <w:start w:val="1"/>
      <w:numFmt w:val="decimal"/>
      <w:lvlText w:val="%7."/>
      <w:lvlJc w:val="left"/>
      <w:pPr>
        <w:ind w:left="5310" w:hanging="360"/>
      </w:pPr>
    </w:lvl>
    <w:lvl w:ilvl="7" w:tplc="00FE5EAA">
      <w:start w:val="1"/>
      <w:numFmt w:val="lowerLetter"/>
      <w:lvlText w:val="%8."/>
      <w:lvlJc w:val="left"/>
      <w:pPr>
        <w:ind w:left="6030" w:hanging="360"/>
      </w:pPr>
    </w:lvl>
    <w:lvl w:ilvl="8" w:tplc="2528BF4C">
      <w:start w:val="1"/>
      <w:numFmt w:val="lowerRoman"/>
      <w:lvlText w:val="%9."/>
      <w:lvlJc w:val="right"/>
      <w:pPr>
        <w:ind w:left="6750" w:hanging="180"/>
      </w:pPr>
    </w:lvl>
  </w:abstractNum>
  <w:abstractNum w:abstractNumId="11" w15:restartNumberingAfterBreak="0">
    <w:nsid w:val="640733D3"/>
    <w:multiLevelType w:val="hybridMultilevel"/>
    <w:tmpl w:val="DBAE1BB6"/>
    <w:lvl w:ilvl="0" w:tplc="18CA835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47CF0A2">
      <w:start w:val="1"/>
      <w:numFmt w:val="decimal"/>
      <w:lvlText w:val="%2."/>
      <w:lvlJc w:val="left"/>
      <w:pPr>
        <w:ind w:left="1800" w:hanging="360"/>
      </w:pPr>
      <w:rPr>
        <w:rFonts w:asciiTheme="minorHAnsi" w:eastAsia="Georgia" w:hAnsiTheme="minorHAnsi" w:cstheme="minorBidi"/>
      </w:rPr>
    </w:lvl>
    <w:lvl w:ilvl="2" w:tplc="720CD256">
      <w:start w:val="1"/>
      <w:numFmt w:val="lowerLetter"/>
      <w:lvlText w:val="%3."/>
      <w:lvlJc w:val="right"/>
      <w:pPr>
        <w:ind w:left="2520" w:hanging="180"/>
      </w:pPr>
      <w:rPr>
        <w:rFonts w:asciiTheme="minorHAnsi" w:eastAsia="Georgia" w:hAnsiTheme="minorHAnsi" w:cstheme="minorBidi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B927D72"/>
    <w:multiLevelType w:val="hybridMultilevel"/>
    <w:tmpl w:val="177AEF96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5472F942">
      <w:start w:val="1"/>
      <w:numFmt w:val="lowerLetter"/>
      <w:lvlText w:val="%2."/>
      <w:lvlJc w:val="left"/>
      <w:pPr>
        <w:ind w:left="1530" w:hanging="360"/>
      </w:pPr>
      <w:rPr>
        <w:i w:val="0"/>
        <w:iCs w:val="0"/>
      </w:rPr>
    </w:lvl>
    <w:lvl w:ilvl="2" w:tplc="855ECDC0">
      <w:start w:val="1"/>
      <w:numFmt w:val="lowerLetter"/>
      <w:lvlText w:val="%3."/>
      <w:lvlJc w:val="left"/>
      <w:pPr>
        <w:ind w:left="252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4018397">
    <w:abstractNumId w:val="5"/>
  </w:num>
  <w:num w:numId="2" w16cid:durableId="927038527">
    <w:abstractNumId w:val="9"/>
  </w:num>
  <w:num w:numId="3" w16cid:durableId="1323239482">
    <w:abstractNumId w:val="10"/>
  </w:num>
  <w:num w:numId="4" w16cid:durableId="270280290">
    <w:abstractNumId w:val="4"/>
  </w:num>
  <w:num w:numId="5" w16cid:durableId="44110203">
    <w:abstractNumId w:val="12"/>
  </w:num>
  <w:num w:numId="6" w16cid:durableId="735277421">
    <w:abstractNumId w:val="3"/>
  </w:num>
  <w:num w:numId="7" w16cid:durableId="1922595222">
    <w:abstractNumId w:val="8"/>
  </w:num>
  <w:num w:numId="8" w16cid:durableId="75639924">
    <w:abstractNumId w:val="2"/>
  </w:num>
  <w:num w:numId="9" w16cid:durableId="1703247390">
    <w:abstractNumId w:val="0"/>
  </w:num>
  <w:num w:numId="10" w16cid:durableId="812210553">
    <w:abstractNumId w:val="7"/>
  </w:num>
  <w:num w:numId="11" w16cid:durableId="1645313899">
    <w:abstractNumId w:val="11"/>
  </w:num>
  <w:num w:numId="12" w16cid:durableId="1849636965">
    <w:abstractNumId w:val="6"/>
  </w:num>
  <w:num w:numId="13" w16cid:durableId="18425759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30"/>
  <w:drawingGridVerticalSpacing w:val="275"/>
  <w:displayHorizont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Mzc3NjK1MDIyNrRQ0lEKTi0uzszPAykwrwUAkDWaRCwAAAA="/>
  </w:docVars>
  <w:rsids>
    <w:rsidRoot w:val="00A16D14"/>
    <w:rsid w:val="00001A03"/>
    <w:rsid w:val="0000492C"/>
    <w:rsid w:val="0000504C"/>
    <w:rsid w:val="00005FFE"/>
    <w:rsid w:val="0001370B"/>
    <w:rsid w:val="000140DD"/>
    <w:rsid w:val="00014E97"/>
    <w:rsid w:val="00015E07"/>
    <w:rsid w:val="00016E89"/>
    <w:rsid w:val="00020817"/>
    <w:rsid w:val="00021436"/>
    <w:rsid w:val="00021479"/>
    <w:rsid w:val="0002177F"/>
    <w:rsid w:val="00023190"/>
    <w:rsid w:val="00023C3F"/>
    <w:rsid w:val="00024A00"/>
    <w:rsid w:val="00024A0A"/>
    <w:rsid w:val="00024A3F"/>
    <w:rsid w:val="000279A8"/>
    <w:rsid w:val="000304C6"/>
    <w:rsid w:val="0003194A"/>
    <w:rsid w:val="0003312C"/>
    <w:rsid w:val="00033871"/>
    <w:rsid w:val="00033C9B"/>
    <w:rsid w:val="000340A2"/>
    <w:rsid w:val="00034848"/>
    <w:rsid w:val="00036AB0"/>
    <w:rsid w:val="0003722D"/>
    <w:rsid w:val="0003764B"/>
    <w:rsid w:val="00040266"/>
    <w:rsid w:val="0004199A"/>
    <w:rsid w:val="00041EDA"/>
    <w:rsid w:val="00042F39"/>
    <w:rsid w:val="000432AC"/>
    <w:rsid w:val="00044A47"/>
    <w:rsid w:val="00044E10"/>
    <w:rsid w:val="00046011"/>
    <w:rsid w:val="00046130"/>
    <w:rsid w:val="00047663"/>
    <w:rsid w:val="00051192"/>
    <w:rsid w:val="000515F6"/>
    <w:rsid w:val="00051E3A"/>
    <w:rsid w:val="000540A6"/>
    <w:rsid w:val="0005427F"/>
    <w:rsid w:val="0005428B"/>
    <w:rsid w:val="00054505"/>
    <w:rsid w:val="00055934"/>
    <w:rsid w:val="00056862"/>
    <w:rsid w:val="00057344"/>
    <w:rsid w:val="000578BD"/>
    <w:rsid w:val="00060AFE"/>
    <w:rsid w:val="00060CC3"/>
    <w:rsid w:val="00061630"/>
    <w:rsid w:val="00061B91"/>
    <w:rsid w:val="00061CCC"/>
    <w:rsid w:val="00061EB7"/>
    <w:rsid w:val="000620C4"/>
    <w:rsid w:val="0006286F"/>
    <w:rsid w:val="0006410B"/>
    <w:rsid w:val="00064145"/>
    <w:rsid w:val="00064B71"/>
    <w:rsid w:val="00064DF6"/>
    <w:rsid w:val="000656DE"/>
    <w:rsid w:val="000669E8"/>
    <w:rsid w:val="00066EA5"/>
    <w:rsid w:val="00067383"/>
    <w:rsid w:val="00067964"/>
    <w:rsid w:val="000679C7"/>
    <w:rsid w:val="00067AFF"/>
    <w:rsid w:val="00070591"/>
    <w:rsid w:val="00071060"/>
    <w:rsid w:val="00071721"/>
    <w:rsid w:val="0007305B"/>
    <w:rsid w:val="0007559E"/>
    <w:rsid w:val="00076401"/>
    <w:rsid w:val="00077A2E"/>
    <w:rsid w:val="00080780"/>
    <w:rsid w:val="00081276"/>
    <w:rsid w:val="00081B31"/>
    <w:rsid w:val="00081E49"/>
    <w:rsid w:val="0008314E"/>
    <w:rsid w:val="00085A97"/>
    <w:rsid w:val="00086F49"/>
    <w:rsid w:val="00087ACE"/>
    <w:rsid w:val="00090DF8"/>
    <w:rsid w:val="0009169F"/>
    <w:rsid w:val="0009220A"/>
    <w:rsid w:val="00092F43"/>
    <w:rsid w:val="00093A1F"/>
    <w:rsid w:val="00093A70"/>
    <w:rsid w:val="00093F16"/>
    <w:rsid w:val="00094DF1"/>
    <w:rsid w:val="0009596E"/>
    <w:rsid w:val="000A002A"/>
    <w:rsid w:val="000A226C"/>
    <w:rsid w:val="000A247A"/>
    <w:rsid w:val="000A3106"/>
    <w:rsid w:val="000A3B4A"/>
    <w:rsid w:val="000A4164"/>
    <w:rsid w:val="000A4511"/>
    <w:rsid w:val="000A4B7F"/>
    <w:rsid w:val="000A625B"/>
    <w:rsid w:val="000A62E5"/>
    <w:rsid w:val="000A662A"/>
    <w:rsid w:val="000B067D"/>
    <w:rsid w:val="000B28F0"/>
    <w:rsid w:val="000B3641"/>
    <w:rsid w:val="000B3E4D"/>
    <w:rsid w:val="000B4C14"/>
    <w:rsid w:val="000B4CB9"/>
    <w:rsid w:val="000B4ECB"/>
    <w:rsid w:val="000B5077"/>
    <w:rsid w:val="000B73EA"/>
    <w:rsid w:val="000B7A98"/>
    <w:rsid w:val="000B7B58"/>
    <w:rsid w:val="000C0244"/>
    <w:rsid w:val="000C17D1"/>
    <w:rsid w:val="000C231F"/>
    <w:rsid w:val="000C5354"/>
    <w:rsid w:val="000C5594"/>
    <w:rsid w:val="000C5D62"/>
    <w:rsid w:val="000C6D2A"/>
    <w:rsid w:val="000C7107"/>
    <w:rsid w:val="000C7714"/>
    <w:rsid w:val="000D18C4"/>
    <w:rsid w:val="000D207B"/>
    <w:rsid w:val="000D4D88"/>
    <w:rsid w:val="000D52A4"/>
    <w:rsid w:val="000D6BD7"/>
    <w:rsid w:val="000E065A"/>
    <w:rsid w:val="000E1AEC"/>
    <w:rsid w:val="000E23C0"/>
    <w:rsid w:val="000E2412"/>
    <w:rsid w:val="000E24A9"/>
    <w:rsid w:val="000E3712"/>
    <w:rsid w:val="000E49F8"/>
    <w:rsid w:val="000E556F"/>
    <w:rsid w:val="000E6072"/>
    <w:rsid w:val="000E6805"/>
    <w:rsid w:val="000E74F4"/>
    <w:rsid w:val="000E7C2A"/>
    <w:rsid w:val="000F262E"/>
    <w:rsid w:val="000F620C"/>
    <w:rsid w:val="000F72C7"/>
    <w:rsid w:val="000F7A8B"/>
    <w:rsid w:val="001004F0"/>
    <w:rsid w:val="001007A6"/>
    <w:rsid w:val="0010199B"/>
    <w:rsid w:val="00101AA5"/>
    <w:rsid w:val="0010286B"/>
    <w:rsid w:val="00102DB9"/>
    <w:rsid w:val="00103629"/>
    <w:rsid w:val="00104474"/>
    <w:rsid w:val="001056A3"/>
    <w:rsid w:val="0010579D"/>
    <w:rsid w:val="001069AB"/>
    <w:rsid w:val="001070EC"/>
    <w:rsid w:val="00107464"/>
    <w:rsid w:val="0011000A"/>
    <w:rsid w:val="00111181"/>
    <w:rsid w:val="0011194C"/>
    <w:rsid w:val="00112A1D"/>
    <w:rsid w:val="001157A1"/>
    <w:rsid w:val="00116230"/>
    <w:rsid w:val="001162D3"/>
    <w:rsid w:val="00116E83"/>
    <w:rsid w:val="00116F87"/>
    <w:rsid w:val="00120BFA"/>
    <w:rsid w:val="00121584"/>
    <w:rsid w:val="00121764"/>
    <w:rsid w:val="00122289"/>
    <w:rsid w:val="00122930"/>
    <w:rsid w:val="0012447E"/>
    <w:rsid w:val="001252CA"/>
    <w:rsid w:val="00125351"/>
    <w:rsid w:val="00125700"/>
    <w:rsid w:val="0012723B"/>
    <w:rsid w:val="00130914"/>
    <w:rsid w:val="00130CCD"/>
    <w:rsid w:val="00131BFF"/>
    <w:rsid w:val="00131D00"/>
    <w:rsid w:val="00131EE8"/>
    <w:rsid w:val="001336CF"/>
    <w:rsid w:val="00133A2F"/>
    <w:rsid w:val="00134E3D"/>
    <w:rsid w:val="0013513F"/>
    <w:rsid w:val="001362E1"/>
    <w:rsid w:val="00136CB6"/>
    <w:rsid w:val="001379C4"/>
    <w:rsid w:val="00141769"/>
    <w:rsid w:val="00141EDA"/>
    <w:rsid w:val="00142EF7"/>
    <w:rsid w:val="00143130"/>
    <w:rsid w:val="00143B74"/>
    <w:rsid w:val="00143C31"/>
    <w:rsid w:val="00144E59"/>
    <w:rsid w:val="00144FFA"/>
    <w:rsid w:val="00145EEB"/>
    <w:rsid w:val="001461B0"/>
    <w:rsid w:val="00146571"/>
    <w:rsid w:val="00150631"/>
    <w:rsid w:val="00150957"/>
    <w:rsid w:val="0015095D"/>
    <w:rsid w:val="00150C70"/>
    <w:rsid w:val="001518B1"/>
    <w:rsid w:val="001518F8"/>
    <w:rsid w:val="001523CF"/>
    <w:rsid w:val="00152D9B"/>
    <w:rsid w:val="001530B0"/>
    <w:rsid w:val="001534F7"/>
    <w:rsid w:val="00153A38"/>
    <w:rsid w:val="00155E4F"/>
    <w:rsid w:val="00157316"/>
    <w:rsid w:val="00157338"/>
    <w:rsid w:val="00160536"/>
    <w:rsid w:val="00160538"/>
    <w:rsid w:val="00160F32"/>
    <w:rsid w:val="001622FA"/>
    <w:rsid w:val="001638AF"/>
    <w:rsid w:val="00166911"/>
    <w:rsid w:val="0016742B"/>
    <w:rsid w:val="001727CA"/>
    <w:rsid w:val="001733EE"/>
    <w:rsid w:val="001739D8"/>
    <w:rsid w:val="00173D55"/>
    <w:rsid w:val="00175166"/>
    <w:rsid w:val="0017575C"/>
    <w:rsid w:val="00176100"/>
    <w:rsid w:val="0017612B"/>
    <w:rsid w:val="00176162"/>
    <w:rsid w:val="0017636C"/>
    <w:rsid w:val="0017652C"/>
    <w:rsid w:val="00177FE2"/>
    <w:rsid w:val="00180897"/>
    <w:rsid w:val="0018144C"/>
    <w:rsid w:val="001823BE"/>
    <w:rsid w:val="00182AC3"/>
    <w:rsid w:val="0019003E"/>
    <w:rsid w:val="00190389"/>
    <w:rsid w:val="00190931"/>
    <w:rsid w:val="00190CFA"/>
    <w:rsid w:val="001915C1"/>
    <w:rsid w:val="001930EA"/>
    <w:rsid w:val="00194117"/>
    <w:rsid w:val="00194308"/>
    <w:rsid w:val="00194A2C"/>
    <w:rsid w:val="00194F42"/>
    <w:rsid w:val="0019572C"/>
    <w:rsid w:val="0019637A"/>
    <w:rsid w:val="00196BC1"/>
    <w:rsid w:val="00196FEA"/>
    <w:rsid w:val="001970B5"/>
    <w:rsid w:val="001A0854"/>
    <w:rsid w:val="001A12E2"/>
    <w:rsid w:val="001A3A07"/>
    <w:rsid w:val="001A4CBE"/>
    <w:rsid w:val="001A528A"/>
    <w:rsid w:val="001A643B"/>
    <w:rsid w:val="001B3614"/>
    <w:rsid w:val="001B3671"/>
    <w:rsid w:val="001B3A30"/>
    <w:rsid w:val="001B57D5"/>
    <w:rsid w:val="001B5A3C"/>
    <w:rsid w:val="001B5E90"/>
    <w:rsid w:val="001B5EA8"/>
    <w:rsid w:val="001B6033"/>
    <w:rsid w:val="001B61A7"/>
    <w:rsid w:val="001B6E16"/>
    <w:rsid w:val="001C0AA8"/>
    <w:rsid w:val="001C0C21"/>
    <w:rsid w:val="001C1345"/>
    <w:rsid w:val="001C2034"/>
    <w:rsid w:val="001C2DEE"/>
    <w:rsid w:val="001C5B77"/>
    <w:rsid w:val="001C72B7"/>
    <w:rsid w:val="001C7B7C"/>
    <w:rsid w:val="001D19D5"/>
    <w:rsid w:val="001D20D3"/>
    <w:rsid w:val="001D2B45"/>
    <w:rsid w:val="001D2E85"/>
    <w:rsid w:val="001D3384"/>
    <w:rsid w:val="001D398C"/>
    <w:rsid w:val="001D47A2"/>
    <w:rsid w:val="001D5BD5"/>
    <w:rsid w:val="001D5BE0"/>
    <w:rsid w:val="001D61E2"/>
    <w:rsid w:val="001D6805"/>
    <w:rsid w:val="001E1B79"/>
    <w:rsid w:val="001E2CC9"/>
    <w:rsid w:val="001E344B"/>
    <w:rsid w:val="001E351A"/>
    <w:rsid w:val="001E4754"/>
    <w:rsid w:val="001E6EC6"/>
    <w:rsid w:val="001E73A3"/>
    <w:rsid w:val="001F1B28"/>
    <w:rsid w:val="001F3A93"/>
    <w:rsid w:val="001F5D09"/>
    <w:rsid w:val="001F759F"/>
    <w:rsid w:val="0020076B"/>
    <w:rsid w:val="00201AD9"/>
    <w:rsid w:val="00203865"/>
    <w:rsid w:val="0020543A"/>
    <w:rsid w:val="002060CA"/>
    <w:rsid w:val="00207F46"/>
    <w:rsid w:val="00211B46"/>
    <w:rsid w:val="00213975"/>
    <w:rsid w:val="0021410C"/>
    <w:rsid w:val="0021572E"/>
    <w:rsid w:val="00216518"/>
    <w:rsid w:val="0021660C"/>
    <w:rsid w:val="002222CF"/>
    <w:rsid w:val="002229FD"/>
    <w:rsid w:val="00223B3A"/>
    <w:rsid w:val="00223DDE"/>
    <w:rsid w:val="00226381"/>
    <w:rsid w:val="00226462"/>
    <w:rsid w:val="00226EAD"/>
    <w:rsid w:val="00227AEA"/>
    <w:rsid w:val="0023086A"/>
    <w:rsid w:val="00231099"/>
    <w:rsid w:val="002319C4"/>
    <w:rsid w:val="00231FD9"/>
    <w:rsid w:val="002328D4"/>
    <w:rsid w:val="002351D9"/>
    <w:rsid w:val="002354B3"/>
    <w:rsid w:val="00235F10"/>
    <w:rsid w:val="00237B56"/>
    <w:rsid w:val="00241EB4"/>
    <w:rsid w:val="002427BF"/>
    <w:rsid w:val="0024452A"/>
    <w:rsid w:val="0024468E"/>
    <w:rsid w:val="002448FE"/>
    <w:rsid w:val="00244974"/>
    <w:rsid w:val="00245CC8"/>
    <w:rsid w:val="00247363"/>
    <w:rsid w:val="0024750C"/>
    <w:rsid w:val="00250C2F"/>
    <w:rsid w:val="00251E72"/>
    <w:rsid w:val="00252C79"/>
    <w:rsid w:val="00252FEE"/>
    <w:rsid w:val="00253186"/>
    <w:rsid w:val="00253241"/>
    <w:rsid w:val="00253A06"/>
    <w:rsid w:val="00254502"/>
    <w:rsid w:val="00255029"/>
    <w:rsid w:val="00255970"/>
    <w:rsid w:val="0025652A"/>
    <w:rsid w:val="002566E7"/>
    <w:rsid w:val="00257D19"/>
    <w:rsid w:val="00261DC2"/>
    <w:rsid w:val="002626C6"/>
    <w:rsid w:val="002629B2"/>
    <w:rsid w:val="002637A4"/>
    <w:rsid w:val="00263F0A"/>
    <w:rsid w:val="00266022"/>
    <w:rsid w:val="002665C9"/>
    <w:rsid w:val="002703D1"/>
    <w:rsid w:val="002707F0"/>
    <w:rsid w:val="00271F92"/>
    <w:rsid w:val="002731CB"/>
    <w:rsid w:val="00273268"/>
    <w:rsid w:val="00274EA9"/>
    <w:rsid w:val="002769FB"/>
    <w:rsid w:val="00280D0A"/>
    <w:rsid w:val="00282E81"/>
    <w:rsid w:val="002850CE"/>
    <w:rsid w:val="00285AA3"/>
    <w:rsid w:val="002861E4"/>
    <w:rsid w:val="00286FCD"/>
    <w:rsid w:val="00287E72"/>
    <w:rsid w:val="00290E63"/>
    <w:rsid w:val="00291843"/>
    <w:rsid w:val="002920EA"/>
    <w:rsid w:val="00292ABB"/>
    <w:rsid w:val="00292E35"/>
    <w:rsid w:val="0029362E"/>
    <w:rsid w:val="00293BC2"/>
    <w:rsid w:val="00293E61"/>
    <w:rsid w:val="002948CA"/>
    <w:rsid w:val="002949B4"/>
    <w:rsid w:val="00295204"/>
    <w:rsid w:val="00295413"/>
    <w:rsid w:val="00295BC7"/>
    <w:rsid w:val="00295BF5"/>
    <w:rsid w:val="00295ED4"/>
    <w:rsid w:val="002A1211"/>
    <w:rsid w:val="002A14C3"/>
    <w:rsid w:val="002A1BE0"/>
    <w:rsid w:val="002A3BEB"/>
    <w:rsid w:val="002A4D1C"/>
    <w:rsid w:val="002A5044"/>
    <w:rsid w:val="002A5170"/>
    <w:rsid w:val="002A564F"/>
    <w:rsid w:val="002A70F7"/>
    <w:rsid w:val="002A7FB9"/>
    <w:rsid w:val="002B0051"/>
    <w:rsid w:val="002B146F"/>
    <w:rsid w:val="002B1D6B"/>
    <w:rsid w:val="002B2308"/>
    <w:rsid w:val="002B27E7"/>
    <w:rsid w:val="002B2A0F"/>
    <w:rsid w:val="002B331D"/>
    <w:rsid w:val="002B3ED4"/>
    <w:rsid w:val="002B43C4"/>
    <w:rsid w:val="002B48ED"/>
    <w:rsid w:val="002B63FB"/>
    <w:rsid w:val="002B6FF1"/>
    <w:rsid w:val="002B73F9"/>
    <w:rsid w:val="002B7D7B"/>
    <w:rsid w:val="002B7D90"/>
    <w:rsid w:val="002C0262"/>
    <w:rsid w:val="002C15D1"/>
    <w:rsid w:val="002C1A72"/>
    <w:rsid w:val="002C1BD1"/>
    <w:rsid w:val="002C1C34"/>
    <w:rsid w:val="002C3066"/>
    <w:rsid w:val="002C3944"/>
    <w:rsid w:val="002C445B"/>
    <w:rsid w:val="002D00A1"/>
    <w:rsid w:val="002D051C"/>
    <w:rsid w:val="002D0871"/>
    <w:rsid w:val="002D12D9"/>
    <w:rsid w:val="002D1DD7"/>
    <w:rsid w:val="002D20FC"/>
    <w:rsid w:val="002D2698"/>
    <w:rsid w:val="002D280C"/>
    <w:rsid w:val="002D2A45"/>
    <w:rsid w:val="002D3120"/>
    <w:rsid w:val="002D5147"/>
    <w:rsid w:val="002D52CE"/>
    <w:rsid w:val="002D67FA"/>
    <w:rsid w:val="002D6A1B"/>
    <w:rsid w:val="002D7085"/>
    <w:rsid w:val="002D71A7"/>
    <w:rsid w:val="002D731C"/>
    <w:rsid w:val="002D73C6"/>
    <w:rsid w:val="002D74DC"/>
    <w:rsid w:val="002D782C"/>
    <w:rsid w:val="002D7FC5"/>
    <w:rsid w:val="002E07D9"/>
    <w:rsid w:val="002E0C03"/>
    <w:rsid w:val="002E10A2"/>
    <w:rsid w:val="002E3D96"/>
    <w:rsid w:val="002E470B"/>
    <w:rsid w:val="002E5562"/>
    <w:rsid w:val="002E7A71"/>
    <w:rsid w:val="002F0AA2"/>
    <w:rsid w:val="002F14E3"/>
    <w:rsid w:val="002F1B02"/>
    <w:rsid w:val="002F5711"/>
    <w:rsid w:val="002F6764"/>
    <w:rsid w:val="002F79FD"/>
    <w:rsid w:val="002F7FCC"/>
    <w:rsid w:val="003002FC"/>
    <w:rsid w:val="00300E0E"/>
    <w:rsid w:val="0030207D"/>
    <w:rsid w:val="003027A6"/>
    <w:rsid w:val="00303043"/>
    <w:rsid w:val="00303941"/>
    <w:rsid w:val="003048ED"/>
    <w:rsid w:val="00305225"/>
    <w:rsid w:val="003053B3"/>
    <w:rsid w:val="00305462"/>
    <w:rsid w:val="00305530"/>
    <w:rsid w:val="00305ABF"/>
    <w:rsid w:val="00305C1F"/>
    <w:rsid w:val="00306D51"/>
    <w:rsid w:val="00306DA2"/>
    <w:rsid w:val="00307A93"/>
    <w:rsid w:val="00307F3C"/>
    <w:rsid w:val="00310E3F"/>
    <w:rsid w:val="00311440"/>
    <w:rsid w:val="00311AEB"/>
    <w:rsid w:val="003124FD"/>
    <w:rsid w:val="00313093"/>
    <w:rsid w:val="0031326A"/>
    <w:rsid w:val="00314EA3"/>
    <w:rsid w:val="00314FCC"/>
    <w:rsid w:val="00315ABF"/>
    <w:rsid w:val="00316B61"/>
    <w:rsid w:val="00316DAE"/>
    <w:rsid w:val="00316F41"/>
    <w:rsid w:val="003171C4"/>
    <w:rsid w:val="003178AB"/>
    <w:rsid w:val="003205BA"/>
    <w:rsid w:val="003228CC"/>
    <w:rsid w:val="003231E5"/>
    <w:rsid w:val="00324ECB"/>
    <w:rsid w:val="00325048"/>
    <w:rsid w:val="00325277"/>
    <w:rsid w:val="003254A1"/>
    <w:rsid w:val="003259C5"/>
    <w:rsid w:val="00325D72"/>
    <w:rsid w:val="00325E42"/>
    <w:rsid w:val="003265CE"/>
    <w:rsid w:val="00326D0D"/>
    <w:rsid w:val="00330733"/>
    <w:rsid w:val="0033080D"/>
    <w:rsid w:val="00330E68"/>
    <w:rsid w:val="003311DD"/>
    <w:rsid w:val="003315C4"/>
    <w:rsid w:val="0033266A"/>
    <w:rsid w:val="003329B7"/>
    <w:rsid w:val="00333A0E"/>
    <w:rsid w:val="003361A8"/>
    <w:rsid w:val="00336D85"/>
    <w:rsid w:val="00337F01"/>
    <w:rsid w:val="00340A73"/>
    <w:rsid w:val="003414D4"/>
    <w:rsid w:val="00341786"/>
    <w:rsid w:val="00341DD0"/>
    <w:rsid w:val="00342364"/>
    <w:rsid w:val="00343B54"/>
    <w:rsid w:val="00343D54"/>
    <w:rsid w:val="00344EA1"/>
    <w:rsid w:val="00345AA7"/>
    <w:rsid w:val="003465C5"/>
    <w:rsid w:val="003505AA"/>
    <w:rsid w:val="00350759"/>
    <w:rsid w:val="00353909"/>
    <w:rsid w:val="0035464E"/>
    <w:rsid w:val="003546B4"/>
    <w:rsid w:val="00355213"/>
    <w:rsid w:val="00355D59"/>
    <w:rsid w:val="00356BE6"/>
    <w:rsid w:val="00356CD0"/>
    <w:rsid w:val="00357056"/>
    <w:rsid w:val="0035721D"/>
    <w:rsid w:val="00360085"/>
    <w:rsid w:val="0036132E"/>
    <w:rsid w:val="00361621"/>
    <w:rsid w:val="003636B3"/>
    <w:rsid w:val="00363A98"/>
    <w:rsid w:val="00365FB2"/>
    <w:rsid w:val="003673F4"/>
    <w:rsid w:val="00370D28"/>
    <w:rsid w:val="0037168B"/>
    <w:rsid w:val="00372B52"/>
    <w:rsid w:val="003739CF"/>
    <w:rsid w:val="0037448E"/>
    <w:rsid w:val="003759A4"/>
    <w:rsid w:val="00376D8C"/>
    <w:rsid w:val="0038087A"/>
    <w:rsid w:val="00381E4E"/>
    <w:rsid w:val="00382221"/>
    <w:rsid w:val="00382D07"/>
    <w:rsid w:val="003834B3"/>
    <w:rsid w:val="0038374F"/>
    <w:rsid w:val="003838C0"/>
    <w:rsid w:val="003840F6"/>
    <w:rsid w:val="00384112"/>
    <w:rsid w:val="003849DD"/>
    <w:rsid w:val="00384A39"/>
    <w:rsid w:val="00384D05"/>
    <w:rsid w:val="00384DAB"/>
    <w:rsid w:val="003851A5"/>
    <w:rsid w:val="003858FF"/>
    <w:rsid w:val="00385D79"/>
    <w:rsid w:val="00385E15"/>
    <w:rsid w:val="0038676B"/>
    <w:rsid w:val="00386B1C"/>
    <w:rsid w:val="003903D3"/>
    <w:rsid w:val="00390954"/>
    <w:rsid w:val="00391124"/>
    <w:rsid w:val="0039159C"/>
    <w:rsid w:val="00391F44"/>
    <w:rsid w:val="00393A73"/>
    <w:rsid w:val="00394D78"/>
    <w:rsid w:val="003963D0"/>
    <w:rsid w:val="00396883"/>
    <w:rsid w:val="00397DF6"/>
    <w:rsid w:val="003A41ED"/>
    <w:rsid w:val="003A524F"/>
    <w:rsid w:val="003A6289"/>
    <w:rsid w:val="003A7657"/>
    <w:rsid w:val="003B23F5"/>
    <w:rsid w:val="003B3838"/>
    <w:rsid w:val="003B3BD1"/>
    <w:rsid w:val="003B54A1"/>
    <w:rsid w:val="003B54C4"/>
    <w:rsid w:val="003B6688"/>
    <w:rsid w:val="003C19B4"/>
    <w:rsid w:val="003C279A"/>
    <w:rsid w:val="003C3C35"/>
    <w:rsid w:val="003C3D86"/>
    <w:rsid w:val="003C453C"/>
    <w:rsid w:val="003C484E"/>
    <w:rsid w:val="003C51EF"/>
    <w:rsid w:val="003C6C57"/>
    <w:rsid w:val="003D064C"/>
    <w:rsid w:val="003D0835"/>
    <w:rsid w:val="003D104F"/>
    <w:rsid w:val="003D3496"/>
    <w:rsid w:val="003D45B6"/>
    <w:rsid w:val="003D5616"/>
    <w:rsid w:val="003D58D9"/>
    <w:rsid w:val="003D5FB5"/>
    <w:rsid w:val="003D62EC"/>
    <w:rsid w:val="003D69D7"/>
    <w:rsid w:val="003D7358"/>
    <w:rsid w:val="003E0318"/>
    <w:rsid w:val="003E1794"/>
    <w:rsid w:val="003E17DD"/>
    <w:rsid w:val="003E33C2"/>
    <w:rsid w:val="003E6834"/>
    <w:rsid w:val="003E690E"/>
    <w:rsid w:val="003F0326"/>
    <w:rsid w:val="003F05B5"/>
    <w:rsid w:val="003F464A"/>
    <w:rsid w:val="003F51CF"/>
    <w:rsid w:val="003F5E5F"/>
    <w:rsid w:val="003F64C7"/>
    <w:rsid w:val="003F78BC"/>
    <w:rsid w:val="00400079"/>
    <w:rsid w:val="004005D8"/>
    <w:rsid w:val="00400ABC"/>
    <w:rsid w:val="00400B02"/>
    <w:rsid w:val="004024CC"/>
    <w:rsid w:val="0040312F"/>
    <w:rsid w:val="00405694"/>
    <w:rsid w:val="00406A38"/>
    <w:rsid w:val="0040707B"/>
    <w:rsid w:val="0040718A"/>
    <w:rsid w:val="00407BAF"/>
    <w:rsid w:val="004102CE"/>
    <w:rsid w:val="0041286D"/>
    <w:rsid w:val="00412A55"/>
    <w:rsid w:val="004130F7"/>
    <w:rsid w:val="00413276"/>
    <w:rsid w:val="00414E26"/>
    <w:rsid w:val="00416E79"/>
    <w:rsid w:val="00417393"/>
    <w:rsid w:val="00422004"/>
    <w:rsid w:val="00422468"/>
    <w:rsid w:val="004226CE"/>
    <w:rsid w:val="00423B03"/>
    <w:rsid w:val="00426E71"/>
    <w:rsid w:val="00430195"/>
    <w:rsid w:val="00430380"/>
    <w:rsid w:val="00430E2C"/>
    <w:rsid w:val="004319EC"/>
    <w:rsid w:val="00431A75"/>
    <w:rsid w:val="00431DBA"/>
    <w:rsid w:val="0043389B"/>
    <w:rsid w:val="00433CEC"/>
    <w:rsid w:val="0043456D"/>
    <w:rsid w:val="00434814"/>
    <w:rsid w:val="00434911"/>
    <w:rsid w:val="0043536A"/>
    <w:rsid w:val="00435440"/>
    <w:rsid w:val="00435659"/>
    <w:rsid w:val="00435EBA"/>
    <w:rsid w:val="00437B70"/>
    <w:rsid w:val="004414C5"/>
    <w:rsid w:val="00441E95"/>
    <w:rsid w:val="00442BD8"/>
    <w:rsid w:val="00442BE8"/>
    <w:rsid w:val="00442E0B"/>
    <w:rsid w:val="00443871"/>
    <w:rsid w:val="00444A69"/>
    <w:rsid w:val="004461A5"/>
    <w:rsid w:val="00446B4A"/>
    <w:rsid w:val="004508A2"/>
    <w:rsid w:val="0045181D"/>
    <w:rsid w:val="00453571"/>
    <w:rsid w:val="00454420"/>
    <w:rsid w:val="004555B4"/>
    <w:rsid w:val="0045663D"/>
    <w:rsid w:val="0045688B"/>
    <w:rsid w:val="004577DD"/>
    <w:rsid w:val="0046004D"/>
    <w:rsid w:val="0046035B"/>
    <w:rsid w:val="004606F1"/>
    <w:rsid w:val="00460746"/>
    <w:rsid w:val="00460B11"/>
    <w:rsid w:val="00460C85"/>
    <w:rsid w:val="0046139F"/>
    <w:rsid w:val="004624F7"/>
    <w:rsid w:val="00463566"/>
    <w:rsid w:val="004641FE"/>
    <w:rsid w:val="00470D67"/>
    <w:rsid w:val="00471F33"/>
    <w:rsid w:val="004720C2"/>
    <w:rsid w:val="00472B8D"/>
    <w:rsid w:val="00472FC7"/>
    <w:rsid w:val="0047353F"/>
    <w:rsid w:val="00473946"/>
    <w:rsid w:val="00474E0E"/>
    <w:rsid w:val="00476FA7"/>
    <w:rsid w:val="004774D4"/>
    <w:rsid w:val="00477787"/>
    <w:rsid w:val="004810E2"/>
    <w:rsid w:val="004812EA"/>
    <w:rsid w:val="00481F5F"/>
    <w:rsid w:val="004828C8"/>
    <w:rsid w:val="00486633"/>
    <w:rsid w:val="004866A6"/>
    <w:rsid w:val="004866EF"/>
    <w:rsid w:val="00486A8D"/>
    <w:rsid w:val="0048771B"/>
    <w:rsid w:val="00487926"/>
    <w:rsid w:val="00490EA8"/>
    <w:rsid w:val="00491122"/>
    <w:rsid w:val="0049260B"/>
    <w:rsid w:val="004932B6"/>
    <w:rsid w:val="0049351E"/>
    <w:rsid w:val="0049445C"/>
    <w:rsid w:val="00495843"/>
    <w:rsid w:val="004971C1"/>
    <w:rsid w:val="004A11BD"/>
    <w:rsid w:val="004A1DE2"/>
    <w:rsid w:val="004A2235"/>
    <w:rsid w:val="004A240D"/>
    <w:rsid w:val="004A2578"/>
    <w:rsid w:val="004A293C"/>
    <w:rsid w:val="004A2C5A"/>
    <w:rsid w:val="004A37F7"/>
    <w:rsid w:val="004A389B"/>
    <w:rsid w:val="004A4368"/>
    <w:rsid w:val="004A77DD"/>
    <w:rsid w:val="004B24AA"/>
    <w:rsid w:val="004B32F9"/>
    <w:rsid w:val="004B3438"/>
    <w:rsid w:val="004B4989"/>
    <w:rsid w:val="004B4C2D"/>
    <w:rsid w:val="004B53B9"/>
    <w:rsid w:val="004B55A1"/>
    <w:rsid w:val="004B5662"/>
    <w:rsid w:val="004B58CE"/>
    <w:rsid w:val="004B668D"/>
    <w:rsid w:val="004B6DF5"/>
    <w:rsid w:val="004B758E"/>
    <w:rsid w:val="004C0412"/>
    <w:rsid w:val="004C0DE2"/>
    <w:rsid w:val="004C132E"/>
    <w:rsid w:val="004C258F"/>
    <w:rsid w:val="004C5014"/>
    <w:rsid w:val="004C52D7"/>
    <w:rsid w:val="004C5722"/>
    <w:rsid w:val="004C5FBE"/>
    <w:rsid w:val="004C659A"/>
    <w:rsid w:val="004C6B47"/>
    <w:rsid w:val="004D3A72"/>
    <w:rsid w:val="004D3EFA"/>
    <w:rsid w:val="004D4A29"/>
    <w:rsid w:val="004D4E56"/>
    <w:rsid w:val="004D5431"/>
    <w:rsid w:val="004D7C9C"/>
    <w:rsid w:val="004E15AE"/>
    <w:rsid w:val="004E2A53"/>
    <w:rsid w:val="004E3912"/>
    <w:rsid w:val="004E58AF"/>
    <w:rsid w:val="004E6903"/>
    <w:rsid w:val="004E6F13"/>
    <w:rsid w:val="004E6FC4"/>
    <w:rsid w:val="004E76C7"/>
    <w:rsid w:val="004F49EF"/>
    <w:rsid w:val="004F5E4A"/>
    <w:rsid w:val="004F6F45"/>
    <w:rsid w:val="00500CAD"/>
    <w:rsid w:val="005012D1"/>
    <w:rsid w:val="0050205D"/>
    <w:rsid w:val="00502244"/>
    <w:rsid w:val="00502AA0"/>
    <w:rsid w:val="00503EF3"/>
    <w:rsid w:val="00504922"/>
    <w:rsid w:val="00505150"/>
    <w:rsid w:val="00506368"/>
    <w:rsid w:val="005067D9"/>
    <w:rsid w:val="00507C60"/>
    <w:rsid w:val="005106F2"/>
    <w:rsid w:val="00510A6F"/>
    <w:rsid w:val="00510BE4"/>
    <w:rsid w:val="00511132"/>
    <w:rsid w:val="005122E0"/>
    <w:rsid w:val="00513735"/>
    <w:rsid w:val="0051470E"/>
    <w:rsid w:val="0051735A"/>
    <w:rsid w:val="00520CBD"/>
    <w:rsid w:val="00521121"/>
    <w:rsid w:val="0052247B"/>
    <w:rsid w:val="005236E0"/>
    <w:rsid w:val="005241A7"/>
    <w:rsid w:val="00526109"/>
    <w:rsid w:val="00526AD5"/>
    <w:rsid w:val="00526E79"/>
    <w:rsid w:val="005271B7"/>
    <w:rsid w:val="00530561"/>
    <w:rsid w:val="0053236E"/>
    <w:rsid w:val="00532A25"/>
    <w:rsid w:val="00533AA0"/>
    <w:rsid w:val="00534A6B"/>
    <w:rsid w:val="005353F7"/>
    <w:rsid w:val="0053576F"/>
    <w:rsid w:val="005365DA"/>
    <w:rsid w:val="00540710"/>
    <w:rsid w:val="005410FA"/>
    <w:rsid w:val="0054169B"/>
    <w:rsid w:val="0054173F"/>
    <w:rsid w:val="00541A67"/>
    <w:rsid w:val="00541F5D"/>
    <w:rsid w:val="00542A67"/>
    <w:rsid w:val="00542D6B"/>
    <w:rsid w:val="0054303B"/>
    <w:rsid w:val="0054377C"/>
    <w:rsid w:val="005438AE"/>
    <w:rsid w:val="005440DE"/>
    <w:rsid w:val="00544DE6"/>
    <w:rsid w:val="005454A3"/>
    <w:rsid w:val="005459AC"/>
    <w:rsid w:val="0054755B"/>
    <w:rsid w:val="00547D33"/>
    <w:rsid w:val="0055173D"/>
    <w:rsid w:val="005524E9"/>
    <w:rsid w:val="00554316"/>
    <w:rsid w:val="005543C0"/>
    <w:rsid w:val="00554D95"/>
    <w:rsid w:val="0055519D"/>
    <w:rsid w:val="00555A86"/>
    <w:rsid w:val="005565F9"/>
    <w:rsid w:val="00556DB3"/>
    <w:rsid w:val="0056044F"/>
    <w:rsid w:val="00560CBD"/>
    <w:rsid w:val="00561DAE"/>
    <w:rsid w:val="005625C6"/>
    <w:rsid w:val="00564422"/>
    <w:rsid w:val="00564AD5"/>
    <w:rsid w:val="005651FA"/>
    <w:rsid w:val="00565729"/>
    <w:rsid w:val="0056775C"/>
    <w:rsid w:val="00567EE7"/>
    <w:rsid w:val="0057328F"/>
    <w:rsid w:val="00573FF9"/>
    <w:rsid w:val="0057496F"/>
    <w:rsid w:val="00575DD4"/>
    <w:rsid w:val="005814AB"/>
    <w:rsid w:val="0058169E"/>
    <w:rsid w:val="00582A17"/>
    <w:rsid w:val="00582F2E"/>
    <w:rsid w:val="0058456F"/>
    <w:rsid w:val="00586221"/>
    <w:rsid w:val="00587090"/>
    <w:rsid w:val="0058797E"/>
    <w:rsid w:val="0059007B"/>
    <w:rsid w:val="00590A35"/>
    <w:rsid w:val="005917A5"/>
    <w:rsid w:val="0059224C"/>
    <w:rsid w:val="00592601"/>
    <w:rsid w:val="005927E7"/>
    <w:rsid w:val="005935BF"/>
    <w:rsid w:val="0059440B"/>
    <w:rsid w:val="00594585"/>
    <w:rsid w:val="005945C5"/>
    <w:rsid w:val="00596AC6"/>
    <w:rsid w:val="00596E2B"/>
    <w:rsid w:val="005A01DE"/>
    <w:rsid w:val="005A1579"/>
    <w:rsid w:val="005A1F84"/>
    <w:rsid w:val="005A215F"/>
    <w:rsid w:val="005A21BB"/>
    <w:rsid w:val="005A251B"/>
    <w:rsid w:val="005A3645"/>
    <w:rsid w:val="005A39EA"/>
    <w:rsid w:val="005A3CC1"/>
    <w:rsid w:val="005A491E"/>
    <w:rsid w:val="005A5634"/>
    <w:rsid w:val="005A5F80"/>
    <w:rsid w:val="005A602D"/>
    <w:rsid w:val="005A6830"/>
    <w:rsid w:val="005A721C"/>
    <w:rsid w:val="005B024B"/>
    <w:rsid w:val="005B1C66"/>
    <w:rsid w:val="005B1DD0"/>
    <w:rsid w:val="005B3089"/>
    <w:rsid w:val="005B4BB6"/>
    <w:rsid w:val="005B5BBB"/>
    <w:rsid w:val="005B5E3A"/>
    <w:rsid w:val="005B637C"/>
    <w:rsid w:val="005B6908"/>
    <w:rsid w:val="005B6B59"/>
    <w:rsid w:val="005B74D2"/>
    <w:rsid w:val="005C0892"/>
    <w:rsid w:val="005C1CA9"/>
    <w:rsid w:val="005C2605"/>
    <w:rsid w:val="005C2804"/>
    <w:rsid w:val="005C372B"/>
    <w:rsid w:val="005C5942"/>
    <w:rsid w:val="005C6FBB"/>
    <w:rsid w:val="005C7EE2"/>
    <w:rsid w:val="005D06B1"/>
    <w:rsid w:val="005D150E"/>
    <w:rsid w:val="005D1FF3"/>
    <w:rsid w:val="005D248C"/>
    <w:rsid w:val="005D3028"/>
    <w:rsid w:val="005D3120"/>
    <w:rsid w:val="005D3914"/>
    <w:rsid w:val="005D4371"/>
    <w:rsid w:val="005D4CDA"/>
    <w:rsid w:val="005D60BB"/>
    <w:rsid w:val="005D6725"/>
    <w:rsid w:val="005D690A"/>
    <w:rsid w:val="005D704D"/>
    <w:rsid w:val="005D7074"/>
    <w:rsid w:val="005D7D1B"/>
    <w:rsid w:val="005E1377"/>
    <w:rsid w:val="005E14E9"/>
    <w:rsid w:val="005E1A31"/>
    <w:rsid w:val="005E24D9"/>
    <w:rsid w:val="005E2A09"/>
    <w:rsid w:val="005E2DD5"/>
    <w:rsid w:val="005E3A39"/>
    <w:rsid w:val="005E3B74"/>
    <w:rsid w:val="005E3E9C"/>
    <w:rsid w:val="005E4122"/>
    <w:rsid w:val="005E4713"/>
    <w:rsid w:val="005E49A7"/>
    <w:rsid w:val="005E4B50"/>
    <w:rsid w:val="005E5029"/>
    <w:rsid w:val="005E5AE5"/>
    <w:rsid w:val="005E6165"/>
    <w:rsid w:val="005E6239"/>
    <w:rsid w:val="005E63AA"/>
    <w:rsid w:val="005E7163"/>
    <w:rsid w:val="005F0063"/>
    <w:rsid w:val="005F075A"/>
    <w:rsid w:val="005F4466"/>
    <w:rsid w:val="005F4C08"/>
    <w:rsid w:val="005F4D9C"/>
    <w:rsid w:val="005F54AA"/>
    <w:rsid w:val="005F592A"/>
    <w:rsid w:val="005F64BB"/>
    <w:rsid w:val="005F64DA"/>
    <w:rsid w:val="005F6735"/>
    <w:rsid w:val="00600621"/>
    <w:rsid w:val="006010FC"/>
    <w:rsid w:val="006014DE"/>
    <w:rsid w:val="00601562"/>
    <w:rsid w:val="00602FB0"/>
    <w:rsid w:val="0060356B"/>
    <w:rsid w:val="00603A26"/>
    <w:rsid w:val="006059F5"/>
    <w:rsid w:val="006063F2"/>
    <w:rsid w:val="0061016E"/>
    <w:rsid w:val="00610599"/>
    <w:rsid w:val="00611AB1"/>
    <w:rsid w:val="00611CB2"/>
    <w:rsid w:val="0061208D"/>
    <w:rsid w:val="00612D17"/>
    <w:rsid w:val="006142D8"/>
    <w:rsid w:val="0061438B"/>
    <w:rsid w:val="0061614A"/>
    <w:rsid w:val="00616AA6"/>
    <w:rsid w:val="00616F4C"/>
    <w:rsid w:val="00617CF4"/>
    <w:rsid w:val="0062289D"/>
    <w:rsid w:val="00623046"/>
    <w:rsid w:val="00623525"/>
    <w:rsid w:val="00623E91"/>
    <w:rsid w:val="00624E53"/>
    <w:rsid w:val="00625817"/>
    <w:rsid w:val="00625A2A"/>
    <w:rsid w:val="00627202"/>
    <w:rsid w:val="006308F9"/>
    <w:rsid w:val="006312E9"/>
    <w:rsid w:val="00631B81"/>
    <w:rsid w:val="0063263E"/>
    <w:rsid w:val="00632A5E"/>
    <w:rsid w:val="00632EAB"/>
    <w:rsid w:val="00632EFC"/>
    <w:rsid w:val="00632F9A"/>
    <w:rsid w:val="0063362F"/>
    <w:rsid w:val="00633AA0"/>
    <w:rsid w:val="006344AC"/>
    <w:rsid w:val="0063487F"/>
    <w:rsid w:val="006361C2"/>
    <w:rsid w:val="00636A27"/>
    <w:rsid w:val="00636E11"/>
    <w:rsid w:val="0063735F"/>
    <w:rsid w:val="00637685"/>
    <w:rsid w:val="0064014B"/>
    <w:rsid w:val="0064034A"/>
    <w:rsid w:val="0064161C"/>
    <w:rsid w:val="00641EBA"/>
    <w:rsid w:val="006422F7"/>
    <w:rsid w:val="0064278E"/>
    <w:rsid w:val="00642B91"/>
    <w:rsid w:val="00644468"/>
    <w:rsid w:val="00644AC0"/>
    <w:rsid w:val="00644E34"/>
    <w:rsid w:val="00645CF1"/>
    <w:rsid w:val="00645E4B"/>
    <w:rsid w:val="00646AD1"/>
    <w:rsid w:val="00647388"/>
    <w:rsid w:val="0064741A"/>
    <w:rsid w:val="0064744A"/>
    <w:rsid w:val="00647A0D"/>
    <w:rsid w:val="00650C12"/>
    <w:rsid w:val="00650E35"/>
    <w:rsid w:val="00650FC3"/>
    <w:rsid w:val="006531A0"/>
    <w:rsid w:val="006531BC"/>
    <w:rsid w:val="00655F34"/>
    <w:rsid w:val="0066237B"/>
    <w:rsid w:val="00662466"/>
    <w:rsid w:val="006625A8"/>
    <w:rsid w:val="006626A1"/>
    <w:rsid w:val="00662FEE"/>
    <w:rsid w:val="00663505"/>
    <w:rsid w:val="006637F3"/>
    <w:rsid w:val="00664007"/>
    <w:rsid w:val="00664F52"/>
    <w:rsid w:val="0066603B"/>
    <w:rsid w:val="00666418"/>
    <w:rsid w:val="00666791"/>
    <w:rsid w:val="00666B2A"/>
    <w:rsid w:val="00667268"/>
    <w:rsid w:val="0066783B"/>
    <w:rsid w:val="006700F2"/>
    <w:rsid w:val="00670297"/>
    <w:rsid w:val="00670AF2"/>
    <w:rsid w:val="006712D2"/>
    <w:rsid w:val="006733A9"/>
    <w:rsid w:val="006734DC"/>
    <w:rsid w:val="006734DE"/>
    <w:rsid w:val="0067377E"/>
    <w:rsid w:val="00673DB5"/>
    <w:rsid w:val="00674057"/>
    <w:rsid w:val="00674206"/>
    <w:rsid w:val="00674A13"/>
    <w:rsid w:val="0067583F"/>
    <w:rsid w:val="00675BA1"/>
    <w:rsid w:val="00676592"/>
    <w:rsid w:val="006804E7"/>
    <w:rsid w:val="0068094B"/>
    <w:rsid w:val="00681091"/>
    <w:rsid w:val="0068111A"/>
    <w:rsid w:val="00681B48"/>
    <w:rsid w:val="00681E34"/>
    <w:rsid w:val="00681F47"/>
    <w:rsid w:val="00682021"/>
    <w:rsid w:val="00683432"/>
    <w:rsid w:val="00683AF3"/>
    <w:rsid w:val="006861D4"/>
    <w:rsid w:val="006865BC"/>
    <w:rsid w:val="00686980"/>
    <w:rsid w:val="00686D03"/>
    <w:rsid w:val="0069040E"/>
    <w:rsid w:val="006905F2"/>
    <w:rsid w:val="006913A2"/>
    <w:rsid w:val="006928FF"/>
    <w:rsid w:val="00692B68"/>
    <w:rsid w:val="00693053"/>
    <w:rsid w:val="0069339F"/>
    <w:rsid w:val="0069432A"/>
    <w:rsid w:val="0069525A"/>
    <w:rsid w:val="00695AD7"/>
    <w:rsid w:val="00695B8D"/>
    <w:rsid w:val="00696109"/>
    <w:rsid w:val="006978D7"/>
    <w:rsid w:val="00697BB5"/>
    <w:rsid w:val="006A1512"/>
    <w:rsid w:val="006A1737"/>
    <w:rsid w:val="006A19D5"/>
    <w:rsid w:val="006A3E31"/>
    <w:rsid w:val="006A4A58"/>
    <w:rsid w:val="006A5293"/>
    <w:rsid w:val="006A67AA"/>
    <w:rsid w:val="006B00DF"/>
    <w:rsid w:val="006B12F3"/>
    <w:rsid w:val="006B2F9A"/>
    <w:rsid w:val="006B4F0D"/>
    <w:rsid w:val="006B6D5D"/>
    <w:rsid w:val="006B7CB5"/>
    <w:rsid w:val="006C1F70"/>
    <w:rsid w:val="006C2637"/>
    <w:rsid w:val="006C2AD3"/>
    <w:rsid w:val="006C32BE"/>
    <w:rsid w:val="006C35A0"/>
    <w:rsid w:val="006C575C"/>
    <w:rsid w:val="006D059A"/>
    <w:rsid w:val="006D1192"/>
    <w:rsid w:val="006D2837"/>
    <w:rsid w:val="006D29D8"/>
    <w:rsid w:val="006D3A49"/>
    <w:rsid w:val="006D3ADB"/>
    <w:rsid w:val="006D45D9"/>
    <w:rsid w:val="006D4744"/>
    <w:rsid w:val="006D4BB4"/>
    <w:rsid w:val="006D5AF5"/>
    <w:rsid w:val="006D6088"/>
    <w:rsid w:val="006D7B48"/>
    <w:rsid w:val="006D7C3D"/>
    <w:rsid w:val="006D7EF8"/>
    <w:rsid w:val="006E23E1"/>
    <w:rsid w:val="006E2C45"/>
    <w:rsid w:val="006E32CF"/>
    <w:rsid w:val="006E3BAF"/>
    <w:rsid w:val="006E5738"/>
    <w:rsid w:val="006E6024"/>
    <w:rsid w:val="006E6268"/>
    <w:rsid w:val="006E677E"/>
    <w:rsid w:val="006E6DD2"/>
    <w:rsid w:val="006F0478"/>
    <w:rsid w:val="006F10E7"/>
    <w:rsid w:val="006F1184"/>
    <w:rsid w:val="006F14A5"/>
    <w:rsid w:val="006F278F"/>
    <w:rsid w:val="006F42E5"/>
    <w:rsid w:val="006F4E4F"/>
    <w:rsid w:val="006F5B34"/>
    <w:rsid w:val="006F5B5A"/>
    <w:rsid w:val="006F5DC8"/>
    <w:rsid w:val="006F63BC"/>
    <w:rsid w:val="00700594"/>
    <w:rsid w:val="00700F09"/>
    <w:rsid w:val="00702BC6"/>
    <w:rsid w:val="007060E3"/>
    <w:rsid w:val="007067FE"/>
    <w:rsid w:val="007106B9"/>
    <w:rsid w:val="00710A46"/>
    <w:rsid w:val="00710AAC"/>
    <w:rsid w:val="00710BC6"/>
    <w:rsid w:val="007115F4"/>
    <w:rsid w:val="00712C57"/>
    <w:rsid w:val="00714C31"/>
    <w:rsid w:val="00715610"/>
    <w:rsid w:val="007157F2"/>
    <w:rsid w:val="0071597B"/>
    <w:rsid w:val="00715E05"/>
    <w:rsid w:val="00715EB4"/>
    <w:rsid w:val="00715F5C"/>
    <w:rsid w:val="00716A6A"/>
    <w:rsid w:val="00717E99"/>
    <w:rsid w:val="0072162B"/>
    <w:rsid w:val="00723763"/>
    <w:rsid w:val="00724616"/>
    <w:rsid w:val="00724F82"/>
    <w:rsid w:val="00725C2B"/>
    <w:rsid w:val="00726953"/>
    <w:rsid w:val="00726A7C"/>
    <w:rsid w:val="0072751A"/>
    <w:rsid w:val="00727B39"/>
    <w:rsid w:val="00730546"/>
    <w:rsid w:val="007329FC"/>
    <w:rsid w:val="00732A64"/>
    <w:rsid w:val="00733509"/>
    <w:rsid w:val="00733B39"/>
    <w:rsid w:val="00733E7E"/>
    <w:rsid w:val="007342EF"/>
    <w:rsid w:val="007349BB"/>
    <w:rsid w:val="00735B53"/>
    <w:rsid w:val="007362CC"/>
    <w:rsid w:val="007366B7"/>
    <w:rsid w:val="00740067"/>
    <w:rsid w:val="00740F10"/>
    <w:rsid w:val="00742E1C"/>
    <w:rsid w:val="00745057"/>
    <w:rsid w:val="0074541B"/>
    <w:rsid w:val="00745D32"/>
    <w:rsid w:val="00746C47"/>
    <w:rsid w:val="007475D0"/>
    <w:rsid w:val="00747D61"/>
    <w:rsid w:val="00752322"/>
    <w:rsid w:val="007523D1"/>
    <w:rsid w:val="00752C46"/>
    <w:rsid w:val="00752DC6"/>
    <w:rsid w:val="007539DC"/>
    <w:rsid w:val="00753E3C"/>
    <w:rsid w:val="00754161"/>
    <w:rsid w:val="00754190"/>
    <w:rsid w:val="00754358"/>
    <w:rsid w:val="00755AD3"/>
    <w:rsid w:val="00757976"/>
    <w:rsid w:val="007602D8"/>
    <w:rsid w:val="00761216"/>
    <w:rsid w:val="00763425"/>
    <w:rsid w:val="007639D8"/>
    <w:rsid w:val="00763B1E"/>
    <w:rsid w:val="00764C3E"/>
    <w:rsid w:val="00764E70"/>
    <w:rsid w:val="0076515D"/>
    <w:rsid w:val="0076617F"/>
    <w:rsid w:val="00766708"/>
    <w:rsid w:val="00770C78"/>
    <w:rsid w:val="00771349"/>
    <w:rsid w:val="007724B8"/>
    <w:rsid w:val="00772E20"/>
    <w:rsid w:val="00772EFD"/>
    <w:rsid w:val="00774ED1"/>
    <w:rsid w:val="00775279"/>
    <w:rsid w:val="00775B67"/>
    <w:rsid w:val="007761BB"/>
    <w:rsid w:val="0077794D"/>
    <w:rsid w:val="00777B30"/>
    <w:rsid w:val="00780458"/>
    <w:rsid w:val="007804DF"/>
    <w:rsid w:val="00783210"/>
    <w:rsid w:val="0078383F"/>
    <w:rsid w:val="00783ABC"/>
    <w:rsid w:val="00783BC9"/>
    <w:rsid w:val="00784D04"/>
    <w:rsid w:val="007854FA"/>
    <w:rsid w:val="00786B61"/>
    <w:rsid w:val="0078768F"/>
    <w:rsid w:val="00790C4F"/>
    <w:rsid w:val="00790E69"/>
    <w:rsid w:val="00790F9D"/>
    <w:rsid w:val="007934A4"/>
    <w:rsid w:val="00794E17"/>
    <w:rsid w:val="00796B9A"/>
    <w:rsid w:val="007A0D40"/>
    <w:rsid w:val="007A198C"/>
    <w:rsid w:val="007A19AD"/>
    <w:rsid w:val="007A1AFB"/>
    <w:rsid w:val="007A25DD"/>
    <w:rsid w:val="007A38A4"/>
    <w:rsid w:val="007A42C2"/>
    <w:rsid w:val="007A4D76"/>
    <w:rsid w:val="007A5038"/>
    <w:rsid w:val="007A586F"/>
    <w:rsid w:val="007A59D0"/>
    <w:rsid w:val="007A5CF2"/>
    <w:rsid w:val="007A6687"/>
    <w:rsid w:val="007A7419"/>
    <w:rsid w:val="007A7E87"/>
    <w:rsid w:val="007B1A4D"/>
    <w:rsid w:val="007B26DB"/>
    <w:rsid w:val="007B4578"/>
    <w:rsid w:val="007B46CE"/>
    <w:rsid w:val="007B51C8"/>
    <w:rsid w:val="007C0399"/>
    <w:rsid w:val="007C068D"/>
    <w:rsid w:val="007C20E5"/>
    <w:rsid w:val="007C2358"/>
    <w:rsid w:val="007C3502"/>
    <w:rsid w:val="007C43BB"/>
    <w:rsid w:val="007C4650"/>
    <w:rsid w:val="007C5351"/>
    <w:rsid w:val="007C59CA"/>
    <w:rsid w:val="007C69D6"/>
    <w:rsid w:val="007C6A6F"/>
    <w:rsid w:val="007C710E"/>
    <w:rsid w:val="007C7AAB"/>
    <w:rsid w:val="007C7E5D"/>
    <w:rsid w:val="007D043E"/>
    <w:rsid w:val="007D30C0"/>
    <w:rsid w:val="007D35B6"/>
    <w:rsid w:val="007D3CA3"/>
    <w:rsid w:val="007D4B0F"/>
    <w:rsid w:val="007D7361"/>
    <w:rsid w:val="007D7657"/>
    <w:rsid w:val="007E12B6"/>
    <w:rsid w:val="007E146E"/>
    <w:rsid w:val="007E1A5B"/>
    <w:rsid w:val="007E270F"/>
    <w:rsid w:val="007E27BB"/>
    <w:rsid w:val="007E4B50"/>
    <w:rsid w:val="007E590C"/>
    <w:rsid w:val="007E6815"/>
    <w:rsid w:val="007E6BC6"/>
    <w:rsid w:val="007E6CB5"/>
    <w:rsid w:val="007E7540"/>
    <w:rsid w:val="007E7619"/>
    <w:rsid w:val="007F115F"/>
    <w:rsid w:val="007F1F6F"/>
    <w:rsid w:val="007F2827"/>
    <w:rsid w:val="007F2FB8"/>
    <w:rsid w:val="007F35DB"/>
    <w:rsid w:val="007F40E6"/>
    <w:rsid w:val="007F5027"/>
    <w:rsid w:val="007F5CFE"/>
    <w:rsid w:val="007F78EF"/>
    <w:rsid w:val="00802177"/>
    <w:rsid w:val="008023F4"/>
    <w:rsid w:val="0080390E"/>
    <w:rsid w:val="008044EC"/>
    <w:rsid w:val="0080472E"/>
    <w:rsid w:val="0080577E"/>
    <w:rsid w:val="00807AF0"/>
    <w:rsid w:val="0081029A"/>
    <w:rsid w:val="00810C4D"/>
    <w:rsid w:val="00811C7D"/>
    <w:rsid w:val="00812526"/>
    <w:rsid w:val="00812BA7"/>
    <w:rsid w:val="00812E40"/>
    <w:rsid w:val="00813257"/>
    <w:rsid w:val="0081347A"/>
    <w:rsid w:val="00813604"/>
    <w:rsid w:val="0081414E"/>
    <w:rsid w:val="008147FB"/>
    <w:rsid w:val="00815440"/>
    <w:rsid w:val="008164FF"/>
    <w:rsid w:val="008175BA"/>
    <w:rsid w:val="0081796D"/>
    <w:rsid w:val="008250A6"/>
    <w:rsid w:val="00825691"/>
    <w:rsid w:val="008272EA"/>
    <w:rsid w:val="00827B8C"/>
    <w:rsid w:val="00830008"/>
    <w:rsid w:val="0083056B"/>
    <w:rsid w:val="00830C20"/>
    <w:rsid w:val="008318ED"/>
    <w:rsid w:val="00831E27"/>
    <w:rsid w:val="008325A9"/>
    <w:rsid w:val="00834B64"/>
    <w:rsid w:val="0083640B"/>
    <w:rsid w:val="008371E2"/>
    <w:rsid w:val="00837D9B"/>
    <w:rsid w:val="0084001C"/>
    <w:rsid w:val="00842059"/>
    <w:rsid w:val="00842598"/>
    <w:rsid w:val="00843434"/>
    <w:rsid w:val="008439B4"/>
    <w:rsid w:val="00845CF4"/>
    <w:rsid w:val="00846B95"/>
    <w:rsid w:val="00846DD5"/>
    <w:rsid w:val="008472EE"/>
    <w:rsid w:val="00847311"/>
    <w:rsid w:val="00847400"/>
    <w:rsid w:val="00847566"/>
    <w:rsid w:val="00847944"/>
    <w:rsid w:val="00847C16"/>
    <w:rsid w:val="00847CF6"/>
    <w:rsid w:val="0085014D"/>
    <w:rsid w:val="0085095C"/>
    <w:rsid w:val="00851AD7"/>
    <w:rsid w:val="0085264C"/>
    <w:rsid w:val="00852992"/>
    <w:rsid w:val="00853D0C"/>
    <w:rsid w:val="008548D8"/>
    <w:rsid w:val="008557E5"/>
    <w:rsid w:val="00856AE5"/>
    <w:rsid w:val="00857175"/>
    <w:rsid w:val="008575AB"/>
    <w:rsid w:val="0086101E"/>
    <w:rsid w:val="008617A6"/>
    <w:rsid w:val="00863C6F"/>
    <w:rsid w:val="008649E2"/>
    <w:rsid w:val="00865156"/>
    <w:rsid w:val="00865B8B"/>
    <w:rsid w:val="00867E74"/>
    <w:rsid w:val="00867F35"/>
    <w:rsid w:val="008700A7"/>
    <w:rsid w:val="0087034A"/>
    <w:rsid w:val="008704CB"/>
    <w:rsid w:val="00871F22"/>
    <w:rsid w:val="00872680"/>
    <w:rsid w:val="00872903"/>
    <w:rsid w:val="0087314D"/>
    <w:rsid w:val="00873C96"/>
    <w:rsid w:val="00873EF0"/>
    <w:rsid w:val="00874CB3"/>
    <w:rsid w:val="008765FD"/>
    <w:rsid w:val="0087708A"/>
    <w:rsid w:val="008813BD"/>
    <w:rsid w:val="008818F3"/>
    <w:rsid w:val="00881C2D"/>
    <w:rsid w:val="00883AD1"/>
    <w:rsid w:val="0088466C"/>
    <w:rsid w:val="0088487C"/>
    <w:rsid w:val="008849F0"/>
    <w:rsid w:val="00884D66"/>
    <w:rsid w:val="008904D3"/>
    <w:rsid w:val="00891781"/>
    <w:rsid w:val="00891B4C"/>
    <w:rsid w:val="00892DED"/>
    <w:rsid w:val="00894391"/>
    <w:rsid w:val="00894A37"/>
    <w:rsid w:val="00894E99"/>
    <w:rsid w:val="00896282"/>
    <w:rsid w:val="008A054E"/>
    <w:rsid w:val="008A1A13"/>
    <w:rsid w:val="008A22C0"/>
    <w:rsid w:val="008A4D5C"/>
    <w:rsid w:val="008A5059"/>
    <w:rsid w:val="008A6CCC"/>
    <w:rsid w:val="008B2F24"/>
    <w:rsid w:val="008B39CC"/>
    <w:rsid w:val="008B400C"/>
    <w:rsid w:val="008B61EA"/>
    <w:rsid w:val="008B7354"/>
    <w:rsid w:val="008B763E"/>
    <w:rsid w:val="008C027B"/>
    <w:rsid w:val="008C0480"/>
    <w:rsid w:val="008C0495"/>
    <w:rsid w:val="008C1F11"/>
    <w:rsid w:val="008C3388"/>
    <w:rsid w:val="008C5ECC"/>
    <w:rsid w:val="008C62CE"/>
    <w:rsid w:val="008C63D0"/>
    <w:rsid w:val="008C698E"/>
    <w:rsid w:val="008C7431"/>
    <w:rsid w:val="008C7DBD"/>
    <w:rsid w:val="008D014A"/>
    <w:rsid w:val="008D01AA"/>
    <w:rsid w:val="008D0F8F"/>
    <w:rsid w:val="008D4880"/>
    <w:rsid w:val="008D48A7"/>
    <w:rsid w:val="008D547C"/>
    <w:rsid w:val="008D584D"/>
    <w:rsid w:val="008D62D5"/>
    <w:rsid w:val="008D6A2D"/>
    <w:rsid w:val="008D7960"/>
    <w:rsid w:val="008E287D"/>
    <w:rsid w:val="008E32FA"/>
    <w:rsid w:val="008E364E"/>
    <w:rsid w:val="008E386C"/>
    <w:rsid w:val="008E404C"/>
    <w:rsid w:val="008E4142"/>
    <w:rsid w:val="008E481E"/>
    <w:rsid w:val="008E5096"/>
    <w:rsid w:val="008E7398"/>
    <w:rsid w:val="008E7F8B"/>
    <w:rsid w:val="008F1093"/>
    <w:rsid w:val="008F1A0F"/>
    <w:rsid w:val="008F2687"/>
    <w:rsid w:val="008F2F1F"/>
    <w:rsid w:val="008F38D9"/>
    <w:rsid w:val="008F4BDB"/>
    <w:rsid w:val="008F53C1"/>
    <w:rsid w:val="008F5F2D"/>
    <w:rsid w:val="008F64CD"/>
    <w:rsid w:val="008F682A"/>
    <w:rsid w:val="009006E2"/>
    <w:rsid w:val="0090253C"/>
    <w:rsid w:val="0091078E"/>
    <w:rsid w:val="009114D5"/>
    <w:rsid w:val="00911589"/>
    <w:rsid w:val="009121EF"/>
    <w:rsid w:val="009139CA"/>
    <w:rsid w:val="00914BA4"/>
    <w:rsid w:val="00914BA9"/>
    <w:rsid w:val="00916AAF"/>
    <w:rsid w:val="00916CC0"/>
    <w:rsid w:val="0092080C"/>
    <w:rsid w:val="00921C12"/>
    <w:rsid w:val="0092352E"/>
    <w:rsid w:val="00923A8D"/>
    <w:rsid w:val="00924BE3"/>
    <w:rsid w:val="00925679"/>
    <w:rsid w:val="0092578A"/>
    <w:rsid w:val="00925F43"/>
    <w:rsid w:val="0092671B"/>
    <w:rsid w:val="0092710B"/>
    <w:rsid w:val="009277A5"/>
    <w:rsid w:val="00927C7B"/>
    <w:rsid w:val="00930743"/>
    <w:rsid w:val="009309F4"/>
    <w:rsid w:val="00931869"/>
    <w:rsid w:val="00932597"/>
    <w:rsid w:val="0093268A"/>
    <w:rsid w:val="00932F67"/>
    <w:rsid w:val="009342D9"/>
    <w:rsid w:val="0093432B"/>
    <w:rsid w:val="009350A4"/>
    <w:rsid w:val="009359A9"/>
    <w:rsid w:val="00936BCB"/>
    <w:rsid w:val="00937AB0"/>
    <w:rsid w:val="0094089F"/>
    <w:rsid w:val="00940A5D"/>
    <w:rsid w:val="0094189F"/>
    <w:rsid w:val="00941C46"/>
    <w:rsid w:val="00942012"/>
    <w:rsid w:val="00942ADC"/>
    <w:rsid w:val="00943A81"/>
    <w:rsid w:val="00944D86"/>
    <w:rsid w:val="00945F02"/>
    <w:rsid w:val="0094603A"/>
    <w:rsid w:val="00951B96"/>
    <w:rsid w:val="00952198"/>
    <w:rsid w:val="0095325A"/>
    <w:rsid w:val="0095366D"/>
    <w:rsid w:val="00954141"/>
    <w:rsid w:val="0095415C"/>
    <w:rsid w:val="0095721A"/>
    <w:rsid w:val="00960CE2"/>
    <w:rsid w:val="00960F2C"/>
    <w:rsid w:val="00961149"/>
    <w:rsid w:val="00964FD9"/>
    <w:rsid w:val="00970485"/>
    <w:rsid w:val="009710A9"/>
    <w:rsid w:val="0097205E"/>
    <w:rsid w:val="009735D7"/>
    <w:rsid w:val="00973747"/>
    <w:rsid w:val="009744BD"/>
    <w:rsid w:val="0097511B"/>
    <w:rsid w:val="009755C8"/>
    <w:rsid w:val="00976D96"/>
    <w:rsid w:val="009771D6"/>
    <w:rsid w:val="00977369"/>
    <w:rsid w:val="00977441"/>
    <w:rsid w:val="00977C68"/>
    <w:rsid w:val="0098322D"/>
    <w:rsid w:val="00983FCF"/>
    <w:rsid w:val="00985A3F"/>
    <w:rsid w:val="009866D7"/>
    <w:rsid w:val="009873CB"/>
    <w:rsid w:val="009907C4"/>
    <w:rsid w:val="0099175B"/>
    <w:rsid w:val="00991E5F"/>
    <w:rsid w:val="00994066"/>
    <w:rsid w:val="00995EA1"/>
    <w:rsid w:val="0099640D"/>
    <w:rsid w:val="0099648A"/>
    <w:rsid w:val="00997057"/>
    <w:rsid w:val="009971EC"/>
    <w:rsid w:val="009974EB"/>
    <w:rsid w:val="009A0B37"/>
    <w:rsid w:val="009A353D"/>
    <w:rsid w:val="009A4885"/>
    <w:rsid w:val="009A4FC9"/>
    <w:rsid w:val="009A4FF8"/>
    <w:rsid w:val="009A581A"/>
    <w:rsid w:val="009A6A4D"/>
    <w:rsid w:val="009A75AB"/>
    <w:rsid w:val="009A7A76"/>
    <w:rsid w:val="009B023C"/>
    <w:rsid w:val="009B0A4A"/>
    <w:rsid w:val="009B10B3"/>
    <w:rsid w:val="009B122A"/>
    <w:rsid w:val="009B25F7"/>
    <w:rsid w:val="009B429C"/>
    <w:rsid w:val="009B448A"/>
    <w:rsid w:val="009B4E07"/>
    <w:rsid w:val="009B58F8"/>
    <w:rsid w:val="009B5D17"/>
    <w:rsid w:val="009B5D18"/>
    <w:rsid w:val="009B69B8"/>
    <w:rsid w:val="009C0158"/>
    <w:rsid w:val="009C03CB"/>
    <w:rsid w:val="009C0893"/>
    <w:rsid w:val="009C3A4F"/>
    <w:rsid w:val="009C4C59"/>
    <w:rsid w:val="009C5252"/>
    <w:rsid w:val="009C658D"/>
    <w:rsid w:val="009C6A39"/>
    <w:rsid w:val="009D04EC"/>
    <w:rsid w:val="009D0D24"/>
    <w:rsid w:val="009D10C5"/>
    <w:rsid w:val="009D1850"/>
    <w:rsid w:val="009D18D3"/>
    <w:rsid w:val="009D33B2"/>
    <w:rsid w:val="009D356D"/>
    <w:rsid w:val="009D3EC0"/>
    <w:rsid w:val="009D408C"/>
    <w:rsid w:val="009D5070"/>
    <w:rsid w:val="009D52FE"/>
    <w:rsid w:val="009D6891"/>
    <w:rsid w:val="009D71A5"/>
    <w:rsid w:val="009D78E4"/>
    <w:rsid w:val="009E06F0"/>
    <w:rsid w:val="009E07D8"/>
    <w:rsid w:val="009E0B9D"/>
    <w:rsid w:val="009E0D83"/>
    <w:rsid w:val="009E122D"/>
    <w:rsid w:val="009E125D"/>
    <w:rsid w:val="009E1A7F"/>
    <w:rsid w:val="009E301F"/>
    <w:rsid w:val="009E338E"/>
    <w:rsid w:val="009E36F7"/>
    <w:rsid w:val="009E5CC1"/>
    <w:rsid w:val="009E6EC4"/>
    <w:rsid w:val="009E77F7"/>
    <w:rsid w:val="009F03E0"/>
    <w:rsid w:val="009F0A19"/>
    <w:rsid w:val="009F11C2"/>
    <w:rsid w:val="009F12F3"/>
    <w:rsid w:val="009F2474"/>
    <w:rsid w:val="009F365D"/>
    <w:rsid w:val="009F376A"/>
    <w:rsid w:val="009F4DD8"/>
    <w:rsid w:val="009F59E9"/>
    <w:rsid w:val="009F605D"/>
    <w:rsid w:val="009F7207"/>
    <w:rsid w:val="009F75C6"/>
    <w:rsid w:val="009F7788"/>
    <w:rsid w:val="009F7D67"/>
    <w:rsid w:val="00A00CC9"/>
    <w:rsid w:val="00A01019"/>
    <w:rsid w:val="00A01E43"/>
    <w:rsid w:val="00A02B13"/>
    <w:rsid w:val="00A036BA"/>
    <w:rsid w:val="00A045C2"/>
    <w:rsid w:val="00A0510B"/>
    <w:rsid w:val="00A05F51"/>
    <w:rsid w:val="00A0616D"/>
    <w:rsid w:val="00A0696C"/>
    <w:rsid w:val="00A0720B"/>
    <w:rsid w:val="00A07224"/>
    <w:rsid w:val="00A103CE"/>
    <w:rsid w:val="00A10C3A"/>
    <w:rsid w:val="00A1138B"/>
    <w:rsid w:val="00A13258"/>
    <w:rsid w:val="00A136FF"/>
    <w:rsid w:val="00A148C4"/>
    <w:rsid w:val="00A14CAE"/>
    <w:rsid w:val="00A16C27"/>
    <w:rsid w:val="00A16D14"/>
    <w:rsid w:val="00A22128"/>
    <w:rsid w:val="00A2333A"/>
    <w:rsid w:val="00A24745"/>
    <w:rsid w:val="00A24A9A"/>
    <w:rsid w:val="00A24DE0"/>
    <w:rsid w:val="00A25957"/>
    <w:rsid w:val="00A26051"/>
    <w:rsid w:val="00A26A0D"/>
    <w:rsid w:val="00A27B9E"/>
    <w:rsid w:val="00A27CD2"/>
    <w:rsid w:val="00A32710"/>
    <w:rsid w:val="00A32D0C"/>
    <w:rsid w:val="00A33B83"/>
    <w:rsid w:val="00A34932"/>
    <w:rsid w:val="00A352C1"/>
    <w:rsid w:val="00A3674E"/>
    <w:rsid w:val="00A368E7"/>
    <w:rsid w:val="00A40916"/>
    <w:rsid w:val="00A41F02"/>
    <w:rsid w:val="00A42EDF"/>
    <w:rsid w:val="00A44B9C"/>
    <w:rsid w:val="00A45E6B"/>
    <w:rsid w:val="00A45FB1"/>
    <w:rsid w:val="00A46AA2"/>
    <w:rsid w:val="00A50737"/>
    <w:rsid w:val="00A51D8C"/>
    <w:rsid w:val="00A51E3A"/>
    <w:rsid w:val="00A51E9A"/>
    <w:rsid w:val="00A529F0"/>
    <w:rsid w:val="00A541D8"/>
    <w:rsid w:val="00A54B48"/>
    <w:rsid w:val="00A550FB"/>
    <w:rsid w:val="00A56858"/>
    <w:rsid w:val="00A56C0A"/>
    <w:rsid w:val="00A57CF1"/>
    <w:rsid w:val="00A6039A"/>
    <w:rsid w:val="00A61AEE"/>
    <w:rsid w:val="00A62242"/>
    <w:rsid w:val="00A62C67"/>
    <w:rsid w:val="00A6318A"/>
    <w:rsid w:val="00A63232"/>
    <w:rsid w:val="00A63740"/>
    <w:rsid w:val="00A6484E"/>
    <w:rsid w:val="00A65331"/>
    <w:rsid w:val="00A6687C"/>
    <w:rsid w:val="00A66E0F"/>
    <w:rsid w:val="00A670D4"/>
    <w:rsid w:val="00A673A0"/>
    <w:rsid w:val="00A7006D"/>
    <w:rsid w:val="00A700D7"/>
    <w:rsid w:val="00A707ED"/>
    <w:rsid w:val="00A72551"/>
    <w:rsid w:val="00A73138"/>
    <w:rsid w:val="00A7396C"/>
    <w:rsid w:val="00A77BA3"/>
    <w:rsid w:val="00A77BEA"/>
    <w:rsid w:val="00A82ED9"/>
    <w:rsid w:val="00A8364E"/>
    <w:rsid w:val="00A83C66"/>
    <w:rsid w:val="00A8437E"/>
    <w:rsid w:val="00A8465C"/>
    <w:rsid w:val="00A8579E"/>
    <w:rsid w:val="00A85F5C"/>
    <w:rsid w:val="00A86915"/>
    <w:rsid w:val="00A876DE"/>
    <w:rsid w:val="00A87823"/>
    <w:rsid w:val="00A90DB6"/>
    <w:rsid w:val="00A9332F"/>
    <w:rsid w:val="00A9387A"/>
    <w:rsid w:val="00A93DDF"/>
    <w:rsid w:val="00A94163"/>
    <w:rsid w:val="00A943E2"/>
    <w:rsid w:val="00A94E88"/>
    <w:rsid w:val="00A94ED5"/>
    <w:rsid w:val="00A9506C"/>
    <w:rsid w:val="00A95DE8"/>
    <w:rsid w:val="00A97DA0"/>
    <w:rsid w:val="00AA02AB"/>
    <w:rsid w:val="00AA0359"/>
    <w:rsid w:val="00AA06F7"/>
    <w:rsid w:val="00AA1187"/>
    <w:rsid w:val="00AA13E7"/>
    <w:rsid w:val="00AA16CF"/>
    <w:rsid w:val="00AA190D"/>
    <w:rsid w:val="00AA1C68"/>
    <w:rsid w:val="00AA4EFB"/>
    <w:rsid w:val="00AA54DF"/>
    <w:rsid w:val="00AA5AEF"/>
    <w:rsid w:val="00AA5B88"/>
    <w:rsid w:val="00AA75D1"/>
    <w:rsid w:val="00AA7B73"/>
    <w:rsid w:val="00AB006B"/>
    <w:rsid w:val="00AB0434"/>
    <w:rsid w:val="00AB08A8"/>
    <w:rsid w:val="00AB0992"/>
    <w:rsid w:val="00AB0ED1"/>
    <w:rsid w:val="00AB2194"/>
    <w:rsid w:val="00AB288D"/>
    <w:rsid w:val="00AB2D2F"/>
    <w:rsid w:val="00AB4528"/>
    <w:rsid w:val="00AB513D"/>
    <w:rsid w:val="00AB5600"/>
    <w:rsid w:val="00AB5AF8"/>
    <w:rsid w:val="00AB79BD"/>
    <w:rsid w:val="00AC01A7"/>
    <w:rsid w:val="00AC0B62"/>
    <w:rsid w:val="00AC1882"/>
    <w:rsid w:val="00AC270A"/>
    <w:rsid w:val="00AC2B30"/>
    <w:rsid w:val="00AC42BE"/>
    <w:rsid w:val="00AC4BCE"/>
    <w:rsid w:val="00AC522C"/>
    <w:rsid w:val="00AC602A"/>
    <w:rsid w:val="00AC6241"/>
    <w:rsid w:val="00AC6797"/>
    <w:rsid w:val="00AC73F4"/>
    <w:rsid w:val="00AC7D87"/>
    <w:rsid w:val="00AD146E"/>
    <w:rsid w:val="00AD37FF"/>
    <w:rsid w:val="00AD40AD"/>
    <w:rsid w:val="00AD6653"/>
    <w:rsid w:val="00AD6FA6"/>
    <w:rsid w:val="00AD741C"/>
    <w:rsid w:val="00AD7CD5"/>
    <w:rsid w:val="00AE012A"/>
    <w:rsid w:val="00AE1AE9"/>
    <w:rsid w:val="00AE221D"/>
    <w:rsid w:val="00AE27E6"/>
    <w:rsid w:val="00AE28D7"/>
    <w:rsid w:val="00AE317E"/>
    <w:rsid w:val="00AE4EBA"/>
    <w:rsid w:val="00AE51AF"/>
    <w:rsid w:val="00AE6E4D"/>
    <w:rsid w:val="00AE77DF"/>
    <w:rsid w:val="00AE7845"/>
    <w:rsid w:val="00AE7F88"/>
    <w:rsid w:val="00AF0BFD"/>
    <w:rsid w:val="00AF0F79"/>
    <w:rsid w:val="00AF1083"/>
    <w:rsid w:val="00AF13E6"/>
    <w:rsid w:val="00AF1757"/>
    <w:rsid w:val="00AF1F38"/>
    <w:rsid w:val="00AF29C2"/>
    <w:rsid w:val="00AF34C2"/>
    <w:rsid w:val="00AF5081"/>
    <w:rsid w:val="00AF63AA"/>
    <w:rsid w:val="00AF6518"/>
    <w:rsid w:val="00AF6967"/>
    <w:rsid w:val="00AF69AA"/>
    <w:rsid w:val="00AF7C0B"/>
    <w:rsid w:val="00B01D01"/>
    <w:rsid w:val="00B02D03"/>
    <w:rsid w:val="00B03A30"/>
    <w:rsid w:val="00B03EAF"/>
    <w:rsid w:val="00B0426A"/>
    <w:rsid w:val="00B06686"/>
    <w:rsid w:val="00B07932"/>
    <w:rsid w:val="00B10166"/>
    <w:rsid w:val="00B1141A"/>
    <w:rsid w:val="00B118FA"/>
    <w:rsid w:val="00B11FB1"/>
    <w:rsid w:val="00B12250"/>
    <w:rsid w:val="00B124B4"/>
    <w:rsid w:val="00B16355"/>
    <w:rsid w:val="00B166B6"/>
    <w:rsid w:val="00B1742E"/>
    <w:rsid w:val="00B17FC4"/>
    <w:rsid w:val="00B204BB"/>
    <w:rsid w:val="00B21075"/>
    <w:rsid w:val="00B2141F"/>
    <w:rsid w:val="00B22761"/>
    <w:rsid w:val="00B235C9"/>
    <w:rsid w:val="00B239CD"/>
    <w:rsid w:val="00B24115"/>
    <w:rsid w:val="00B2526E"/>
    <w:rsid w:val="00B25595"/>
    <w:rsid w:val="00B25C19"/>
    <w:rsid w:val="00B263D6"/>
    <w:rsid w:val="00B26DA4"/>
    <w:rsid w:val="00B271A5"/>
    <w:rsid w:val="00B274B1"/>
    <w:rsid w:val="00B30912"/>
    <w:rsid w:val="00B30960"/>
    <w:rsid w:val="00B30B18"/>
    <w:rsid w:val="00B30DD3"/>
    <w:rsid w:val="00B31838"/>
    <w:rsid w:val="00B31C4F"/>
    <w:rsid w:val="00B336BE"/>
    <w:rsid w:val="00B33CA7"/>
    <w:rsid w:val="00B34629"/>
    <w:rsid w:val="00B347AB"/>
    <w:rsid w:val="00B34899"/>
    <w:rsid w:val="00B34EE6"/>
    <w:rsid w:val="00B35153"/>
    <w:rsid w:val="00B35E4E"/>
    <w:rsid w:val="00B35FAF"/>
    <w:rsid w:val="00B3783F"/>
    <w:rsid w:val="00B40239"/>
    <w:rsid w:val="00B4151E"/>
    <w:rsid w:val="00B4280B"/>
    <w:rsid w:val="00B43495"/>
    <w:rsid w:val="00B44F3F"/>
    <w:rsid w:val="00B4632D"/>
    <w:rsid w:val="00B4648E"/>
    <w:rsid w:val="00B501D2"/>
    <w:rsid w:val="00B503F9"/>
    <w:rsid w:val="00B51445"/>
    <w:rsid w:val="00B51619"/>
    <w:rsid w:val="00B51BD9"/>
    <w:rsid w:val="00B5283D"/>
    <w:rsid w:val="00B52911"/>
    <w:rsid w:val="00B532C4"/>
    <w:rsid w:val="00B562B6"/>
    <w:rsid w:val="00B56917"/>
    <w:rsid w:val="00B5715A"/>
    <w:rsid w:val="00B571AF"/>
    <w:rsid w:val="00B5762F"/>
    <w:rsid w:val="00B627F4"/>
    <w:rsid w:val="00B62EC7"/>
    <w:rsid w:val="00B637C7"/>
    <w:rsid w:val="00B67456"/>
    <w:rsid w:val="00B71D28"/>
    <w:rsid w:val="00B72F04"/>
    <w:rsid w:val="00B73815"/>
    <w:rsid w:val="00B739FE"/>
    <w:rsid w:val="00B73A83"/>
    <w:rsid w:val="00B7460E"/>
    <w:rsid w:val="00B77204"/>
    <w:rsid w:val="00B77653"/>
    <w:rsid w:val="00B776D4"/>
    <w:rsid w:val="00B77997"/>
    <w:rsid w:val="00B77E93"/>
    <w:rsid w:val="00B817A3"/>
    <w:rsid w:val="00B8187F"/>
    <w:rsid w:val="00B81A0D"/>
    <w:rsid w:val="00B81B32"/>
    <w:rsid w:val="00B81CDB"/>
    <w:rsid w:val="00B81FA5"/>
    <w:rsid w:val="00B8240D"/>
    <w:rsid w:val="00B82BF8"/>
    <w:rsid w:val="00B85F4B"/>
    <w:rsid w:val="00B8708E"/>
    <w:rsid w:val="00B874F2"/>
    <w:rsid w:val="00B878BF"/>
    <w:rsid w:val="00B9081F"/>
    <w:rsid w:val="00B910B7"/>
    <w:rsid w:val="00B91184"/>
    <w:rsid w:val="00B91287"/>
    <w:rsid w:val="00B912FB"/>
    <w:rsid w:val="00B921B6"/>
    <w:rsid w:val="00B93701"/>
    <w:rsid w:val="00B937A6"/>
    <w:rsid w:val="00B937BC"/>
    <w:rsid w:val="00B93C06"/>
    <w:rsid w:val="00B947B7"/>
    <w:rsid w:val="00B94924"/>
    <w:rsid w:val="00B954E7"/>
    <w:rsid w:val="00B9560F"/>
    <w:rsid w:val="00B95B78"/>
    <w:rsid w:val="00B96E5F"/>
    <w:rsid w:val="00BA004B"/>
    <w:rsid w:val="00BA0855"/>
    <w:rsid w:val="00BA0DB2"/>
    <w:rsid w:val="00BA1B32"/>
    <w:rsid w:val="00BA3337"/>
    <w:rsid w:val="00BA4E1C"/>
    <w:rsid w:val="00BA70DA"/>
    <w:rsid w:val="00BA7700"/>
    <w:rsid w:val="00BA79B5"/>
    <w:rsid w:val="00BB0018"/>
    <w:rsid w:val="00BB0582"/>
    <w:rsid w:val="00BB2B67"/>
    <w:rsid w:val="00BB4EA4"/>
    <w:rsid w:val="00BB682C"/>
    <w:rsid w:val="00BB71CE"/>
    <w:rsid w:val="00BB7784"/>
    <w:rsid w:val="00BC09F3"/>
    <w:rsid w:val="00BC17CA"/>
    <w:rsid w:val="00BC2509"/>
    <w:rsid w:val="00BC2EC2"/>
    <w:rsid w:val="00BC36AA"/>
    <w:rsid w:val="00BC4183"/>
    <w:rsid w:val="00BC58CB"/>
    <w:rsid w:val="00BC5D8F"/>
    <w:rsid w:val="00BC6723"/>
    <w:rsid w:val="00BD0A3C"/>
    <w:rsid w:val="00BD13ED"/>
    <w:rsid w:val="00BD2932"/>
    <w:rsid w:val="00BD3DF9"/>
    <w:rsid w:val="00BD41F1"/>
    <w:rsid w:val="00BD4DD9"/>
    <w:rsid w:val="00BD53D0"/>
    <w:rsid w:val="00BD56D4"/>
    <w:rsid w:val="00BE00D5"/>
    <w:rsid w:val="00BE3242"/>
    <w:rsid w:val="00BE3AEB"/>
    <w:rsid w:val="00BE7036"/>
    <w:rsid w:val="00BE7AC0"/>
    <w:rsid w:val="00BE7BF0"/>
    <w:rsid w:val="00BEDCC1"/>
    <w:rsid w:val="00BF0775"/>
    <w:rsid w:val="00BF26F5"/>
    <w:rsid w:val="00BF36CC"/>
    <w:rsid w:val="00BF43BE"/>
    <w:rsid w:val="00BF5004"/>
    <w:rsid w:val="00BF6F39"/>
    <w:rsid w:val="00BF78A0"/>
    <w:rsid w:val="00BF78C8"/>
    <w:rsid w:val="00BF79DC"/>
    <w:rsid w:val="00BF7EAD"/>
    <w:rsid w:val="00C006BC"/>
    <w:rsid w:val="00C03816"/>
    <w:rsid w:val="00C05229"/>
    <w:rsid w:val="00C05DD1"/>
    <w:rsid w:val="00C06620"/>
    <w:rsid w:val="00C072D3"/>
    <w:rsid w:val="00C07C0E"/>
    <w:rsid w:val="00C07D4B"/>
    <w:rsid w:val="00C10E62"/>
    <w:rsid w:val="00C12934"/>
    <w:rsid w:val="00C1303E"/>
    <w:rsid w:val="00C13254"/>
    <w:rsid w:val="00C17837"/>
    <w:rsid w:val="00C17888"/>
    <w:rsid w:val="00C205FE"/>
    <w:rsid w:val="00C20C61"/>
    <w:rsid w:val="00C20FE1"/>
    <w:rsid w:val="00C21469"/>
    <w:rsid w:val="00C2184B"/>
    <w:rsid w:val="00C21A09"/>
    <w:rsid w:val="00C226E5"/>
    <w:rsid w:val="00C22728"/>
    <w:rsid w:val="00C25B0A"/>
    <w:rsid w:val="00C262B1"/>
    <w:rsid w:val="00C27857"/>
    <w:rsid w:val="00C27F86"/>
    <w:rsid w:val="00C30117"/>
    <w:rsid w:val="00C316DC"/>
    <w:rsid w:val="00C327D2"/>
    <w:rsid w:val="00C32BCB"/>
    <w:rsid w:val="00C32F68"/>
    <w:rsid w:val="00C33187"/>
    <w:rsid w:val="00C34A7E"/>
    <w:rsid w:val="00C3679A"/>
    <w:rsid w:val="00C36F13"/>
    <w:rsid w:val="00C383F1"/>
    <w:rsid w:val="00C406B4"/>
    <w:rsid w:val="00C40C98"/>
    <w:rsid w:val="00C40D49"/>
    <w:rsid w:val="00C411BF"/>
    <w:rsid w:val="00C42AF3"/>
    <w:rsid w:val="00C45ABA"/>
    <w:rsid w:val="00C4680A"/>
    <w:rsid w:val="00C477A8"/>
    <w:rsid w:val="00C47BD1"/>
    <w:rsid w:val="00C51250"/>
    <w:rsid w:val="00C515BA"/>
    <w:rsid w:val="00C51C7A"/>
    <w:rsid w:val="00C53A8E"/>
    <w:rsid w:val="00C559B5"/>
    <w:rsid w:val="00C55F18"/>
    <w:rsid w:val="00C5646C"/>
    <w:rsid w:val="00C568B4"/>
    <w:rsid w:val="00C571AB"/>
    <w:rsid w:val="00C57361"/>
    <w:rsid w:val="00C57B79"/>
    <w:rsid w:val="00C57DA7"/>
    <w:rsid w:val="00C60B22"/>
    <w:rsid w:val="00C61174"/>
    <w:rsid w:val="00C61FFA"/>
    <w:rsid w:val="00C62961"/>
    <w:rsid w:val="00C65D67"/>
    <w:rsid w:val="00C66611"/>
    <w:rsid w:val="00C66B61"/>
    <w:rsid w:val="00C6712C"/>
    <w:rsid w:val="00C70C68"/>
    <w:rsid w:val="00C71311"/>
    <w:rsid w:val="00C71652"/>
    <w:rsid w:val="00C72266"/>
    <w:rsid w:val="00C72359"/>
    <w:rsid w:val="00C72757"/>
    <w:rsid w:val="00C727EE"/>
    <w:rsid w:val="00C745E5"/>
    <w:rsid w:val="00C75900"/>
    <w:rsid w:val="00C75E7A"/>
    <w:rsid w:val="00C771F3"/>
    <w:rsid w:val="00C80B1E"/>
    <w:rsid w:val="00C8255E"/>
    <w:rsid w:val="00C83CEB"/>
    <w:rsid w:val="00C84907"/>
    <w:rsid w:val="00C84D40"/>
    <w:rsid w:val="00C8756B"/>
    <w:rsid w:val="00C90428"/>
    <w:rsid w:val="00C94AC9"/>
    <w:rsid w:val="00C9740B"/>
    <w:rsid w:val="00C976E3"/>
    <w:rsid w:val="00C9791C"/>
    <w:rsid w:val="00CA15BF"/>
    <w:rsid w:val="00CA318F"/>
    <w:rsid w:val="00CA36E6"/>
    <w:rsid w:val="00CA3901"/>
    <w:rsid w:val="00CA41C3"/>
    <w:rsid w:val="00CA4489"/>
    <w:rsid w:val="00CA4491"/>
    <w:rsid w:val="00CA5F5A"/>
    <w:rsid w:val="00CA6A85"/>
    <w:rsid w:val="00CA747F"/>
    <w:rsid w:val="00CB058A"/>
    <w:rsid w:val="00CB05EE"/>
    <w:rsid w:val="00CB21B2"/>
    <w:rsid w:val="00CB3071"/>
    <w:rsid w:val="00CB30FB"/>
    <w:rsid w:val="00CB4642"/>
    <w:rsid w:val="00CB4692"/>
    <w:rsid w:val="00CB53DD"/>
    <w:rsid w:val="00CB595F"/>
    <w:rsid w:val="00CB655E"/>
    <w:rsid w:val="00CB6669"/>
    <w:rsid w:val="00CB67DA"/>
    <w:rsid w:val="00CB69A0"/>
    <w:rsid w:val="00CB6DA2"/>
    <w:rsid w:val="00CC07A9"/>
    <w:rsid w:val="00CC12DE"/>
    <w:rsid w:val="00CC1C7D"/>
    <w:rsid w:val="00CC3E77"/>
    <w:rsid w:val="00CC5047"/>
    <w:rsid w:val="00CC6995"/>
    <w:rsid w:val="00CD00E6"/>
    <w:rsid w:val="00CD0219"/>
    <w:rsid w:val="00CD1AF5"/>
    <w:rsid w:val="00CD1BD6"/>
    <w:rsid w:val="00CD1D2E"/>
    <w:rsid w:val="00CD2504"/>
    <w:rsid w:val="00CD2BC7"/>
    <w:rsid w:val="00CD30EE"/>
    <w:rsid w:val="00CD33ED"/>
    <w:rsid w:val="00CD3C99"/>
    <w:rsid w:val="00CD4EC2"/>
    <w:rsid w:val="00CE04FC"/>
    <w:rsid w:val="00CE1204"/>
    <w:rsid w:val="00CE1CF8"/>
    <w:rsid w:val="00CE2145"/>
    <w:rsid w:val="00CE238B"/>
    <w:rsid w:val="00CE2D9B"/>
    <w:rsid w:val="00CE3F39"/>
    <w:rsid w:val="00CE489A"/>
    <w:rsid w:val="00CE5096"/>
    <w:rsid w:val="00CE58B9"/>
    <w:rsid w:val="00CE5CF5"/>
    <w:rsid w:val="00CE6392"/>
    <w:rsid w:val="00CE7D9C"/>
    <w:rsid w:val="00CF002A"/>
    <w:rsid w:val="00CF15E2"/>
    <w:rsid w:val="00CF1CCF"/>
    <w:rsid w:val="00CF2118"/>
    <w:rsid w:val="00CF514C"/>
    <w:rsid w:val="00CF54C1"/>
    <w:rsid w:val="00CF5994"/>
    <w:rsid w:val="00CF5D34"/>
    <w:rsid w:val="00CF6D06"/>
    <w:rsid w:val="00CF7977"/>
    <w:rsid w:val="00D00C11"/>
    <w:rsid w:val="00D018EF"/>
    <w:rsid w:val="00D01909"/>
    <w:rsid w:val="00D01B0B"/>
    <w:rsid w:val="00D01D5F"/>
    <w:rsid w:val="00D02B88"/>
    <w:rsid w:val="00D03A6B"/>
    <w:rsid w:val="00D03B85"/>
    <w:rsid w:val="00D05BD5"/>
    <w:rsid w:val="00D065A0"/>
    <w:rsid w:val="00D06639"/>
    <w:rsid w:val="00D06939"/>
    <w:rsid w:val="00D06B86"/>
    <w:rsid w:val="00D06C2A"/>
    <w:rsid w:val="00D07279"/>
    <w:rsid w:val="00D0776F"/>
    <w:rsid w:val="00D079DC"/>
    <w:rsid w:val="00D10406"/>
    <w:rsid w:val="00D10773"/>
    <w:rsid w:val="00D1151E"/>
    <w:rsid w:val="00D11744"/>
    <w:rsid w:val="00D120D8"/>
    <w:rsid w:val="00D120DE"/>
    <w:rsid w:val="00D13473"/>
    <w:rsid w:val="00D14320"/>
    <w:rsid w:val="00D14E89"/>
    <w:rsid w:val="00D15220"/>
    <w:rsid w:val="00D15223"/>
    <w:rsid w:val="00D15E90"/>
    <w:rsid w:val="00D171C5"/>
    <w:rsid w:val="00D20C9C"/>
    <w:rsid w:val="00D21312"/>
    <w:rsid w:val="00D21455"/>
    <w:rsid w:val="00D21AB0"/>
    <w:rsid w:val="00D21C88"/>
    <w:rsid w:val="00D230E4"/>
    <w:rsid w:val="00D235BA"/>
    <w:rsid w:val="00D23A7F"/>
    <w:rsid w:val="00D24CE8"/>
    <w:rsid w:val="00D25DA0"/>
    <w:rsid w:val="00D26F36"/>
    <w:rsid w:val="00D303FE"/>
    <w:rsid w:val="00D30407"/>
    <w:rsid w:val="00D308BB"/>
    <w:rsid w:val="00D31765"/>
    <w:rsid w:val="00D31853"/>
    <w:rsid w:val="00D31A24"/>
    <w:rsid w:val="00D33E58"/>
    <w:rsid w:val="00D36643"/>
    <w:rsid w:val="00D36799"/>
    <w:rsid w:val="00D36AC4"/>
    <w:rsid w:val="00D36DCD"/>
    <w:rsid w:val="00D36FEB"/>
    <w:rsid w:val="00D376BA"/>
    <w:rsid w:val="00D37FD5"/>
    <w:rsid w:val="00D404EA"/>
    <w:rsid w:val="00D41857"/>
    <w:rsid w:val="00D4223E"/>
    <w:rsid w:val="00D42970"/>
    <w:rsid w:val="00D433CC"/>
    <w:rsid w:val="00D4465F"/>
    <w:rsid w:val="00D45939"/>
    <w:rsid w:val="00D45A8C"/>
    <w:rsid w:val="00D466E6"/>
    <w:rsid w:val="00D46B46"/>
    <w:rsid w:val="00D471B8"/>
    <w:rsid w:val="00D4727D"/>
    <w:rsid w:val="00D479EB"/>
    <w:rsid w:val="00D47C8F"/>
    <w:rsid w:val="00D50A4D"/>
    <w:rsid w:val="00D519F7"/>
    <w:rsid w:val="00D5256B"/>
    <w:rsid w:val="00D5292D"/>
    <w:rsid w:val="00D52CA0"/>
    <w:rsid w:val="00D5677B"/>
    <w:rsid w:val="00D56996"/>
    <w:rsid w:val="00D600CF"/>
    <w:rsid w:val="00D60F0F"/>
    <w:rsid w:val="00D62410"/>
    <w:rsid w:val="00D64918"/>
    <w:rsid w:val="00D64C7F"/>
    <w:rsid w:val="00D65A37"/>
    <w:rsid w:val="00D66C08"/>
    <w:rsid w:val="00D671CC"/>
    <w:rsid w:val="00D672C7"/>
    <w:rsid w:val="00D71747"/>
    <w:rsid w:val="00D73C8A"/>
    <w:rsid w:val="00D73F7B"/>
    <w:rsid w:val="00D7441D"/>
    <w:rsid w:val="00D74B85"/>
    <w:rsid w:val="00D750EE"/>
    <w:rsid w:val="00D75B76"/>
    <w:rsid w:val="00D7627E"/>
    <w:rsid w:val="00D76B7F"/>
    <w:rsid w:val="00D76E01"/>
    <w:rsid w:val="00D80FB6"/>
    <w:rsid w:val="00D8142F"/>
    <w:rsid w:val="00D81CB2"/>
    <w:rsid w:val="00D81F43"/>
    <w:rsid w:val="00D8200F"/>
    <w:rsid w:val="00D82854"/>
    <w:rsid w:val="00D83726"/>
    <w:rsid w:val="00D84687"/>
    <w:rsid w:val="00D847C2"/>
    <w:rsid w:val="00D854C9"/>
    <w:rsid w:val="00D85ABC"/>
    <w:rsid w:val="00D86274"/>
    <w:rsid w:val="00D8672C"/>
    <w:rsid w:val="00D86769"/>
    <w:rsid w:val="00D86AAE"/>
    <w:rsid w:val="00D87126"/>
    <w:rsid w:val="00D8753F"/>
    <w:rsid w:val="00D924D5"/>
    <w:rsid w:val="00D93348"/>
    <w:rsid w:val="00D95EAF"/>
    <w:rsid w:val="00D96292"/>
    <w:rsid w:val="00D9649C"/>
    <w:rsid w:val="00D9751E"/>
    <w:rsid w:val="00DA2B9A"/>
    <w:rsid w:val="00DA2F6A"/>
    <w:rsid w:val="00DA3276"/>
    <w:rsid w:val="00DA3584"/>
    <w:rsid w:val="00DA6DF8"/>
    <w:rsid w:val="00DA7268"/>
    <w:rsid w:val="00DB054D"/>
    <w:rsid w:val="00DB2BAF"/>
    <w:rsid w:val="00DB2EC9"/>
    <w:rsid w:val="00DB3D1A"/>
    <w:rsid w:val="00DB406D"/>
    <w:rsid w:val="00DB5CA4"/>
    <w:rsid w:val="00DB699D"/>
    <w:rsid w:val="00DB7B7D"/>
    <w:rsid w:val="00DB7C40"/>
    <w:rsid w:val="00DC00C9"/>
    <w:rsid w:val="00DC11C3"/>
    <w:rsid w:val="00DC4A15"/>
    <w:rsid w:val="00DC577B"/>
    <w:rsid w:val="00DC6110"/>
    <w:rsid w:val="00DC67B5"/>
    <w:rsid w:val="00DC68B3"/>
    <w:rsid w:val="00DC6D58"/>
    <w:rsid w:val="00DD002D"/>
    <w:rsid w:val="00DD00A0"/>
    <w:rsid w:val="00DD05C8"/>
    <w:rsid w:val="00DD0EBF"/>
    <w:rsid w:val="00DD1D4C"/>
    <w:rsid w:val="00DD1E51"/>
    <w:rsid w:val="00DD46F2"/>
    <w:rsid w:val="00DD5638"/>
    <w:rsid w:val="00DD6C11"/>
    <w:rsid w:val="00DD7EDE"/>
    <w:rsid w:val="00DE0450"/>
    <w:rsid w:val="00DE1C7C"/>
    <w:rsid w:val="00DE1D0D"/>
    <w:rsid w:val="00DE1E18"/>
    <w:rsid w:val="00DE221F"/>
    <w:rsid w:val="00DE32F9"/>
    <w:rsid w:val="00DE34E4"/>
    <w:rsid w:val="00DE3B67"/>
    <w:rsid w:val="00DE4B4D"/>
    <w:rsid w:val="00DE5747"/>
    <w:rsid w:val="00DE6A3D"/>
    <w:rsid w:val="00DE758E"/>
    <w:rsid w:val="00DE785E"/>
    <w:rsid w:val="00DF0925"/>
    <w:rsid w:val="00DF14A1"/>
    <w:rsid w:val="00DF1E22"/>
    <w:rsid w:val="00DF4DA8"/>
    <w:rsid w:val="00DF5A3F"/>
    <w:rsid w:val="00DF685A"/>
    <w:rsid w:val="00DF798A"/>
    <w:rsid w:val="00DF7D5A"/>
    <w:rsid w:val="00E018E3"/>
    <w:rsid w:val="00E02D6A"/>
    <w:rsid w:val="00E03B10"/>
    <w:rsid w:val="00E04153"/>
    <w:rsid w:val="00E0556C"/>
    <w:rsid w:val="00E061CA"/>
    <w:rsid w:val="00E063E6"/>
    <w:rsid w:val="00E07344"/>
    <w:rsid w:val="00E0775F"/>
    <w:rsid w:val="00E1058D"/>
    <w:rsid w:val="00E1095B"/>
    <w:rsid w:val="00E11606"/>
    <w:rsid w:val="00E11EEE"/>
    <w:rsid w:val="00E13233"/>
    <w:rsid w:val="00E14DDE"/>
    <w:rsid w:val="00E16479"/>
    <w:rsid w:val="00E16797"/>
    <w:rsid w:val="00E169EC"/>
    <w:rsid w:val="00E210EB"/>
    <w:rsid w:val="00E21D6C"/>
    <w:rsid w:val="00E231C8"/>
    <w:rsid w:val="00E2490A"/>
    <w:rsid w:val="00E24A0A"/>
    <w:rsid w:val="00E24A3A"/>
    <w:rsid w:val="00E2519E"/>
    <w:rsid w:val="00E2764F"/>
    <w:rsid w:val="00E2775F"/>
    <w:rsid w:val="00E313C3"/>
    <w:rsid w:val="00E31611"/>
    <w:rsid w:val="00E33BB5"/>
    <w:rsid w:val="00E33C48"/>
    <w:rsid w:val="00E34AF4"/>
    <w:rsid w:val="00E34D12"/>
    <w:rsid w:val="00E36AB0"/>
    <w:rsid w:val="00E36E12"/>
    <w:rsid w:val="00E37498"/>
    <w:rsid w:val="00E37C3B"/>
    <w:rsid w:val="00E409AA"/>
    <w:rsid w:val="00E41B6B"/>
    <w:rsid w:val="00E41E36"/>
    <w:rsid w:val="00E421D2"/>
    <w:rsid w:val="00E42BFF"/>
    <w:rsid w:val="00E446FB"/>
    <w:rsid w:val="00E47D80"/>
    <w:rsid w:val="00E50290"/>
    <w:rsid w:val="00E50A56"/>
    <w:rsid w:val="00E50FAC"/>
    <w:rsid w:val="00E51C31"/>
    <w:rsid w:val="00E53AFC"/>
    <w:rsid w:val="00E55947"/>
    <w:rsid w:val="00E5769B"/>
    <w:rsid w:val="00E6019B"/>
    <w:rsid w:val="00E6038F"/>
    <w:rsid w:val="00E60710"/>
    <w:rsid w:val="00E60A61"/>
    <w:rsid w:val="00E61285"/>
    <w:rsid w:val="00E634F9"/>
    <w:rsid w:val="00E643E2"/>
    <w:rsid w:val="00E6703A"/>
    <w:rsid w:val="00E67DDE"/>
    <w:rsid w:val="00E701CA"/>
    <w:rsid w:val="00E7116C"/>
    <w:rsid w:val="00E74348"/>
    <w:rsid w:val="00E7554A"/>
    <w:rsid w:val="00E75A3E"/>
    <w:rsid w:val="00E76030"/>
    <w:rsid w:val="00E77757"/>
    <w:rsid w:val="00E821C2"/>
    <w:rsid w:val="00E85106"/>
    <w:rsid w:val="00E91086"/>
    <w:rsid w:val="00E91341"/>
    <w:rsid w:val="00E9157D"/>
    <w:rsid w:val="00E92290"/>
    <w:rsid w:val="00E92994"/>
    <w:rsid w:val="00E94219"/>
    <w:rsid w:val="00E9499C"/>
    <w:rsid w:val="00E96889"/>
    <w:rsid w:val="00E96E01"/>
    <w:rsid w:val="00E96EE5"/>
    <w:rsid w:val="00EA0A3E"/>
    <w:rsid w:val="00EA0CE7"/>
    <w:rsid w:val="00EA2F58"/>
    <w:rsid w:val="00EA3753"/>
    <w:rsid w:val="00EA40C4"/>
    <w:rsid w:val="00EA6542"/>
    <w:rsid w:val="00EA6CFC"/>
    <w:rsid w:val="00EA6E55"/>
    <w:rsid w:val="00EB087E"/>
    <w:rsid w:val="00EB1343"/>
    <w:rsid w:val="00EB1B3A"/>
    <w:rsid w:val="00EB2210"/>
    <w:rsid w:val="00EB2BE0"/>
    <w:rsid w:val="00EB2E27"/>
    <w:rsid w:val="00EB3AB3"/>
    <w:rsid w:val="00EB531D"/>
    <w:rsid w:val="00EB5C90"/>
    <w:rsid w:val="00EB73FD"/>
    <w:rsid w:val="00EB7A43"/>
    <w:rsid w:val="00EB7ADA"/>
    <w:rsid w:val="00EC0F84"/>
    <w:rsid w:val="00EC17B3"/>
    <w:rsid w:val="00EC18AA"/>
    <w:rsid w:val="00EC1D22"/>
    <w:rsid w:val="00EC2750"/>
    <w:rsid w:val="00EC3371"/>
    <w:rsid w:val="00EC3A8D"/>
    <w:rsid w:val="00EC64B2"/>
    <w:rsid w:val="00EC7454"/>
    <w:rsid w:val="00EC7759"/>
    <w:rsid w:val="00ED08F6"/>
    <w:rsid w:val="00ED0F6F"/>
    <w:rsid w:val="00ED13D1"/>
    <w:rsid w:val="00ED21B5"/>
    <w:rsid w:val="00ED2F82"/>
    <w:rsid w:val="00ED4BFD"/>
    <w:rsid w:val="00ED5074"/>
    <w:rsid w:val="00ED57B6"/>
    <w:rsid w:val="00ED6B8D"/>
    <w:rsid w:val="00ED7457"/>
    <w:rsid w:val="00EE03B5"/>
    <w:rsid w:val="00EE096A"/>
    <w:rsid w:val="00EE0BAA"/>
    <w:rsid w:val="00EE13C2"/>
    <w:rsid w:val="00EE2412"/>
    <w:rsid w:val="00EE29DF"/>
    <w:rsid w:val="00EE2C80"/>
    <w:rsid w:val="00EE59AC"/>
    <w:rsid w:val="00EE5A17"/>
    <w:rsid w:val="00EE5A5C"/>
    <w:rsid w:val="00EE6172"/>
    <w:rsid w:val="00EE68C1"/>
    <w:rsid w:val="00EE6C42"/>
    <w:rsid w:val="00EE733D"/>
    <w:rsid w:val="00EE73B3"/>
    <w:rsid w:val="00EE77BB"/>
    <w:rsid w:val="00EF0835"/>
    <w:rsid w:val="00EF0AE4"/>
    <w:rsid w:val="00EF0F67"/>
    <w:rsid w:val="00EF30F8"/>
    <w:rsid w:val="00EF3550"/>
    <w:rsid w:val="00EF418A"/>
    <w:rsid w:val="00EF4EFD"/>
    <w:rsid w:val="00EF7DB7"/>
    <w:rsid w:val="00F00BA0"/>
    <w:rsid w:val="00F00FE6"/>
    <w:rsid w:val="00F012DD"/>
    <w:rsid w:val="00F0206C"/>
    <w:rsid w:val="00F02746"/>
    <w:rsid w:val="00F027E5"/>
    <w:rsid w:val="00F02DBF"/>
    <w:rsid w:val="00F0617A"/>
    <w:rsid w:val="00F063E1"/>
    <w:rsid w:val="00F1117E"/>
    <w:rsid w:val="00F1123E"/>
    <w:rsid w:val="00F1145D"/>
    <w:rsid w:val="00F13BDE"/>
    <w:rsid w:val="00F15753"/>
    <w:rsid w:val="00F15B3C"/>
    <w:rsid w:val="00F17789"/>
    <w:rsid w:val="00F17CEE"/>
    <w:rsid w:val="00F22629"/>
    <w:rsid w:val="00F24924"/>
    <w:rsid w:val="00F259CD"/>
    <w:rsid w:val="00F25A46"/>
    <w:rsid w:val="00F26EB8"/>
    <w:rsid w:val="00F27465"/>
    <w:rsid w:val="00F2779A"/>
    <w:rsid w:val="00F27A60"/>
    <w:rsid w:val="00F27AF0"/>
    <w:rsid w:val="00F27DB8"/>
    <w:rsid w:val="00F3074E"/>
    <w:rsid w:val="00F3161E"/>
    <w:rsid w:val="00F32882"/>
    <w:rsid w:val="00F33A57"/>
    <w:rsid w:val="00F3437A"/>
    <w:rsid w:val="00F352ED"/>
    <w:rsid w:val="00F374AD"/>
    <w:rsid w:val="00F37B8E"/>
    <w:rsid w:val="00F37CD0"/>
    <w:rsid w:val="00F41F82"/>
    <w:rsid w:val="00F43A17"/>
    <w:rsid w:val="00F44D5A"/>
    <w:rsid w:val="00F45C62"/>
    <w:rsid w:val="00F460F0"/>
    <w:rsid w:val="00F46790"/>
    <w:rsid w:val="00F46B73"/>
    <w:rsid w:val="00F46DB8"/>
    <w:rsid w:val="00F47ACD"/>
    <w:rsid w:val="00F512FB"/>
    <w:rsid w:val="00F513A3"/>
    <w:rsid w:val="00F513CD"/>
    <w:rsid w:val="00F52E53"/>
    <w:rsid w:val="00F541E3"/>
    <w:rsid w:val="00F544DB"/>
    <w:rsid w:val="00F54A3F"/>
    <w:rsid w:val="00F55A4C"/>
    <w:rsid w:val="00F5660F"/>
    <w:rsid w:val="00F568DA"/>
    <w:rsid w:val="00F570D0"/>
    <w:rsid w:val="00F5727D"/>
    <w:rsid w:val="00F57E0F"/>
    <w:rsid w:val="00F626EB"/>
    <w:rsid w:val="00F62B27"/>
    <w:rsid w:val="00F634A6"/>
    <w:rsid w:val="00F643CB"/>
    <w:rsid w:val="00F6455A"/>
    <w:rsid w:val="00F64D75"/>
    <w:rsid w:val="00F64E72"/>
    <w:rsid w:val="00F66587"/>
    <w:rsid w:val="00F66A55"/>
    <w:rsid w:val="00F66E2D"/>
    <w:rsid w:val="00F6744D"/>
    <w:rsid w:val="00F710E5"/>
    <w:rsid w:val="00F715EE"/>
    <w:rsid w:val="00F7273B"/>
    <w:rsid w:val="00F728DC"/>
    <w:rsid w:val="00F72C5F"/>
    <w:rsid w:val="00F74180"/>
    <w:rsid w:val="00F74EA5"/>
    <w:rsid w:val="00F755FF"/>
    <w:rsid w:val="00F75863"/>
    <w:rsid w:val="00F75B82"/>
    <w:rsid w:val="00F76AAF"/>
    <w:rsid w:val="00F80600"/>
    <w:rsid w:val="00F82AF3"/>
    <w:rsid w:val="00F8307F"/>
    <w:rsid w:val="00F83222"/>
    <w:rsid w:val="00F83874"/>
    <w:rsid w:val="00F85D5E"/>
    <w:rsid w:val="00F86A83"/>
    <w:rsid w:val="00F90A01"/>
    <w:rsid w:val="00F931D1"/>
    <w:rsid w:val="00F93469"/>
    <w:rsid w:val="00F9597A"/>
    <w:rsid w:val="00F95A1C"/>
    <w:rsid w:val="00F95EFA"/>
    <w:rsid w:val="00F973FF"/>
    <w:rsid w:val="00FA01F1"/>
    <w:rsid w:val="00FA051A"/>
    <w:rsid w:val="00FA0576"/>
    <w:rsid w:val="00FA2EC9"/>
    <w:rsid w:val="00FA47C4"/>
    <w:rsid w:val="00FA481B"/>
    <w:rsid w:val="00FA5343"/>
    <w:rsid w:val="00FA5F01"/>
    <w:rsid w:val="00FA5F2D"/>
    <w:rsid w:val="00FA5F87"/>
    <w:rsid w:val="00FA6C3F"/>
    <w:rsid w:val="00FA70DD"/>
    <w:rsid w:val="00FA7CEF"/>
    <w:rsid w:val="00FB253B"/>
    <w:rsid w:val="00FB2707"/>
    <w:rsid w:val="00FB28D5"/>
    <w:rsid w:val="00FB34E2"/>
    <w:rsid w:val="00FB3A4C"/>
    <w:rsid w:val="00FB52DF"/>
    <w:rsid w:val="00FB634D"/>
    <w:rsid w:val="00FB73BA"/>
    <w:rsid w:val="00FC0660"/>
    <w:rsid w:val="00FC1408"/>
    <w:rsid w:val="00FC150F"/>
    <w:rsid w:val="00FC22A0"/>
    <w:rsid w:val="00FC2C78"/>
    <w:rsid w:val="00FC3335"/>
    <w:rsid w:val="00FC3D6D"/>
    <w:rsid w:val="00FC3E64"/>
    <w:rsid w:val="00FC69F8"/>
    <w:rsid w:val="00FC732A"/>
    <w:rsid w:val="00FD44F8"/>
    <w:rsid w:val="00FD4E92"/>
    <w:rsid w:val="00FD5198"/>
    <w:rsid w:val="00FD59E0"/>
    <w:rsid w:val="00FD5BAC"/>
    <w:rsid w:val="00FD7EB9"/>
    <w:rsid w:val="00FE1325"/>
    <w:rsid w:val="00FE1620"/>
    <w:rsid w:val="00FE1E1E"/>
    <w:rsid w:val="00FE239F"/>
    <w:rsid w:val="00FE3F70"/>
    <w:rsid w:val="00FE4099"/>
    <w:rsid w:val="00FE4452"/>
    <w:rsid w:val="00FE483E"/>
    <w:rsid w:val="00FE5AED"/>
    <w:rsid w:val="00FF12A0"/>
    <w:rsid w:val="00FF2B72"/>
    <w:rsid w:val="00FF2FDA"/>
    <w:rsid w:val="00FF362B"/>
    <w:rsid w:val="00FF3ADF"/>
    <w:rsid w:val="00FF479D"/>
    <w:rsid w:val="00FF5565"/>
    <w:rsid w:val="00FF6461"/>
    <w:rsid w:val="00FF65F0"/>
    <w:rsid w:val="010C22FD"/>
    <w:rsid w:val="0134BD44"/>
    <w:rsid w:val="0158353C"/>
    <w:rsid w:val="016EFA79"/>
    <w:rsid w:val="0170A824"/>
    <w:rsid w:val="0207F068"/>
    <w:rsid w:val="0270A13A"/>
    <w:rsid w:val="02772CFF"/>
    <w:rsid w:val="02A9C577"/>
    <w:rsid w:val="02EDF28F"/>
    <w:rsid w:val="030E7D57"/>
    <w:rsid w:val="03BC66F3"/>
    <w:rsid w:val="0445D03E"/>
    <w:rsid w:val="0473BAA8"/>
    <w:rsid w:val="0477DE65"/>
    <w:rsid w:val="04AED5DB"/>
    <w:rsid w:val="04E2ADC5"/>
    <w:rsid w:val="05387B0E"/>
    <w:rsid w:val="05848733"/>
    <w:rsid w:val="061C6C8D"/>
    <w:rsid w:val="06291A0B"/>
    <w:rsid w:val="06593F58"/>
    <w:rsid w:val="06DEF195"/>
    <w:rsid w:val="072E9119"/>
    <w:rsid w:val="07A7A874"/>
    <w:rsid w:val="07CAD1CD"/>
    <w:rsid w:val="07DFDD22"/>
    <w:rsid w:val="0837D550"/>
    <w:rsid w:val="0852FE81"/>
    <w:rsid w:val="0A4A538F"/>
    <w:rsid w:val="0A757FE8"/>
    <w:rsid w:val="0A7B2496"/>
    <w:rsid w:val="0B1C85DF"/>
    <w:rsid w:val="0B651C50"/>
    <w:rsid w:val="0BE7F648"/>
    <w:rsid w:val="0C16BA32"/>
    <w:rsid w:val="0C31AA39"/>
    <w:rsid w:val="0C87E921"/>
    <w:rsid w:val="0CE9683D"/>
    <w:rsid w:val="0D7EEC02"/>
    <w:rsid w:val="0DBB48A8"/>
    <w:rsid w:val="0DE10FA8"/>
    <w:rsid w:val="0DFDA5B4"/>
    <w:rsid w:val="0E6A3F2A"/>
    <w:rsid w:val="0EA869EC"/>
    <w:rsid w:val="0F400D8B"/>
    <w:rsid w:val="0F8FD49D"/>
    <w:rsid w:val="0FED847C"/>
    <w:rsid w:val="0FF18123"/>
    <w:rsid w:val="0FF54043"/>
    <w:rsid w:val="104F6E26"/>
    <w:rsid w:val="112981EF"/>
    <w:rsid w:val="116EFD58"/>
    <w:rsid w:val="11DC91EE"/>
    <w:rsid w:val="124D1082"/>
    <w:rsid w:val="1295AA72"/>
    <w:rsid w:val="12B5B53E"/>
    <w:rsid w:val="12C00495"/>
    <w:rsid w:val="12D95999"/>
    <w:rsid w:val="134AFABF"/>
    <w:rsid w:val="13911725"/>
    <w:rsid w:val="13AB2F19"/>
    <w:rsid w:val="13E8E0E3"/>
    <w:rsid w:val="140B36AA"/>
    <w:rsid w:val="1462842A"/>
    <w:rsid w:val="14E65794"/>
    <w:rsid w:val="150CAB11"/>
    <w:rsid w:val="15165858"/>
    <w:rsid w:val="16291409"/>
    <w:rsid w:val="163DF7C7"/>
    <w:rsid w:val="16646984"/>
    <w:rsid w:val="16708790"/>
    <w:rsid w:val="16716680"/>
    <w:rsid w:val="16B6048A"/>
    <w:rsid w:val="16EEABD9"/>
    <w:rsid w:val="17878F4A"/>
    <w:rsid w:val="178CD852"/>
    <w:rsid w:val="17F2F5CE"/>
    <w:rsid w:val="183B5C82"/>
    <w:rsid w:val="1840E190"/>
    <w:rsid w:val="18A9CA8C"/>
    <w:rsid w:val="1910A185"/>
    <w:rsid w:val="19F2709F"/>
    <w:rsid w:val="1A0478DA"/>
    <w:rsid w:val="1A20876C"/>
    <w:rsid w:val="1AD0C815"/>
    <w:rsid w:val="1AE92F9F"/>
    <w:rsid w:val="1B1061CD"/>
    <w:rsid w:val="1B30DA7C"/>
    <w:rsid w:val="1D63C40B"/>
    <w:rsid w:val="1D6F3698"/>
    <w:rsid w:val="1D733473"/>
    <w:rsid w:val="1D88AF9C"/>
    <w:rsid w:val="1D94B002"/>
    <w:rsid w:val="1DC45B65"/>
    <w:rsid w:val="1DC727E2"/>
    <w:rsid w:val="1DEE4077"/>
    <w:rsid w:val="1E1D9337"/>
    <w:rsid w:val="1E9617B9"/>
    <w:rsid w:val="1EA41241"/>
    <w:rsid w:val="1EAA9E06"/>
    <w:rsid w:val="1EFD14F0"/>
    <w:rsid w:val="1F1C5FD2"/>
    <w:rsid w:val="1F3F4FFB"/>
    <w:rsid w:val="1FCE5BF6"/>
    <w:rsid w:val="1FCE7E9F"/>
    <w:rsid w:val="200EB61E"/>
    <w:rsid w:val="20DAF932"/>
    <w:rsid w:val="217FE36E"/>
    <w:rsid w:val="2187D242"/>
    <w:rsid w:val="227A3ED0"/>
    <w:rsid w:val="22C51C34"/>
    <w:rsid w:val="22DBAD5E"/>
    <w:rsid w:val="23470807"/>
    <w:rsid w:val="234B284E"/>
    <w:rsid w:val="235AABB1"/>
    <w:rsid w:val="2382F5B5"/>
    <w:rsid w:val="23D74EBD"/>
    <w:rsid w:val="241A66CE"/>
    <w:rsid w:val="247825A7"/>
    <w:rsid w:val="247D44F6"/>
    <w:rsid w:val="24D28BB6"/>
    <w:rsid w:val="257FBB04"/>
    <w:rsid w:val="25D78980"/>
    <w:rsid w:val="26BDDDA1"/>
    <w:rsid w:val="26DC6DE3"/>
    <w:rsid w:val="27A8BD6E"/>
    <w:rsid w:val="2865E1F2"/>
    <w:rsid w:val="28D21530"/>
    <w:rsid w:val="28FA515E"/>
    <w:rsid w:val="2905C4D9"/>
    <w:rsid w:val="297EE5F8"/>
    <w:rsid w:val="29A743F0"/>
    <w:rsid w:val="29A9AA0D"/>
    <w:rsid w:val="29B46BE0"/>
    <w:rsid w:val="29EB3D73"/>
    <w:rsid w:val="2A9FAD16"/>
    <w:rsid w:val="2A9FB7AA"/>
    <w:rsid w:val="2B07EAFF"/>
    <w:rsid w:val="2B3B7C22"/>
    <w:rsid w:val="2BBE6970"/>
    <w:rsid w:val="2BD2ABAA"/>
    <w:rsid w:val="2C67D8EE"/>
    <w:rsid w:val="2C7B4402"/>
    <w:rsid w:val="2C8A8E56"/>
    <w:rsid w:val="2CDD6CB5"/>
    <w:rsid w:val="2D2E0A30"/>
    <w:rsid w:val="2D53E936"/>
    <w:rsid w:val="2D648A93"/>
    <w:rsid w:val="2D6610BB"/>
    <w:rsid w:val="2DA9366A"/>
    <w:rsid w:val="2E796DFC"/>
    <w:rsid w:val="2E9B355D"/>
    <w:rsid w:val="2EC22391"/>
    <w:rsid w:val="2F0CEF6E"/>
    <w:rsid w:val="2F37D7F7"/>
    <w:rsid w:val="2FA0E174"/>
    <w:rsid w:val="301C51EA"/>
    <w:rsid w:val="30A52CF4"/>
    <w:rsid w:val="31456661"/>
    <w:rsid w:val="3248E95F"/>
    <w:rsid w:val="325CB725"/>
    <w:rsid w:val="330C9FE1"/>
    <w:rsid w:val="33124105"/>
    <w:rsid w:val="3340AA0B"/>
    <w:rsid w:val="33B78543"/>
    <w:rsid w:val="34110BBB"/>
    <w:rsid w:val="343E2FCA"/>
    <w:rsid w:val="3495AA15"/>
    <w:rsid w:val="34F81F1C"/>
    <w:rsid w:val="353F6455"/>
    <w:rsid w:val="35456056"/>
    <w:rsid w:val="3554FFBC"/>
    <w:rsid w:val="36080F17"/>
    <w:rsid w:val="361D3372"/>
    <w:rsid w:val="363D7297"/>
    <w:rsid w:val="364202CF"/>
    <w:rsid w:val="36B2E0C8"/>
    <w:rsid w:val="37A7E839"/>
    <w:rsid w:val="37BE5E27"/>
    <w:rsid w:val="37ECC34A"/>
    <w:rsid w:val="3839789F"/>
    <w:rsid w:val="38AB3082"/>
    <w:rsid w:val="38D34876"/>
    <w:rsid w:val="38D54349"/>
    <w:rsid w:val="3A9C99C4"/>
    <w:rsid w:val="3AE29B20"/>
    <w:rsid w:val="3B57F104"/>
    <w:rsid w:val="3B87BD5F"/>
    <w:rsid w:val="3BA2B422"/>
    <w:rsid w:val="3BF5D728"/>
    <w:rsid w:val="3C0E527E"/>
    <w:rsid w:val="3C2027E9"/>
    <w:rsid w:val="3C328B9A"/>
    <w:rsid w:val="3C8057A6"/>
    <w:rsid w:val="3C9A4A1C"/>
    <w:rsid w:val="3CE40C89"/>
    <w:rsid w:val="3D193C40"/>
    <w:rsid w:val="3D2B5450"/>
    <w:rsid w:val="3D35B864"/>
    <w:rsid w:val="3D80072C"/>
    <w:rsid w:val="3E50E771"/>
    <w:rsid w:val="3F4BC5F2"/>
    <w:rsid w:val="3FCC0A4E"/>
    <w:rsid w:val="408D4837"/>
    <w:rsid w:val="40A650D6"/>
    <w:rsid w:val="40BE4DBC"/>
    <w:rsid w:val="411F251A"/>
    <w:rsid w:val="41297B28"/>
    <w:rsid w:val="416591FD"/>
    <w:rsid w:val="419AF442"/>
    <w:rsid w:val="41DA523F"/>
    <w:rsid w:val="42EA89F4"/>
    <w:rsid w:val="42F0BCE9"/>
    <w:rsid w:val="430CD47E"/>
    <w:rsid w:val="43590DCE"/>
    <w:rsid w:val="4438AC22"/>
    <w:rsid w:val="446474DE"/>
    <w:rsid w:val="44BE41E3"/>
    <w:rsid w:val="44C028F5"/>
    <w:rsid w:val="45D47C83"/>
    <w:rsid w:val="4672243C"/>
    <w:rsid w:val="4700E158"/>
    <w:rsid w:val="47039947"/>
    <w:rsid w:val="4793ED36"/>
    <w:rsid w:val="479D99E0"/>
    <w:rsid w:val="47B10AC9"/>
    <w:rsid w:val="47C47F9B"/>
    <w:rsid w:val="4805B433"/>
    <w:rsid w:val="4815836E"/>
    <w:rsid w:val="482E92E7"/>
    <w:rsid w:val="485C7FA3"/>
    <w:rsid w:val="48CFBBE4"/>
    <w:rsid w:val="49110EA2"/>
    <w:rsid w:val="49EA9D5A"/>
    <w:rsid w:val="4AA7EDA6"/>
    <w:rsid w:val="4ACA6A81"/>
    <w:rsid w:val="4AFC205D"/>
    <w:rsid w:val="4B7C68DA"/>
    <w:rsid w:val="4B974B5C"/>
    <w:rsid w:val="4BC5C839"/>
    <w:rsid w:val="4BC824B2"/>
    <w:rsid w:val="4C10DCC3"/>
    <w:rsid w:val="4C565E66"/>
    <w:rsid w:val="4CD9F9CB"/>
    <w:rsid w:val="4CE7F337"/>
    <w:rsid w:val="4CEE0E25"/>
    <w:rsid w:val="4D0D5DA6"/>
    <w:rsid w:val="4D32EBDB"/>
    <w:rsid w:val="4E1318CD"/>
    <w:rsid w:val="4E66D4A6"/>
    <w:rsid w:val="4EA92E07"/>
    <w:rsid w:val="4EF96EC0"/>
    <w:rsid w:val="4F0BBAE6"/>
    <w:rsid w:val="4F5ACE2E"/>
    <w:rsid w:val="4FDCA03A"/>
    <w:rsid w:val="504FF880"/>
    <w:rsid w:val="50741319"/>
    <w:rsid w:val="5094F2C7"/>
    <w:rsid w:val="50FD2902"/>
    <w:rsid w:val="514C794F"/>
    <w:rsid w:val="51785D64"/>
    <w:rsid w:val="517AA1DB"/>
    <w:rsid w:val="51AA88F4"/>
    <w:rsid w:val="51ADFA71"/>
    <w:rsid w:val="51CC8B91"/>
    <w:rsid w:val="51D35488"/>
    <w:rsid w:val="522BFC9D"/>
    <w:rsid w:val="523ADF9F"/>
    <w:rsid w:val="5241BFC3"/>
    <w:rsid w:val="53978055"/>
    <w:rsid w:val="5435BE4D"/>
    <w:rsid w:val="5439211E"/>
    <w:rsid w:val="5487E892"/>
    <w:rsid w:val="548B5434"/>
    <w:rsid w:val="54D2FA47"/>
    <w:rsid w:val="54FB1C1E"/>
    <w:rsid w:val="551C0B6B"/>
    <w:rsid w:val="55554517"/>
    <w:rsid w:val="559C8DE3"/>
    <w:rsid w:val="55B0E755"/>
    <w:rsid w:val="55BC567B"/>
    <w:rsid w:val="5649D12B"/>
    <w:rsid w:val="566D7D6C"/>
    <w:rsid w:val="57941E75"/>
    <w:rsid w:val="58984D5B"/>
    <w:rsid w:val="5927326C"/>
    <w:rsid w:val="593D8EF9"/>
    <w:rsid w:val="595979E3"/>
    <w:rsid w:val="5998830B"/>
    <w:rsid w:val="59B24338"/>
    <w:rsid w:val="59F753D1"/>
    <w:rsid w:val="5A31BE98"/>
    <w:rsid w:val="5B0561B8"/>
    <w:rsid w:val="5B2C2F51"/>
    <w:rsid w:val="5B34536C"/>
    <w:rsid w:val="5B92A8FF"/>
    <w:rsid w:val="5BB6C5C0"/>
    <w:rsid w:val="5BC4AB24"/>
    <w:rsid w:val="5BCF34E1"/>
    <w:rsid w:val="5C12B42F"/>
    <w:rsid w:val="5C27ABEB"/>
    <w:rsid w:val="5C61CF57"/>
    <w:rsid w:val="5C6DD441"/>
    <w:rsid w:val="5C72F5A1"/>
    <w:rsid w:val="5C7F7537"/>
    <w:rsid w:val="5C878B64"/>
    <w:rsid w:val="5CC7FFB2"/>
    <w:rsid w:val="5D38B85B"/>
    <w:rsid w:val="5D6196B9"/>
    <w:rsid w:val="5D70B6FC"/>
    <w:rsid w:val="5D7BDBDA"/>
    <w:rsid w:val="5DB1B4B0"/>
    <w:rsid w:val="5DFB2409"/>
    <w:rsid w:val="5E27B3CF"/>
    <w:rsid w:val="5E32258E"/>
    <w:rsid w:val="5E85E11A"/>
    <w:rsid w:val="5F2E19B0"/>
    <w:rsid w:val="5F9D0519"/>
    <w:rsid w:val="60203221"/>
    <w:rsid w:val="602E45C6"/>
    <w:rsid w:val="60710E16"/>
    <w:rsid w:val="607F1DC8"/>
    <w:rsid w:val="60895288"/>
    <w:rsid w:val="60AA62BC"/>
    <w:rsid w:val="60B38C04"/>
    <w:rsid w:val="60F399FC"/>
    <w:rsid w:val="61B1E1DE"/>
    <w:rsid w:val="61B4C7E2"/>
    <w:rsid w:val="62219235"/>
    <w:rsid w:val="622D0542"/>
    <w:rsid w:val="6238A700"/>
    <w:rsid w:val="629AC193"/>
    <w:rsid w:val="62FDF5A1"/>
    <w:rsid w:val="6339F789"/>
    <w:rsid w:val="63514909"/>
    <w:rsid w:val="64A7EB96"/>
    <w:rsid w:val="64F3A66A"/>
    <w:rsid w:val="654307DB"/>
    <w:rsid w:val="654381A3"/>
    <w:rsid w:val="65801DB4"/>
    <w:rsid w:val="65B7D8BF"/>
    <w:rsid w:val="65E4DB88"/>
    <w:rsid w:val="66C42B51"/>
    <w:rsid w:val="66EDFF0C"/>
    <w:rsid w:val="6740EBD8"/>
    <w:rsid w:val="6769AECD"/>
    <w:rsid w:val="677F5C8B"/>
    <w:rsid w:val="67A9735B"/>
    <w:rsid w:val="680481DF"/>
    <w:rsid w:val="6819295D"/>
    <w:rsid w:val="684BF575"/>
    <w:rsid w:val="68C68F34"/>
    <w:rsid w:val="690516B6"/>
    <w:rsid w:val="6984604A"/>
    <w:rsid w:val="69ECDD2C"/>
    <w:rsid w:val="69F400B1"/>
    <w:rsid w:val="6A52148F"/>
    <w:rsid w:val="6A677611"/>
    <w:rsid w:val="6A73301A"/>
    <w:rsid w:val="6AC7EBC0"/>
    <w:rsid w:val="6BC8D909"/>
    <w:rsid w:val="6BEF5F38"/>
    <w:rsid w:val="6C524A45"/>
    <w:rsid w:val="6CF039B5"/>
    <w:rsid w:val="6D0DF0CC"/>
    <w:rsid w:val="6D3345F8"/>
    <w:rsid w:val="6D40A4C1"/>
    <w:rsid w:val="6D4E87EC"/>
    <w:rsid w:val="6DD29280"/>
    <w:rsid w:val="6ED6542B"/>
    <w:rsid w:val="6F1F08AB"/>
    <w:rsid w:val="6F8310A6"/>
    <w:rsid w:val="6FA88027"/>
    <w:rsid w:val="6FB97AF4"/>
    <w:rsid w:val="709B9FE8"/>
    <w:rsid w:val="70C616D8"/>
    <w:rsid w:val="70D7D56B"/>
    <w:rsid w:val="70FFAB55"/>
    <w:rsid w:val="711995A0"/>
    <w:rsid w:val="71607031"/>
    <w:rsid w:val="71773C17"/>
    <w:rsid w:val="71C404FD"/>
    <w:rsid w:val="722AF037"/>
    <w:rsid w:val="7273A5CC"/>
    <w:rsid w:val="73514EA2"/>
    <w:rsid w:val="74B2E043"/>
    <w:rsid w:val="74D09BA4"/>
    <w:rsid w:val="74F2167D"/>
    <w:rsid w:val="756621A9"/>
    <w:rsid w:val="758E35E5"/>
    <w:rsid w:val="75CD66B9"/>
    <w:rsid w:val="76128BED"/>
    <w:rsid w:val="7640982A"/>
    <w:rsid w:val="76C7ABF6"/>
    <w:rsid w:val="7723F39E"/>
    <w:rsid w:val="77571E6F"/>
    <w:rsid w:val="77AA09C1"/>
    <w:rsid w:val="77CBB596"/>
    <w:rsid w:val="781426C4"/>
    <w:rsid w:val="785399E0"/>
    <w:rsid w:val="785FF0AF"/>
    <w:rsid w:val="786D2346"/>
    <w:rsid w:val="7881095E"/>
    <w:rsid w:val="790394D4"/>
    <w:rsid w:val="79AFD9B5"/>
    <w:rsid w:val="79C02AEB"/>
    <w:rsid w:val="79CB7783"/>
    <w:rsid w:val="79DCBBBC"/>
    <w:rsid w:val="7A68C5A6"/>
    <w:rsid w:val="7AD52A43"/>
    <w:rsid w:val="7B2358E3"/>
    <w:rsid w:val="7B813FB1"/>
    <w:rsid w:val="7BC453CD"/>
    <w:rsid w:val="7BEFF08E"/>
    <w:rsid w:val="7C1B3636"/>
    <w:rsid w:val="7C3B3596"/>
    <w:rsid w:val="7C3D3F5E"/>
    <w:rsid w:val="7CA1E521"/>
    <w:rsid w:val="7CA307BF"/>
    <w:rsid w:val="7CB161EA"/>
    <w:rsid w:val="7CCABA07"/>
    <w:rsid w:val="7CEB71CE"/>
    <w:rsid w:val="7D05432E"/>
    <w:rsid w:val="7D0B2FE5"/>
    <w:rsid w:val="7E2A2A0B"/>
    <w:rsid w:val="7E30EC14"/>
    <w:rsid w:val="7F279150"/>
    <w:rsid w:val="7F7885D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9EE3D6"/>
  <w15:docId w15:val="{589A549A-CDC1-4F49-B710-7A9FB8721D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F5027"/>
  </w:style>
  <w:style w:type="paragraph" w:styleId="Heading1">
    <w:name w:val="heading 1"/>
    <w:basedOn w:val="Normal"/>
    <w:next w:val="Normal"/>
    <w:link w:val="Heading1Char"/>
    <w:uiPriority w:val="9"/>
    <w:qFormat/>
    <w:rsid w:val="007F502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5027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502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F502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F502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F502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502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F502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F502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602FB0"/>
    <w:pPr>
      <w:jc w:val="center"/>
    </w:pPr>
    <w:rPr>
      <w:rFonts w:ascii="Arial" w:hAnsi="Arial" w:cs="Arial"/>
      <w:b/>
      <w:bCs/>
      <w:color w:val="000000"/>
      <w:sz w:val="36"/>
    </w:rPr>
  </w:style>
  <w:style w:type="paragraph" w:styleId="Header">
    <w:name w:val="header"/>
    <w:basedOn w:val="Normal"/>
    <w:link w:val="HeaderChar"/>
    <w:uiPriority w:val="99"/>
    <w:rsid w:val="00602FB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602FB0"/>
    <w:pPr>
      <w:tabs>
        <w:tab w:val="center" w:pos="4320"/>
        <w:tab w:val="right" w:pos="8640"/>
      </w:tabs>
    </w:pPr>
  </w:style>
  <w:style w:type="character" w:styleId="Strong">
    <w:name w:val="Strong"/>
    <w:basedOn w:val="DefaultParagraphFont"/>
    <w:uiPriority w:val="22"/>
    <w:qFormat/>
    <w:rsid w:val="007F5027"/>
    <w:rPr>
      <w:b/>
      <w:bCs/>
    </w:rPr>
  </w:style>
  <w:style w:type="paragraph" w:styleId="BalloonText">
    <w:name w:val="Balloon Text"/>
    <w:basedOn w:val="Normal"/>
    <w:semiHidden/>
    <w:rsid w:val="00E07344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A13258"/>
    <w:rPr>
      <w:rFonts w:ascii="Arial Narrow" w:hAnsi="Arial Narrow"/>
      <w:sz w:val="26"/>
      <w:szCs w:val="24"/>
    </w:rPr>
  </w:style>
  <w:style w:type="paragraph" w:styleId="ListParagraph">
    <w:name w:val="List Paragraph"/>
    <w:basedOn w:val="Normal"/>
    <w:uiPriority w:val="34"/>
    <w:qFormat/>
    <w:rsid w:val="00160538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802177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02177"/>
    <w:rPr>
      <w:rFonts w:ascii="Consolas" w:hAnsi="Consolas"/>
      <w:sz w:val="21"/>
      <w:szCs w:val="21"/>
    </w:rPr>
  </w:style>
  <w:style w:type="character" w:styleId="Hyperlink">
    <w:name w:val="Hyperlink"/>
    <w:basedOn w:val="DefaultParagraphFont"/>
    <w:unhideWhenUsed/>
    <w:rsid w:val="0049260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D750EE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2221"/>
    <w:rPr>
      <w:color w:val="808080"/>
      <w:shd w:val="clear" w:color="auto" w:fill="E6E6E6"/>
    </w:rPr>
  </w:style>
  <w:style w:type="character" w:customStyle="1" w:styleId="FooterChar">
    <w:name w:val="Footer Char"/>
    <w:basedOn w:val="DefaultParagraphFont"/>
    <w:link w:val="Footer"/>
    <w:uiPriority w:val="99"/>
    <w:rsid w:val="002B7D90"/>
    <w:rPr>
      <w:rFonts w:ascii="Arial Narrow" w:hAnsi="Arial Narrow"/>
      <w:sz w:val="26"/>
      <w:szCs w:val="24"/>
    </w:rPr>
  </w:style>
  <w:style w:type="paragraph" w:customStyle="1" w:styleId="Default">
    <w:name w:val="Default"/>
    <w:rsid w:val="00324ECB"/>
    <w:pPr>
      <w:autoSpaceDE w:val="0"/>
      <w:autoSpaceDN w:val="0"/>
      <w:adjustRightInd w:val="0"/>
    </w:pPr>
    <w:rPr>
      <w:rFonts w:ascii="Georgia" w:hAnsi="Georgia" w:cs="Georgia"/>
      <w:color w:val="00000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F502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customStyle="1" w:styleId="paragraph">
    <w:name w:val="paragraph"/>
    <w:basedOn w:val="Normal"/>
    <w:rsid w:val="006D6088"/>
    <w:pPr>
      <w:spacing w:before="100" w:beforeAutospacing="1" w:after="100" w:afterAutospacing="1"/>
    </w:pPr>
    <w:rPr>
      <w:rFonts w:ascii="Times New Roman" w:hAnsi="Times New Roman"/>
      <w:sz w:val="24"/>
    </w:rPr>
  </w:style>
  <w:style w:type="character" w:customStyle="1" w:styleId="normaltextrun">
    <w:name w:val="normaltextrun"/>
    <w:basedOn w:val="DefaultParagraphFont"/>
    <w:rsid w:val="006D6088"/>
  </w:style>
  <w:style w:type="character" w:customStyle="1" w:styleId="eop">
    <w:name w:val="eop"/>
    <w:basedOn w:val="DefaultParagraphFont"/>
    <w:rsid w:val="006D6088"/>
  </w:style>
  <w:style w:type="character" w:customStyle="1" w:styleId="tabchar">
    <w:name w:val="tabchar"/>
    <w:basedOn w:val="DefaultParagraphFont"/>
    <w:rsid w:val="00B34629"/>
  </w:style>
  <w:style w:type="character" w:customStyle="1" w:styleId="Heading1Char">
    <w:name w:val="Heading 1 Char"/>
    <w:basedOn w:val="DefaultParagraphFont"/>
    <w:link w:val="Heading1"/>
    <w:uiPriority w:val="9"/>
    <w:rsid w:val="007F502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7F502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7F502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7F502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F502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7F502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rsid w:val="007F502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F502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F5027"/>
    <w:pPr>
      <w:spacing w:line="240" w:lineRule="auto"/>
    </w:pPr>
    <w:rPr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7F5027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7F5027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F5027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F5027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7F5027"/>
    <w:rPr>
      <w:i/>
      <w:iCs/>
    </w:rPr>
  </w:style>
  <w:style w:type="paragraph" w:styleId="NoSpacing">
    <w:name w:val="No Spacing"/>
    <w:uiPriority w:val="1"/>
    <w:qFormat/>
    <w:rsid w:val="007F502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F502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F502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F502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F502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7F502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7F502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7F502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7F502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7F5027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F502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02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6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98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5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3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8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3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87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7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90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83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4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8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6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04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64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8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9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21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2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38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1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57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2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64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30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66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15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23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9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011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32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92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6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6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2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2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8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5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8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9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06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5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1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1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3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4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7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00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2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6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26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86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84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04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7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4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86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5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4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44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8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8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1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9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1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0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4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1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4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61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6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8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35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7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92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66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1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5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50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99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92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6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3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31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21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3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2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72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4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7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03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0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30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68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55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56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7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6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0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4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1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23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0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6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2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7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53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20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68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2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2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04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73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86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6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1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70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4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1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4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5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9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79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7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4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9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9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7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1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93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3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8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4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85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5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0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0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26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2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31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10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8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9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3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03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1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25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1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83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21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1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0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5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45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80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5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7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649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0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9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78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32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0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3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8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29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72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34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66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7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9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33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3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46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60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43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7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4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8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8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97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8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1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64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9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4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8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5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36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0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44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38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06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west-chester.com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db18739-75aa-412a-bed2-327eaf086ab2">
      <Terms xmlns="http://schemas.microsoft.com/office/infopath/2007/PartnerControls"/>
    </lcf76f155ced4ddcb4097134ff3c332f>
    <TaxCatchAll xmlns="774fe872-0f81-4c79-893a-b05651b52f8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D6E985EF151245A22B632A34912AF0" ma:contentTypeVersion="18" ma:contentTypeDescription="Create a new document." ma:contentTypeScope="" ma:versionID="37a57801e76c4c88f7c53b1cddd0a47b">
  <xsd:schema xmlns:xsd="http://www.w3.org/2001/XMLSchema" xmlns:xs="http://www.w3.org/2001/XMLSchema" xmlns:p="http://schemas.microsoft.com/office/2006/metadata/properties" xmlns:ns2="8db18739-75aa-412a-bed2-327eaf086ab2" xmlns:ns3="774fe872-0f81-4c79-893a-b05651b52f85" targetNamespace="http://schemas.microsoft.com/office/2006/metadata/properties" ma:root="true" ma:fieldsID="8450a9f018e87afcd49db3cc8e2928fe" ns2:_="" ns3:_="">
    <xsd:import namespace="8db18739-75aa-412a-bed2-327eaf086ab2"/>
    <xsd:import namespace="774fe872-0f81-4c79-893a-b05651b52f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b18739-75aa-412a-bed2-327eaf086a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197c979-b2c9-4a0e-9f84-5fd22a3bd24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4fe872-0f81-4c79-893a-b05651b52f8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974cf672-cb25-4560-86b4-e2bad3bf1d99}" ma:internalName="TaxCatchAll" ma:showField="CatchAllData" ma:web="774fe872-0f81-4c79-893a-b05651b52f8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9B8132-95AE-427B-BAFC-206F916F5A2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1248143-3CF9-4ADF-897E-FC69F4E8A50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00C23B3-4D04-436F-AB1E-C0E55D57DABB}">
  <ds:schemaRefs>
    <ds:schemaRef ds:uri="http://schemas.microsoft.com/office/2006/metadata/properties"/>
    <ds:schemaRef ds:uri="http://schemas.microsoft.com/office/infopath/2007/PartnerControls"/>
    <ds:schemaRef ds:uri="8db18739-75aa-412a-bed2-327eaf086ab2"/>
    <ds:schemaRef ds:uri="774fe872-0f81-4c79-893a-b05651b52f85"/>
  </ds:schemaRefs>
</ds:datastoreItem>
</file>

<file path=customXml/itemProps4.xml><?xml version="1.0" encoding="utf-8"?>
<ds:datastoreItem xmlns:ds="http://schemas.openxmlformats.org/officeDocument/2006/customXml" ds:itemID="{423AE5F9-3D89-4DFA-A2D3-CDA0D9CC84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b18739-75aa-412a-bed2-327eaf086ab2"/>
    <ds:schemaRef ds:uri="774fe872-0f81-4c79-893a-b05651b52f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203</Words>
  <Characters>1160</Characters>
  <Application>Microsoft Office Word</Application>
  <DocSecurity>4</DocSecurity>
  <Lines>9</Lines>
  <Paragraphs>2</Paragraphs>
  <ScaleCrop>false</ScaleCrop>
  <Company>West Chester Borough</Company>
  <LinksUpToDate>false</LinksUpToDate>
  <CharactersWithSpaces>1361</CharactersWithSpaces>
  <SharedDoc>false</SharedDoc>
  <HLinks>
    <vt:vector size="6" baseType="variant">
      <vt:variant>
        <vt:i4>1179727</vt:i4>
      </vt:variant>
      <vt:variant>
        <vt:i4>0</vt:i4>
      </vt:variant>
      <vt:variant>
        <vt:i4>0</vt:i4>
      </vt:variant>
      <vt:variant>
        <vt:i4>5</vt:i4>
      </vt:variant>
      <vt:variant>
        <vt:lpwstr>http://www.west-chester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/>
  <dc:creator>Karen Sockel</dc:creator>
  <cp:keywords/>
  <cp:lastModifiedBy>William Mann</cp:lastModifiedBy>
  <cp:revision>190</cp:revision>
  <cp:lastPrinted>2023-02-02T23:27:00Z</cp:lastPrinted>
  <dcterms:created xsi:type="dcterms:W3CDTF">2024-07-24T15:30:00Z</dcterms:created>
  <dcterms:modified xsi:type="dcterms:W3CDTF">2025-03-03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D6E985EF151245A22B632A34912AF0</vt:lpwstr>
  </property>
  <property fmtid="{D5CDD505-2E9C-101B-9397-08002B2CF9AE}" pid="3" name="MediaServiceImageTags">
    <vt:lpwstr/>
  </property>
</Properties>
</file>